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73DF88" w14:textId="77777777" w:rsidR="005D4863" w:rsidRPr="005D4863" w:rsidRDefault="001355EE" w:rsidP="00B42F2F">
      <w:pPr>
        <w:widowControl w:val="0"/>
        <w:tabs>
          <w:tab w:val="left" w:pos="0"/>
        </w:tabs>
        <w:autoSpaceDE w:val="0"/>
        <w:autoSpaceDN w:val="0"/>
        <w:adjustRightInd w:val="0"/>
        <w:spacing w:after="0" w:line="295" w:lineRule="exact"/>
        <w:jc w:val="both"/>
        <w:rPr>
          <w:rFonts w:asciiTheme="minorHAnsi" w:hAnsiTheme="minorHAnsi" w:cstheme="minorHAnsi"/>
          <w:b/>
          <w:color w:val="000000" w:themeColor="text1"/>
        </w:rPr>
      </w:pPr>
      <w:bookmarkStart w:id="0" w:name="_GoBack"/>
      <w:r w:rsidRPr="005D4863">
        <w:rPr>
          <w:rFonts w:asciiTheme="minorHAnsi" w:hAnsiTheme="minorHAnsi" w:cstheme="minorHAnsi"/>
          <w:b/>
          <w:color w:val="000000" w:themeColor="text1"/>
        </w:rPr>
        <w:t>Name:</w:t>
      </w:r>
      <w:r w:rsidR="003529E8" w:rsidRPr="005D4863">
        <w:rPr>
          <w:rFonts w:asciiTheme="minorHAnsi" w:hAnsiTheme="minorHAnsi" w:cstheme="minorHAnsi"/>
          <w:b/>
          <w:color w:val="000000" w:themeColor="text1"/>
        </w:rPr>
        <w:t xml:space="preserve"> </w:t>
      </w:r>
      <w:r w:rsidR="009A1EDB" w:rsidRPr="005D4863">
        <w:rPr>
          <w:rFonts w:asciiTheme="minorHAnsi" w:hAnsiTheme="minorHAnsi" w:cstheme="minorHAnsi"/>
          <w:b/>
          <w:color w:val="000000" w:themeColor="text1"/>
        </w:rPr>
        <w:t>Navanees</w:t>
      </w:r>
      <w:r w:rsidR="001E648F" w:rsidRPr="005D4863">
        <w:rPr>
          <w:rFonts w:asciiTheme="minorHAnsi" w:hAnsiTheme="minorHAnsi" w:cstheme="minorHAnsi"/>
          <w:b/>
          <w:color w:val="000000" w:themeColor="text1"/>
        </w:rPr>
        <w:t>h</w:t>
      </w:r>
      <w:r w:rsidR="00B42F2F" w:rsidRPr="005D4863">
        <w:rPr>
          <w:rFonts w:asciiTheme="minorHAnsi" w:hAnsiTheme="minorHAnsi" w:cstheme="minorHAnsi"/>
          <w:b/>
          <w:color w:val="000000" w:themeColor="text1"/>
        </w:rPr>
        <w:t xml:space="preserve">                                                                                                              </w:t>
      </w:r>
      <w:r w:rsidR="001E648F" w:rsidRPr="005D4863">
        <w:rPr>
          <w:rFonts w:asciiTheme="minorHAnsi" w:hAnsiTheme="minorHAnsi" w:cstheme="minorHAnsi"/>
          <w:b/>
          <w:color w:val="000000" w:themeColor="text1"/>
        </w:rPr>
        <w:t xml:space="preserve">         </w:t>
      </w:r>
      <w:r w:rsidR="00B42F2F" w:rsidRPr="005D4863">
        <w:rPr>
          <w:rFonts w:asciiTheme="minorHAnsi" w:hAnsiTheme="minorHAnsi" w:cstheme="minorHAnsi"/>
          <w:b/>
          <w:color w:val="000000" w:themeColor="text1"/>
        </w:rPr>
        <w:t xml:space="preserve"> </w:t>
      </w:r>
    </w:p>
    <w:bookmarkEnd w:id="0"/>
    <w:p w14:paraId="1E085DE7" w14:textId="085355A0" w:rsidR="00B42F2F" w:rsidRPr="005D4863" w:rsidRDefault="00B42F2F" w:rsidP="00B42F2F">
      <w:pPr>
        <w:widowControl w:val="0"/>
        <w:tabs>
          <w:tab w:val="left" w:pos="0"/>
        </w:tabs>
        <w:autoSpaceDE w:val="0"/>
        <w:autoSpaceDN w:val="0"/>
        <w:adjustRightInd w:val="0"/>
        <w:spacing w:after="0" w:line="295" w:lineRule="exact"/>
        <w:jc w:val="both"/>
        <w:rPr>
          <w:rFonts w:asciiTheme="minorHAnsi" w:hAnsiTheme="minorHAnsi" w:cstheme="minorHAnsi"/>
          <w:b/>
          <w:color w:val="000000" w:themeColor="text1"/>
        </w:rPr>
      </w:pPr>
      <w:r w:rsidRPr="005D4863">
        <w:rPr>
          <w:rFonts w:asciiTheme="minorHAnsi" w:hAnsiTheme="minorHAnsi" w:cstheme="minorHAnsi"/>
          <w:b/>
          <w:color w:val="000000" w:themeColor="text1"/>
        </w:rPr>
        <w:t xml:space="preserve">Mobile: </w:t>
      </w:r>
      <w:r w:rsidRPr="005D4863">
        <w:rPr>
          <w:rFonts w:asciiTheme="minorHAnsi" w:hAnsiTheme="minorHAnsi" w:cstheme="minorHAnsi"/>
        </w:rPr>
        <w:t xml:space="preserve"> </w:t>
      </w:r>
      <w:r w:rsidR="00675A0E" w:rsidRPr="005D4863">
        <w:rPr>
          <w:rFonts w:asciiTheme="minorHAnsi" w:hAnsiTheme="minorHAnsi" w:cstheme="minorHAnsi"/>
          <w:b/>
        </w:rPr>
        <w:t>704-448-6663</w:t>
      </w:r>
    </w:p>
    <w:p w14:paraId="47B9A3BF" w14:textId="0008A037" w:rsidR="00E84DF4" w:rsidRPr="005D4863" w:rsidRDefault="00B42F2F" w:rsidP="005D4863">
      <w:pPr>
        <w:widowControl w:val="0"/>
        <w:tabs>
          <w:tab w:val="left" w:pos="0"/>
        </w:tabs>
        <w:autoSpaceDE w:val="0"/>
        <w:autoSpaceDN w:val="0"/>
        <w:adjustRightInd w:val="0"/>
        <w:spacing w:after="0" w:line="295" w:lineRule="exact"/>
        <w:jc w:val="both"/>
        <w:rPr>
          <w:rStyle w:val="Hyperlink"/>
          <w:rFonts w:asciiTheme="minorHAnsi" w:hAnsiTheme="minorHAnsi" w:cstheme="minorHAnsi"/>
          <w:b/>
          <w:u w:val="none"/>
        </w:rPr>
      </w:pPr>
      <w:r w:rsidRPr="005D4863">
        <w:rPr>
          <w:rFonts w:asciiTheme="minorHAnsi" w:hAnsiTheme="minorHAnsi" w:cstheme="minorHAnsi"/>
          <w:b/>
          <w:color w:val="000000" w:themeColor="text1"/>
        </w:rPr>
        <w:t xml:space="preserve">Email: </w:t>
      </w:r>
      <w:hyperlink r:id="rId8" w:history="1">
        <w:r w:rsidR="00675A0E" w:rsidRPr="005D4863">
          <w:rPr>
            <w:rStyle w:val="Hyperlink"/>
            <w:rFonts w:asciiTheme="minorHAnsi" w:hAnsiTheme="minorHAnsi" w:cstheme="minorHAnsi"/>
            <w:b/>
            <w:u w:val="none"/>
          </w:rPr>
          <w:t>navaneeshn3@gmail.com</w:t>
        </w:r>
      </w:hyperlink>
    </w:p>
    <w:p w14:paraId="65F6FD39" w14:textId="77777777" w:rsidR="005D4863" w:rsidRPr="005D4863" w:rsidRDefault="005D4863" w:rsidP="005D4863">
      <w:pPr>
        <w:widowControl w:val="0"/>
        <w:tabs>
          <w:tab w:val="left" w:pos="0"/>
        </w:tabs>
        <w:autoSpaceDE w:val="0"/>
        <w:autoSpaceDN w:val="0"/>
        <w:adjustRightInd w:val="0"/>
        <w:spacing w:after="0" w:line="295" w:lineRule="exact"/>
        <w:jc w:val="both"/>
        <w:rPr>
          <w:rFonts w:asciiTheme="minorHAnsi" w:hAnsiTheme="minorHAnsi" w:cstheme="minorHAnsi"/>
          <w:b/>
          <w:color w:val="000000" w:themeColor="text1"/>
        </w:rPr>
      </w:pPr>
    </w:p>
    <w:p w14:paraId="1E8726CF" w14:textId="430C7867" w:rsidR="00955924" w:rsidRPr="005D4863" w:rsidRDefault="00955924" w:rsidP="00E84DF4">
      <w:pPr>
        <w:widowControl w:val="0"/>
        <w:autoSpaceDE w:val="0"/>
        <w:autoSpaceDN w:val="0"/>
        <w:adjustRightInd w:val="0"/>
        <w:spacing w:after="0" w:line="240" w:lineRule="auto"/>
        <w:jc w:val="both"/>
        <w:rPr>
          <w:rFonts w:asciiTheme="minorHAnsi" w:hAnsiTheme="minorHAnsi" w:cstheme="minorHAnsi"/>
          <w:b/>
          <w:bCs/>
          <w:color w:val="000000" w:themeColor="text1"/>
        </w:rPr>
      </w:pPr>
      <w:r w:rsidRPr="005D4863">
        <w:rPr>
          <w:rFonts w:asciiTheme="minorHAnsi" w:hAnsiTheme="minorHAnsi" w:cstheme="minorHAnsi"/>
          <w:b/>
          <w:bCs/>
          <w:color w:val="000000" w:themeColor="text1"/>
        </w:rPr>
        <w:t>PROFESSIONAL SUMMARY</w:t>
      </w:r>
    </w:p>
    <w:p w14:paraId="0B804CE8" w14:textId="226BB91C" w:rsidR="0017337E" w:rsidRPr="005D4863" w:rsidRDefault="00307AE6" w:rsidP="00E84DF4">
      <w:pPr>
        <w:pStyle w:val="ListParagraph"/>
        <w:numPr>
          <w:ilvl w:val="0"/>
          <w:numId w:val="19"/>
        </w:numPr>
        <w:spacing w:line="240" w:lineRule="auto"/>
        <w:jc w:val="both"/>
        <w:rPr>
          <w:rFonts w:asciiTheme="minorHAnsi" w:hAnsiTheme="minorHAnsi" w:cstheme="minorHAnsi"/>
        </w:rPr>
      </w:pPr>
      <w:r w:rsidRPr="005D4863">
        <w:rPr>
          <w:rFonts w:asciiTheme="minorHAnsi" w:hAnsiTheme="minorHAnsi" w:cstheme="minorHAnsi"/>
          <w:color w:val="000000"/>
          <w:shd w:val="clear" w:color="auto" w:fill="FFFFFF"/>
        </w:rPr>
        <w:t>Over</w:t>
      </w:r>
      <w:r w:rsidR="005F1E35" w:rsidRPr="005D4863">
        <w:rPr>
          <w:rFonts w:asciiTheme="minorHAnsi" w:hAnsiTheme="minorHAnsi" w:cstheme="minorHAnsi"/>
          <w:color w:val="000000"/>
          <w:shd w:val="clear" w:color="auto" w:fill="FFFFFF"/>
        </w:rPr>
        <w:t xml:space="preserve"> </w:t>
      </w:r>
      <w:r w:rsidR="00675A0E" w:rsidRPr="005D4863">
        <w:rPr>
          <w:rFonts w:asciiTheme="minorHAnsi" w:hAnsiTheme="minorHAnsi" w:cstheme="minorHAnsi"/>
          <w:color w:val="000000"/>
          <w:shd w:val="clear" w:color="auto" w:fill="FFFFFF"/>
        </w:rPr>
        <w:t>6</w:t>
      </w:r>
      <w:r w:rsidRPr="005D4863">
        <w:rPr>
          <w:rFonts w:asciiTheme="minorHAnsi" w:hAnsiTheme="minorHAnsi" w:cstheme="minorHAnsi"/>
          <w:color w:val="000000"/>
          <w:shd w:val="clear" w:color="auto" w:fill="FFFFFF"/>
        </w:rPr>
        <w:t>+</w:t>
      </w:r>
      <w:r w:rsidR="0017337E" w:rsidRPr="005D4863">
        <w:rPr>
          <w:rFonts w:asciiTheme="minorHAnsi" w:hAnsiTheme="minorHAnsi" w:cstheme="minorHAnsi"/>
          <w:color w:val="000000"/>
          <w:shd w:val="clear" w:color="auto" w:fill="FFFFFF"/>
        </w:rPr>
        <w:t xml:space="preserve"> years of professional experience in analysis, design, development and testing of web and distributed n-tier applications using</w:t>
      </w:r>
      <w:r w:rsidR="0017337E" w:rsidRPr="005D4863">
        <w:rPr>
          <w:rStyle w:val="apple-converted-space"/>
          <w:rFonts w:asciiTheme="minorHAnsi" w:hAnsiTheme="minorHAnsi" w:cstheme="minorHAnsi"/>
          <w:color w:val="000000"/>
          <w:shd w:val="clear" w:color="auto" w:fill="FFFFFF"/>
        </w:rPr>
        <w:t> </w:t>
      </w:r>
      <w:r w:rsidR="001B45E3" w:rsidRPr="005D4863">
        <w:rPr>
          <w:rStyle w:val="apple-converted-space"/>
          <w:rFonts w:asciiTheme="minorHAnsi" w:hAnsiTheme="minorHAnsi" w:cstheme="minorHAnsi"/>
          <w:color w:val="000000"/>
          <w:shd w:val="clear" w:color="auto" w:fill="FFFFFF"/>
        </w:rPr>
        <w:t xml:space="preserve">Java </w:t>
      </w:r>
      <w:r w:rsidR="0017337E" w:rsidRPr="005D4863">
        <w:rPr>
          <w:rFonts w:asciiTheme="minorHAnsi" w:hAnsiTheme="minorHAnsi" w:cstheme="minorHAnsi"/>
          <w:color w:val="000000"/>
          <w:shd w:val="clear" w:color="auto" w:fill="FFFFFF"/>
        </w:rPr>
        <w:t>&amp; J2EE technologies. </w:t>
      </w:r>
    </w:p>
    <w:p w14:paraId="54131867" w14:textId="77777777" w:rsidR="0017337E" w:rsidRPr="005D4863" w:rsidRDefault="0017337E" w:rsidP="00E84DF4">
      <w:pPr>
        <w:pStyle w:val="ListParagraph"/>
        <w:numPr>
          <w:ilvl w:val="0"/>
          <w:numId w:val="19"/>
        </w:numPr>
        <w:spacing w:line="240" w:lineRule="auto"/>
        <w:jc w:val="both"/>
        <w:rPr>
          <w:rFonts w:asciiTheme="minorHAnsi" w:hAnsiTheme="minorHAnsi" w:cstheme="minorHAnsi"/>
        </w:rPr>
      </w:pPr>
      <w:r w:rsidRPr="005D4863">
        <w:rPr>
          <w:rFonts w:asciiTheme="minorHAnsi" w:hAnsiTheme="minorHAnsi" w:cstheme="minorHAnsi"/>
        </w:rPr>
        <w:t>Highly proficient in developing applications using Object Oriented Analysis and Design, like Waterfall and Agile Programming</w:t>
      </w:r>
    </w:p>
    <w:p w14:paraId="7B9C0320" w14:textId="77777777" w:rsidR="0017337E" w:rsidRPr="005D4863" w:rsidRDefault="0017337E" w:rsidP="00E84DF4">
      <w:pPr>
        <w:pStyle w:val="ListParagraph"/>
        <w:numPr>
          <w:ilvl w:val="0"/>
          <w:numId w:val="19"/>
        </w:numPr>
        <w:spacing w:line="240" w:lineRule="auto"/>
        <w:jc w:val="both"/>
        <w:rPr>
          <w:rFonts w:asciiTheme="minorHAnsi" w:hAnsiTheme="minorHAnsi" w:cstheme="minorHAnsi"/>
        </w:rPr>
      </w:pPr>
      <w:r w:rsidRPr="005D4863">
        <w:rPr>
          <w:rFonts w:asciiTheme="minorHAnsi" w:hAnsiTheme="minorHAnsi" w:cstheme="minorHAnsi"/>
        </w:rPr>
        <w:t xml:space="preserve">Proficient in java versions: </w:t>
      </w:r>
      <w:r w:rsidRPr="005D4863">
        <w:rPr>
          <w:rFonts w:asciiTheme="minorHAnsi" w:hAnsiTheme="minorHAnsi" w:cstheme="minorHAnsi"/>
          <w:b/>
        </w:rPr>
        <w:t>JDK and J2EE</w:t>
      </w:r>
      <w:r w:rsidRPr="005D4863">
        <w:rPr>
          <w:rFonts w:asciiTheme="minorHAnsi" w:hAnsiTheme="minorHAnsi" w:cstheme="minorHAnsi"/>
        </w:rPr>
        <w:t xml:space="preserve"> with strong background of OOPs concept.</w:t>
      </w:r>
    </w:p>
    <w:p w14:paraId="2B30EF6B" w14:textId="2FCCEC3B" w:rsidR="0017337E" w:rsidRPr="005D4863" w:rsidRDefault="0017337E" w:rsidP="00E84DF4">
      <w:pPr>
        <w:pStyle w:val="ListParagraph"/>
        <w:numPr>
          <w:ilvl w:val="0"/>
          <w:numId w:val="19"/>
        </w:numPr>
        <w:spacing w:line="240" w:lineRule="auto"/>
        <w:jc w:val="both"/>
        <w:rPr>
          <w:rFonts w:asciiTheme="minorHAnsi" w:hAnsiTheme="minorHAnsi" w:cstheme="minorHAnsi"/>
        </w:rPr>
      </w:pPr>
      <w:r w:rsidRPr="005D4863">
        <w:rPr>
          <w:rFonts w:asciiTheme="minorHAnsi" w:hAnsiTheme="minorHAnsi" w:cstheme="minorHAnsi"/>
        </w:rPr>
        <w:t xml:space="preserve">Excellent Project implementation skills using </w:t>
      </w:r>
      <w:r w:rsidRPr="005D4863">
        <w:rPr>
          <w:rFonts w:asciiTheme="minorHAnsi" w:hAnsiTheme="minorHAnsi" w:cstheme="minorHAnsi"/>
          <w:b/>
        </w:rPr>
        <w:t>J2SE, J2EE, Spring</w:t>
      </w:r>
      <w:r w:rsidR="008A1F95" w:rsidRPr="005D4863">
        <w:rPr>
          <w:rFonts w:asciiTheme="minorHAnsi" w:hAnsiTheme="minorHAnsi" w:cstheme="minorHAnsi"/>
          <w:b/>
        </w:rPr>
        <w:t xml:space="preserve">, Hibernate, </w:t>
      </w:r>
      <w:r w:rsidRPr="005D4863">
        <w:rPr>
          <w:rFonts w:asciiTheme="minorHAnsi" w:hAnsiTheme="minorHAnsi" w:cstheme="minorHAnsi"/>
        </w:rPr>
        <w:t xml:space="preserve"> </w:t>
      </w:r>
    </w:p>
    <w:p w14:paraId="0F5D9B0A" w14:textId="275D0050" w:rsidR="0017337E" w:rsidRPr="005D4863" w:rsidRDefault="0017337E" w:rsidP="00E84DF4">
      <w:pPr>
        <w:pStyle w:val="ListParagraph"/>
        <w:numPr>
          <w:ilvl w:val="0"/>
          <w:numId w:val="19"/>
        </w:numPr>
        <w:spacing w:line="240" w:lineRule="auto"/>
        <w:jc w:val="both"/>
        <w:rPr>
          <w:rFonts w:asciiTheme="minorHAnsi" w:hAnsiTheme="minorHAnsi" w:cstheme="minorHAnsi"/>
        </w:rPr>
      </w:pPr>
      <w:r w:rsidRPr="005D4863">
        <w:rPr>
          <w:rFonts w:asciiTheme="minorHAnsi" w:hAnsiTheme="minorHAnsi" w:cstheme="minorHAnsi"/>
        </w:rPr>
        <w:t xml:space="preserve">Experienced in developing applications using </w:t>
      </w:r>
      <w:r w:rsidRPr="005D4863">
        <w:rPr>
          <w:rFonts w:asciiTheme="minorHAnsi" w:hAnsiTheme="minorHAnsi" w:cstheme="minorHAnsi"/>
          <w:b/>
        </w:rPr>
        <w:t>HTML, CSS, JavaScript,</w:t>
      </w:r>
      <w:r w:rsidR="008A1F95" w:rsidRPr="005D4863">
        <w:rPr>
          <w:rFonts w:asciiTheme="minorHAnsi" w:hAnsiTheme="minorHAnsi" w:cstheme="minorHAnsi"/>
          <w:b/>
        </w:rPr>
        <w:t>Angular JS,</w:t>
      </w:r>
      <w:r w:rsidR="006652EF" w:rsidRPr="005D4863">
        <w:rPr>
          <w:rFonts w:asciiTheme="minorHAnsi" w:hAnsiTheme="minorHAnsi" w:cstheme="minorHAnsi"/>
          <w:b/>
        </w:rPr>
        <w:t>Bootstrap,</w:t>
      </w:r>
      <w:r w:rsidR="00FD2685" w:rsidRPr="005D4863">
        <w:rPr>
          <w:rFonts w:asciiTheme="minorHAnsi" w:hAnsiTheme="minorHAnsi" w:cstheme="minorHAnsi"/>
          <w:b/>
        </w:rPr>
        <w:t xml:space="preserve"> DOM, and jQuery, JSON </w:t>
      </w:r>
      <w:r w:rsidRPr="005D4863">
        <w:rPr>
          <w:rFonts w:asciiTheme="minorHAnsi" w:hAnsiTheme="minorHAnsi" w:cstheme="minorHAnsi"/>
          <w:b/>
        </w:rPr>
        <w:t xml:space="preserve"> that follows W3C Standards.</w:t>
      </w:r>
    </w:p>
    <w:p w14:paraId="35E1D2DB" w14:textId="0D9E4484" w:rsidR="00FD2685" w:rsidRPr="005D4863" w:rsidRDefault="00FD2685" w:rsidP="00E84DF4">
      <w:pPr>
        <w:pStyle w:val="ListParagraph"/>
        <w:numPr>
          <w:ilvl w:val="0"/>
          <w:numId w:val="19"/>
        </w:numPr>
        <w:spacing w:line="240" w:lineRule="auto"/>
        <w:jc w:val="both"/>
        <w:rPr>
          <w:rFonts w:asciiTheme="minorHAnsi" w:hAnsiTheme="minorHAnsi" w:cstheme="minorHAnsi"/>
        </w:rPr>
      </w:pPr>
      <w:r w:rsidRPr="005D4863">
        <w:rPr>
          <w:rFonts w:asciiTheme="minorHAnsi" w:hAnsiTheme="minorHAnsi" w:cstheme="minorHAnsi"/>
        </w:rPr>
        <w:t xml:space="preserve">Expertise in XML and related technologies like </w:t>
      </w:r>
      <w:r w:rsidRPr="005D4863">
        <w:rPr>
          <w:rFonts w:asciiTheme="minorHAnsi" w:hAnsiTheme="minorHAnsi" w:cstheme="minorHAnsi"/>
          <w:b/>
        </w:rPr>
        <w:t xml:space="preserve">XSD, XPath, XSLT, DTD </w:t>
      </w:r>
      <w:r w:rsidRPr="005D4863">
        <w:rPr>
          <w:rFonts w:asciiTheme="minorHAnsi" w:hAnsiTheme="minorHAnsi" w:cstheme="minorHAnsi"/>
        </w:rPr>
        <w:t>and</w:t>
      </w:r>
      <w:r w:rsidRPr="005D4863">
        <w:rPr>
          <w:rFonts w:asciiTheme="minorHAnsi" w:hAnsiTheme="minorHAnsi" w:cstheme="minorHAnsi"/>
          <w:b/>
        </w:rPr>
        <w:t xml:space="preserve"> parsers like DOM and SAX.</w:t>
      </w:r>
    </w:p>
    <w:p w14:paraId="0E060BD7" w14:textId="77777777" w:rsidR="001B45E3" w:rsidRPr="005D4863" w:rsidRDefault="0017337E" w:rsidP="00E84DF4">
      <w:pPr>
        <w:pStyle w:val="ListParagraph"/>
        <w:numPr>
          <w:ilvl w:val="0"/>
          <w:numId w:val="19"/>
        </w:numPr>
        <w:spacing w:line="240" w:lineRule="auto"/>
        <w:jc w:val="both"/>
        <w:rPr>
          <w:rFonts w:asciiTheme="minorHAnsi" w:hAnsiTheme="minorHAnsi" w:cstheme="minorHAnsi"/>
        </w:rPr>
      </w:pPr>
      <w:r w:rsidRPr="005D4863">
        <w:rPr>
          <w:rFonts w:asciiTheme="minorHAnsi" w:hAnsiTheme="minorHAnsi" w:cstheme="minorHAnsi"/>
        </w:rPr>
        <w:t xml:space="preserve">Good exposure with </w:t>
      </w:r>
      <w:r w:rsidRPr="005D4863">
        <w:rPr>
          <w:rFonts w:asciiTheme="minorHAnsi" w:hAnsiTheme="minorHAnsi" w:cstheme="minorHAnsi"/>
          <w:b/>
        </w:rPr>
        <w:t xml:space="preserve">Application servers, Web Servers </w:t>
      </w:r>
      <w:r w:rsidRPr="005D4863">
        <w:rPr>
          <w:rFonts w:asciiTheme="minorHAnsi" w:hAnsiTheme="minorHAnsi" w:cstheme="minorHAnsi"/>
          <w:bCs/>
        </w:rPr>
        <w:t xml:space="preserve">like </w:t>
      </w:r>
      <w:r w:rsidRPr="005D4863">
        <w:rPr>
          <w:rFonts w:asciiTheme="minorHAnsi" w:hAnsiTheme="minorHAnsi" w:cstheme="minorHAnsi"/>
          <w:b/>
        </w:rPr>
        <w:t>Web Sphere, Web Logic, JBoss and Apache Tomcat.</w:t>
      </w:r>
    </w:p>
    <w:p w14:paraId="79C276B2" w14:textId="77777777" w:rsidR="001B45E3" w:rsidRPr="005D4863" w:rsidRDefault="0017337E" w:rsidP="00E84DF4">
      <w:pPr>
        <w:pStyle w:val="ListParagraph"/>
        <w:numPr>
          <w:ilvl w:val="0"/>
          <w:numId w:val="19"/>
        </w:numPr>
        <w:spacing w:line="240" w:lineRule="auto"/>
        <w:jc w:val="both"/>
        <w:rPr>
          <w:rFonts w:asciiTheme="minorHAnsi" w:hAnsiTheme="minorHAnsi" w:cstheme="minorHAnsi"/>
        </w:rPr>
      </w:pPr>
      <w:r w:rsidRPr="005D4863">
        <w:rPr>
          <w:rFonts w:asciiTheme="minorHAnsi" w:hAnsiTheme="minorHAnsi" w:cstheme="minorHAnsi"/>
          <w:shd w:val="clear" w:color="auto" w:fill="FFFFFF"/>
        </w:rPr>
        <w:t>Experience in Core</w:t>
      </w:r>
      <w:r w:rsidRPr="005D4863">
        <w:rPr>
          <w:rStyle w:val="apple-converted-space"/>
          <w:rFonts w:asciiTheme="minorHAnsi" w:hAnsiTheme="minorHAnsi" w:cstheme="minorHAnsi"/>
          <w:b/>
          <w:shd w:val="clear" w:color="auto" w:fill="FFFFFF"/>
        </w:rPr>
        <w:t xml:space="preserve"> Java</w:t>
      </w:r>
      <w:r w:rsidRPr="005D4863">
        <w:rPr>
          <w:rStyle w:val="apple-converted-space"/>
          <w:rFonts w:asciiTheme="minorHAnsi" w:hAnsiTheme="minorHAnsi" w:cstheme="minorHAnsi"/>
          <w:shd w:val="clear" w:color="auto" w:fill="FFFFFF"/>
        </w:rPr>
        <w:t xml:space="preserve"> concepts</w:t>
      </w:r>
      <w:r w:rsidRPr="005D4863">
        <w:rPr>
          <w:rFonts w:asciiTheme="minorHAnsi" w:hAnsiTheme="minorHAnsi" w:cstheme="minorHAnsi"/>
          <w:shd w:val="clear" w:color="auto" w:fill="FFFFFF"/>
        </w:rPr>
        <w:t xml:space="preserve"> such as </w:t>
      </w:r>
      <w:r w:rsidRPr="005D4863">
        <w:rPr>
          <w:rFonts w:asciiTheme="minorHAnsi" w:hAnsiTheme="minorHAnsi" w:cstheme="minorHAnsi"/>
          <w:b/>
          <w:shd w:val="clear" w:color="auto" w:fill="FFFFFF"/>
        </w:rPr>
        <w:t>OOP Concepts, Collections Framework, Exception Handling, I/O System</w:t>
      </w:r>
      <w:r w:rsidRPr="005D4863">
        <w:rPr>
          <w:rFonts w:asciiTheme="minorHAnsi" w:hAnsiTheme="minorHAnsi" w:cstheme="minorHAnsi"/>
          <w:shd w:val="clear" w:color="auto" w:fill="FFFFFF"/>
        </w:rPr>
        <w:t xml:space="preserve">, </w:t>
      </w:r>
      <w:r w:rsidRPr="005D4863">
        <w:rPr>
          <w:rFonts w:asciiTheme="minorHAnsi" w:hAnsiTheme="minorHAnsi" w:cstheme="minorHAnsi"/>
          <w:b/>
          <w:shd w:val="clear" w:color="auto" w:fill="FFFFFF"/>
        </w:rPr>
        <w:t>Multi-Threading, JDBC. </w:t>
      </w:r>
    </w:p>
    <w:p w14:paraId="3A410C07" w14:textId="0C0D608C" w:rsidR="002D4535" w:rsidRPr="005D4863" w:rsidRDefault="002D4535" w:rsidP="00E84DF4">
      <w:pPr>
        <w:pStyle w:val="ListParagraph"/>
        <w:numPr>
          <w:ilvl w:val="0"/>
          <w:numId w:val="19"/>
        </w:numPr>
        <w:spacing w:line="240" w:lineRule="auto"/>
        <w:jc w:val="both"/>
        <w:rPr>
          <w:rFonts w:asciiTheme="minorHAnsi" w:hAnsiTheme="minorHAnsi" w:cstheme="minorHAnsi"/>
        </w:rPr>
      </w:pPr>
      <w:r w:rsidRPr="005D4863">
        <w:rPr>
          <w:rFonts w:asciiTheme="minorHAnsi" w:hAnsiTheme="minorHAnsi" w:cstheme="minorHAnsi"/>
        </w:rPr>
        <w:t xml:space="preserve">Good Working experience in using different modules like </w:t>
      </w:r>
      <w:r w:rsidRPr="005D4863">
        <w:rPr>
          <w:rFonts w:asciiTheme="minorHAnsi" w:hAnsiTheme="minorHAnsi" w:cstheme="minorHAnsi"/>
          <w:b/>
        </w:rPr>
        <w:t>Spring Core Container Module, Spring Application Context Module, Spring MVC Framework module, Spring AOP Module, Spring ORM Module, Spring Batch</w:t>
      </w:r>
      <w:r w:rsidRPr="005D4863">
        <w:rPr>
          <w:rFonts w:asciiTheme="minorHAnsi" w:hAnsiTheme="minorHAnsi" w:cstheme="minorHAnsi"/>
        </w:rPr>
        <w:t xml:space="preserve"> in Spring Framework.</w:t>
      </w:r>
    </w:p>
    <w:p w14:paraId="0FDA6FF9" w14:textId="45820967" w:rsidR="0017337E" w:rsidRPr="005D4863" w:rsidRDefault="0017337E" w:rsidP="00E84DF4">
      <w:pPr>
        <w:pStyle w:val="ListParagraph"/>
        <w:numPr>
          <w:ilvl w:val="0"/>
          <w:numId w:val="19"/>
        </w:numPr>
        <w:spacing w:line="240" w:lineRule="auto"/>
        <w:jc w:val="both"/>
        <w:rPr>
          <w:rFonts w:asciiTheme="minorHAnsi" w:hAnsiTheme="minorHAnsi" w:cstheme="minorHAnsi"/>
        </w:rPr>
      </w:pPr>
      <w:r w:rsidRPr="005D4863">
        <w:rPr>
          <w:rFonts w:asciiTheme="minorHAnsi" w:hAnsiTheme="minorHAnsi" w:cstheme="minorHAnsi"/>
          <w:shd w:val="clear" w:color="auto" w:fill="FFFFFF"/>
        </w:rPr>
        <w:t xml:space="preserve">Expertise in developing web services using </w:t>
      </w:r>
      <w:r w:rsidRPr="005D4863">
        <w:rPr>
          <w:rFonts w:asciiTheme="minorHAnsi" w:hAnsiTheme="minorHAnsi" w:cstheme="minorHAnsi"/>
          <w:b/>
          <w:shd w:val="clear" w:color="auto" w:fill="FFFFFF"/>
        </w:rPr>
        <w:t xml:space="preserve">SOAP, </w:t>
      </w:r>
      <w:r w:rsidR="00675A0E" w:rsidRPr="005D4863">
        <w:rPr>
          <w:rFonts w:asciiTheme="minorHAnsi" w:hAnsiTheme="minorHAnsi" w:cstheme="minorHAnsi"/>
          <w:b/>
          <w:shd w:val="clear" w:color="auto" w:fill="FFFFFF"/>
        </w:rPr>
        <w:t xml:space="preserve">TOAD, </w:t>
      </w:r>
      <w:r w:rsidRPr="005D4863">
        <w:rPr>
          <w:rFonts w:asciiTheme="minorHAnsi" w:hAnsiTheme="minorHAnsi" w:cstheme="minorHAnsi"/>
          <w:b/>
          <w:shd w:val="clear" w:color="auto" w:fill="FFFFFF"/>
        </w:rPr>
        <w:t>WSDL, RESTful, JAX-WS, JAX-RS, JAX-RPC.</w:t>
      </w:r>
    </w:p>
    <w:p w14:paraId="4A0662EC" w14:textId="77777777" w:rsidR="0017337E" w:rsidRPr="005D4863" w:rsidRDefault="0017337E" w:rsidP="00E84DF4">
      <w:pPr>
        <w:pStyle w:val="ListParagraph"/>
        <w:numPr>
          <w:ilvl w:val="0"/>
          <w:numId w:val="19"/>
        </w:numPr>
        <w:spacing w:line="240" w:lineRule="auto"/>
        <w:jc w:val="both"/>
        <w:rPr>
          <w:rFonts w:asciiTheme="minorHAnsi" w:hAnsiTheme="minorHAnsi" w:cstheme="minorHAnsi"/>
        </w:rPr>
      </w:pPr>
      <w:r w:rsidRPr="005D4863">
        <w:rPr>
          <w:rFonts w:asciiTheme="minorHAnsi" w:hAnsiTheme="minorHAnsi" w:cstheme="minorHAnsi"/>
        </w:rPr>
        <w:t xml:space="preserve">Have good knowledge in all phases of Software Development Life Cycle. </w:t>
      </w:r>
    </w:p>
    <w:p w14:paraId="720DCBCD" w14:textId="6CAE6DD1" w:rsidR="0017337E" w:rsidRPr="005D4863" w:rsidRDefault="0017337E" w:rsidP="00E84DF4">
      <w:pPr>
        <w:pStyle w:val="ListParagraph"/>
        <w:numPr>
          <w:ilvl w:val="0"/>
          <w:numId w:val="19"/>
        </w:numPr>
        <w:spacing w:line="240" w:lineRule="auto"/>
        <w:jc w:val="both"/>
        <w:rPr>
          <w:rFonts w:asciiTheme="minorHAnsi" w:hAnsiTheme="minorHAnsi" w:cstheme="minorHAnsi"/>
        </w:rPr>
      </w:pPr>
      <w:r w:rsidRPr="005D4863">
        <w:rPr>
          <w:rFonts w:asciiTheme="minorHAnsi" w:hAnsiTheme="minorHAnsi" w:cstheme="minorHAnsi"/>
        </w:rPr>
        <w:t xml:space="preserve">Hands on experience with </w:t>
      </w:r>
      <w:r w:rsidRPr="005D4863">
        <w:rPr>
          <w:rFonts w:asciiTheme="minorHAnsi" w:hAnsiTheme="minorHAnsi" w:cstheme="minorHAnsi"/>
          <w:b/>
        </w:rPr>
        <w:t>Relational Database Management System (RDBMS)</w:t>
      </w:r>
      <w:r w:rsidR="006652EF" w:rsidRPr="005D4863">
        <w:rPr>
          <w:rFonts w:asciiTheme="minorHAnsi" w:hAnsiTheme="minorHAnsi" w:cstheme="minorHAnsi"/>
          <w:b/>
        </w:rPr>
        <w:t>.</w:t>
      </w:r>
    </w:p>
    <w:p w14:paraId="16507009" w14:textId="77777777" w:rsidR="0017337E" w:rsidRPr="005D4863" w:rsidRDefault="0017337E" w:rsidP="00E84DF4">
      <w:pPr>
        <w:pStyle w:val="ListParagraph"/>
        <w:numPr>
          <w:ilvl w:val="0"/>
          <w:numId w:val="19"/>
        </w:numPr>
        <w:spacing w:line="240" w:lineRule="auto"/>
        <w:jc w:val="both"/>
        <w:rPr>
          <w:rFonts w:asciiTheme="minorHAnsi" w:hAnsiTheme="minorHAnsi" w:cstheme="minorHAnsi"/>
        </w:rPr>
      </w:pPr>
      <w:r w:rsidRPr="005D4863">
        <w:rPr>
          <w:rFonts w:asciiTheme="minorHAnsi" w:hAnsiTheme="minorHAnsi" w:cstheme="minorHAnsi"/>
        </w:rPr>
        <w:t xml:space="preserve">Excellent understanding of Oracle and DB2 databases. </w:t>
      </w:r>
    </w:p>
    <w:p w14:paraId="26E6C6CA" w14:textId="2E5716C1" w:rsidR="0017337E" w:rsidRPr="005D4863" w:rsidRDefault="0017337E" w:rsidP="00E84DF4">
      <w:pPr>
        <w:pStyle w:val="ListParagraph"/>
        <w:numPr>
          <w:ilvl w:val="0"/>
          <w:numId w:val="19"/>
        </w:numPr>
        <w:spacing w:line="240" w:lineRule="auto"/>
        <w:jc w:val="both"/>
        <w:rPr>
          <w:rFonts w:asciiTheme="minorHAnsi" w:eastAsia="Times" w:hAnsiTheme="minorHAnsi" w:cstheme="minorHAnsi"/>
        </w:rPr>
      </w:pPr>
      <w:r w:rsidRPr="005D4863">
        <w:rPr>
          <w:rFonts w:asciiTheme="minorHAnsi" w:hAnsiTheme="minorHAnsi" w:cstheme="minorHAnsi"/>
          <w:color w:val="333333"/>
        </w:rPr>
        <w:t xml:space="preserve">Hands on experience on </w:t>
      </w:r>
      <w:r w:rsidRPr="005D4863">
        <w:rPr>
          <w:rFonts w:asciiTheme="minorHAnsi" w:hAnsiTheme="minorHAnsi" w:cstheme="minorHAnsi"/>
          <w:b/>
          <w:color w:val="333333"/>
        </w:rPr>
        <w:t>OBIEE11g/10g</w:t>
      </w:r>
      <w:r w:rsidR="00675A0E" w:rsidRPr="005D4863">
        <w:rPr>
          <w:rFonts w:asciiTheme="minorHAnsi" w:hAnsiTheme="minorHAnsi" w:cstheme="minorHAnsi"/>
          <w:b/>
          <w:color w:val="333333"/>
        </w:rPr>
        <w:t>, PL/SQL.</w:t>
      </w:r>
      <w:r w:rsidRPr="005D4863">
        <w:rPr>
          <w:rFonts w:asciiTheme="minorHAnsi" w:hAnsiTheme="minorHAnsi" w:cstheme="minorHAnsi"/>
          <w:color w:val="333333"/>
        </w:rPr>
        <w:t>.</w:t>
      </w:r>
    </w:p>
    <w:p w14:paraId="1A6148A4" w14:textId="371CF34C" w:rsidR="006652EF" w:rsidRPr="005D4863" w:rsidRDefault="006652EF" w:rsidP="00E84DF4">
      <w:pPr>
        <w:pStyle w:val="ListParagraph"/>
        <w:numPr>
          <w:ilvl w:val="0"/>
          <w:numId w:val="19"/>
        </w:numPr>
        <w:spacing w:line="240" w:lineRule="auto"/>
        <w:jc w:val="both"/>
        <w:rPr>
          <w:rFonts w:asciiTheme="minorHAnsi" w:eastAsia="Times" w:hAnsiTheme="minorHAnsi" w:cstheme="minorHAnsi"/>
          <w:b/>
        </w:rPr>
      </w:pPr>
      <w:r w:rsidRPr="005D4863">
        <w:rPr>
          <w:rFonts w:asciiTheme="minorHAnsi" w:eastAsia="Times" w:hAnsiTheme="minorHAnsi" w:cstheme="minorHAnsi"/>
        </w:rPr>
        <w:t xml:space="preserve">Experiencedin asynchronous messaging applications using </w:t>
      </w:r>
      <w:r w:rsidRPr="005D4863">
        <w:rPr>
          <w:rFonts w:asciiTheme="minorHAnsi" w:eastAsia="Times" w:hAnsiTheme="minorHAnsi" w:cstheme="minorHAnsi"/>
          <w:b/>
        </w:rPr>
        <w:t xml:space="preserve">JMS, MDB, Tibco EMS, ActiveMQ. </w:t>
      </w:r>
    </w:p>
    <w:p w14:paraId="7E64EBBA" w14:textId="77777777" w:rsidR="0017337E" w:rsidRPr="005D4863" w:rsidRDefault="0017337E" w:rsidP="00E84DF4">
      <w:pPr>
        <w:pStyle w:val="ListParagraph"/>
        <w:numPr>
          <w:ilvl w:val="0"/>
          <w:numId w:val="19"/>
        </w:numPr>
        <w:spacing w:line="240" w:lineRule="auto"/>
        <w:jc w:val="both"/>
        <w:rPr>
          <w:rFonts w:asciiTheme="minorHAnsi" w:hAnsiTheme="minorHAnsi" w:cstheme="minorHAnsi"/>
        </w:rPr>
      </w:pPr>
      <w:r w:rsidRPr="005D4863">
        <w:rPr>
          <w:rFonts w:asciiTheme="minorHAnsi" w:hAnsiTheme="minorHAnsi" w:cstheme="minorHAnsi"/>
        </w:rPr>
        <w:t xml:space="preserve">Strong experience of developing data models by configuring Hibernate persistence layer, mapping Java classes with database using Hibernate and in </w:t>
      </w:r>
      <w:r w:rsidRPr="005D4863">
        <w:rPr>
          <w:rFonts w:asciiTheme="minorHAnsi" w:hAnsiTheme="minorHAnsi" w:cstheme="minorHAnsi"/>
          <w:b/>
        </w:rPr>
        <w:t>Hibernate query language (HQL).</w:t>
      </w:r>
    </w:p>
    <w:p w14:paraId="00B42F31" w14:textId="77777777" w:rsidR="0017337E" w:rsidRPr="005D4863" w:rsidRDefault="0017337E" w:rsidP="00E84DF4">
      <w:pPr>
        <w:pStyle w:val="ListParagraph"/>
        <w:numPr>
          <w:ilvl w:val="0"/>
          <w:numId w:val="19"/>
        </w:numPr>
        <w:spacing w:line="240" w:lineRule="auto"/>
        <w:jc w:val="both"/>
        <w:rPr>
          <w:rFonts w:asciiTheme="minorHAnsi" w:hAnsiTheme="minorHAnsi" w:cstheme="minorHAnsi"/>
        </w:rPr>
      </w:pPr>
      <w:r w:rsidRPr="005D4863">
        <w:rPr>
          <w:rFonts w:asciiTheme="minorHAnsi" w:hAnsiTheme="minorHAnsi" w:cstheme="minorHAnsi"/>
        </w:rPr>
        <w:t xml:space="preserve">Good expertise in Database systems (MS Access, Oracle, PL/SQL, SQL). </w:t>
      </w:r>
    </w:p>
    <w:p w14:paraId="1B831E94" w14:textId="77777777" w:rsidR="0017337E" w:rsidRPr="005D4863" w:rsidRDefault="0017337E" w:rsidP="00E84DF4">
      <w:pPr>
        <w:pStyle w:val="ListParagraph"/>
        <w:numPr>
          <w:ilvl w:val="0"/>
          <w:numId w:val="19"/>
        </w:numPr>
        <w:spacing w:line="240" w:lineRule="auto"/>
        <w:jc w:val="both"/>
        <w:rPr>
          <w:rFonts w:asciiTheme="minorHAnsi" w:hAnsiTheme="minorHAnsi" w:cstheme="minorHAnsi"/>
          <w:b/>
        </w:rPr>
      </w:pPr>
      <w:r w:rsidRPr="005D4863">
        <w:rPr>
          <w:rFonts w:asciiTheme="minorHAnsi" w:hAnsiTheme="minorHAnsi" w:cstheme="minorHAnsi"/>
        </w:rPr>
        <w:t xml:space="preserve">Experience with </w:t>
      </w:r>
      <w:r w:rsidRPr="005D4863">
        <w:rPr>
          <w:rFonts w:asciiTheme="minorHAnsi" w:hAnsiTheme="minorHAnsi" w:cstheme="minorHAnsi"/>
          <w:b/>
        </w:rPr>
        <w:t>MOCKITO</w:t>
      </w:r>
      <w:r w:rsidRPr="005D4863">
        <w:rPr>
          <w:rFonts w:asciiTheme="minorHAnsi" w:hAnsiTheme="minorHAnsi" w:cstheme="minorHAnsi"/>
        </w:rPr>
        <w:t xml:space="preserve">, </w:t>
      </w:r>
      <w:r w:rsidRPr="005D4863">
        <w:rPr>
          <w:rFonts w:asciiTheme="minorHAnsi" w:hAnsiTheme="minorHAnsi" w:cstheme="minorHAnsi"/>
          <w:b/>
        </w:rPr>
        <w:t xml:space="preserve">JUnit, Log4j </w:t>
      </w:r>
      <w:r w:rsidRPr="005D4863">
        <w:rPr>
          <w:rFonts w:asciiTheme="minorHAnsi" w:hAnsiTheme="minorHAnsi" w:cstheme="minorHAnsi"/>
        </w:rPr>
        <w:t>in developing test cases and determining application functionality</w:t>
      </w:r>
      <w:r w:rsidRPr="005D4863">
        <w:rPr>
          <w:rFonts w:asciiTheme="minorHAnsi" w:hAnsiTheme="minorHAnsi" w:cstheme="minorHAnsi"/>
        </w:rPr>
        <w:softHyphen/>
      </w:r>
      <w:r w:rsidRPr="005D4863">
        <w:rPr>
          <w:rFonts w:asciiTheme="minorHAnsi" w:hAnsiTheme="minorHAnsi" w:cstheme="minorHAnsi"/>
        </w:rPr>
        <w:softHyphen/>
      </w:r>
    </w:p>
    <w:p w14:paraId="1038DAF4" w14:textId="77777777" w:rsidR="0017337E" w:rsidRPr="005D4863" w:rsidRDefault="0017337E" w:rsidP="00E84DF4">
      <w:pPr>
        <w:pStyle w:val="ListParagraph"/>
        <w:numPr>
          <w:ilvl w:val="0"/>
          <w:numId w:val="19"/>
        </w:numPr>
        <w:spacing w:line="240" w:lineRule="auto"/>
        <w:jc w:val="both"/>
        <w:rPr>
          <w:rFonts w:asciiTheme="minorHAnsi" w:hAnsiTheme="minorHAnsi" w:cstheme="minorHAnsi"/>
          <w:b/>
        </w:rPr>
      </w:pPr>
      <w:r w:rsidRPr="005D4863">
        <w:rPr>
          <w:rFonts w:asciiTheme="minorHAnsi" w:hAnsiTheme="minorHAnsi" w:cstheme="minorHAnsi"/>
        </w:rPr>
        <w:t xml:space="preserve">Used Subversion </w:t>
      </w:r>
      <w:r w:rsidRPr="005D4863">
        <w:rPr>
          <w:rFonts w:asciiTheme="minorHAnsi" w:hAnsiTheme="minorHAnsi" w:cstheme="minorHAnsi"/>
          <w:b/>
        </w:rPr>
        <w:t>SVN, CVS, GIT, RTC</w:t>
      </w:r>
      <w:r w:rsidRPr="005D4863">
        <w:rPr>
          <w:rFonts w:asciiTheme="minorHAnsi" w:hAnsiTheme="minorHAnsi" w:cstheme="minorHAnsi"/>
        </w:rPr>
        <w:t xml:space="preserve"> and Visual Source Safe as versioning software tools. </w:t>
      </w:r>
    </w:p>
    <w:p w14:paraId="703470AE" w14:textId="77777777" w:rsidR="0017337E" w:rsidRPr="005D4863" w:rsidRDefault="0017337E" w:rsidP="00E84DF4">
      <w:pPr>
        <w:pStyle w:val="ListParagraph"/>
        <w:numPr>
          <w:ilvl w:val="0"/>
          <w:numId w:val="19"/>
        </w:numPr>
        <w:spacing w:line="240" w:lineRule="auto"/>
        <w:jc w:val="both"/>
        <w:rPr>
          <w:rFonts w:asciiTheme="minorHAnsi" w:hAnsiTheme="minorHAnsi" w:cstheme="minorHAnsi"/>
          <w:b/>
        </w:rPr>
      </w:pPr>
      <w:r w:rsidRPr="005D4863">
        <w:rPr>
          <w:rFonts w:asciiTheme="minorHAnsi" w:hAnsiTheme="minorHAnsi" w:cstheme="minorHAnsi"/>
        </w:rPr>
        <w:t xml:space="preserve">Hands on experience in deployment using building tools like </w:t>
      </w:r>
      <w:r w:rsidRPr="005D4863">
        <w:rPr>
          <w:rFonts w:asciiTheme="minorHAnsi" w:hAnsiTheme="minorHAnsi" w:cstheme="minorHAnsi"/>
          <w:b/>
        </w:rPr>
        <w:t>ANT, Maven, Gradle.</w:t>
      </w:r>
    </w:p>
    <w:p w14:paraId="26D3C7F3" w14:textId="77777777" w:rsidR="0017337E" w:rsidRPr="005D4863" w:rsidRDefault="0017337E" w:rsidP="00E84DF4">
      <w:pPr>
        <w:pStyle w:val="ListParagraph"/>
        <w:numPr>
          <w:ilvl w:val="0"/>
          <w:numId w:val="19"/>
        </w:numPr>
        <w:spacing w:line="240" w:lineRule="auto"/>
        <w:jc w:val="both"/>
        <w:rPr>
          <w:rFonts w:asciiTheme="minorHAnsi" w:hAnsiTheme="minorHAnsi" w:cstheme="minorHAnsi"/>
          <w:b/>
        </w:rPr>
      </w:pPr>
      <w:r w:rsidRPr="005D4863">
        <w:rPr>
          <w:rFonts w:asciiTheme="minorHAnsi" w:hAnsiTheme="minorHAnsi" w:cstheme="minorHAnsi"/>
          <w:shd w:val="clear" w:color="auto" w:fill="FFFFFF"/>
        </w:rPr>
        <w:t xml:space="preserve">Involved in issue tracking and agile project management in </w:t>
      </w:r>
      <w:r w:rsidRPr="005D4863">
        <w:rPr>
          <w:rFonts w:asciiTheme="minorHAnsi" w:hAnsiTheme="minorHAnsi" w:cstheme="minorHAnsi"/>
          <w:b/>
          <w:shd w:val="clear" w:color="auto" w:fill="FFFFFF"/>
        </w:rPr>
        <w:t>Atlassian</w:t>
      </w:r>
      <w:r w:rsidRPr="005D4863">
        <w:rPr>
          <w:rFonts w:asciiTheme="minorHAnsi" w:hAnsiTheme="minorHAnsi" w:cstheme="minorHAnsi"/>
          <w:shd w:val="clear" w:color="auto" w:fill="FFFFFF"/>
        </w:rPr>
        <w:t xml:space="preserve"> Suite including </w:t>
      </w:r>
      <w:r w:rsidRPr="005D4863">
        <w:rPr>
          <w:rStyle w:val="apple-converted-space"/>
          <w:rFonts w:asciiTheme="minorHAnsi" w:hAnsiTheme="minorHAnsi" w:cstheme="minorHAnsi"/>
          <w:shd w:val="clear" w:color="auto" w:fill="FFFFFF"/>
        </w:rPr>
        <w:t xml:space="preserve"> </w:t>
      </w:r>
      <w:r w:rsidRPr="005D4863">
        <w:rPr>
          <w:rFonts w:asciiTheme="minorHAnsi" w:hAnsiTheme="minorHAnsi" w:cstheme="minorHAnsi"/>
          <w:b/>
          <w:bCs/>
          <w:shd w:val="clear" w:color="auto" w:fill="FFFFFF"/>
        </w:rPr>
        <w:t>JIRA &amp; Confluence</w:t>
      </w:r>
      <w:r w:rsidRPr="005D4863">
        <w:rPr>
          <w:rFonts w:asciiTheme="minorHAnsi" w:hAnsiTheme="minorHAnsi" w:cstheme="minorHAnsi"/>
          <w:b/>
          <w:shd w:val="clear" w:color="auto" w:fill="FFFFFF"/>
        </w:rPr>
        <w:t>.</w:t>
      </w:r>
    </w:p>
    <w:p w14:paraId="25AA7365" w14:textId="77777777" w:rsidR="0017337E" w:rsidRPr="005D4863" w:rsidRDefault="0017337E" w:rsidP="00E84DF4">
      <w:pPr>
        <w:pStyle w:val="ListParagraph"/>
        <w:numPr>
          <w:ilvl w:val="0"/>
          <w:numId w:val="19"/>
        </w:numPr>
        <w:spacing w:line="240" w:lineRule="auto"/>
        <w:jc w:val="both"/>
        <w:rPr>
          <w:rFonts w:asciiTheme="minorHAnsi" w:hAnsiTheme="minorHAnsi" w:cstheme="minorHAnsi"/>
          <w:shd w:val="clear" w:color="auto" w:fill="FFFFFF"/>
        </w:rPr>
      </w:pPr>
      <w:r w:rsidRPr="005D4863">
        <w:rPr>
          <w:rFonts w:asciiTheme="minorHAnsi" w:hAnsiTheme="minorHAnsi" w:cstheme="minorHAnsi"/>
          <w:shd w:val="clear" w:color="auto" w:fill="FFFFFF"/>
        </w:rPr>
        <w:t xml:space="preserve">Highly experience with Java complaint IDE’s like </w:t>
      </w:r>
      <w:r w:rsidRPr="005D4863">
        <w:rPr>
          <w:rFonts w:asciiTheme="minorHAnsi" w:hAnsiTheme="minorHAnsi" w:cstheme="minorHAnsi"/>
          <w:b/>
          <w:shd w:val="clear" w:color="auto" w:fill="FFFFFF"/>
        </w:rPr>
        <w:t>STS, Eclipse, RAD, IntelliJ, NetBeans.</w:t>
      </w:r>
      <w:r w:rsidRPr="005D4863">
        <w:rPr>
          <w:rFonts w:asciiTheme="minorHAnsi" w:hAnsiTheme="minorHAnsi" w:cstheme="minorHAnsi"/>
          <w:shd w:val="clear" w:color="auto" w:fill="FFFFFF"/>
        </w:rPr>
        <w:t xml:space="preserve"> </w:t>
      </w:r>
    </w:p>
    <w:p w14:paraId="1719B36C" w14:textId="77777777" w:rsidR="0017337E" w:rsidRPr="005D4863" w:rsidRDefault="0017337E" w:rsidP="00E84DF4">
      <w:pPr>
        <w:pStyle w:val="ListParagraph"/>
        <w:numPr>
          <w:ilvl w:val="0"/>
          <w:numId w:val="19"/>
        </w:numPr>
        <w:spacing w:line="240" w:lineRule="auto"/>
        <w:jc w:val="both"/>
        <w:rPr>
          <w:rFonts w:asciiTheme="minorHAnsi" w:hAnsiTheme="minorHAnsi" w:cstheme="minorHAnsi"/>
          <w:shd w:val="clear" w:color="auto" w:fill="FFFFFF"/>
        </w:rPr>
      </w:pPr>
      <w:r w:rsidRPr="005D4863">
        <w:rPr>
          <w:rFonts w:asciiTheme="minorHAnsi" w:hAnsiTheme="minorHAnsi" w:cstheme="minorHAnsi"/>
          <w:shd w:val="clear" w:color="auto" w:fill="FFFFFF"/>
        </w:rPr>
        <w:t xml:space="preserve">Hands on experience in installing, configuring, and using Hadoop components including </w:t>
      </w:r>
      <w:r w:rsidRPr="005D4863">
        <w:rPr>
          <w:rFonts w:asciiTheme="minorHAnsi" w:hAnsiTheme="minorHAnsi" w:cstheme="minorHAnsi"/>
          <w:b/>
          <w:shd w:val="clear" w:color="auto" w:fill="FFFFFF"/>
        </w:rPr>
        <w:t>Hadoop MapReduce, HDFS, HBase, Oozie, Hive, Sqoop, Pig, Storm.</w:t>
      </w:r>
    </w:p>
    <w:p w14:paraId="500505E2" w14:textId="77777777" w:rsidR="0017337E" w:rsidRPr="005D4863" w:rsidRDefault="0017337E" w:rsidP="00E84DF4">
      <w:pPr>
        <w:pStyle w:val="ListParagraph"/>
        <w:numPr>
          <w:ilvl w:val="0"/>
          <w:numId w:val="19"/>
        </w:numPr>
        <w:spacing w:line="240" w:lineRule="auto"/>
        <w:jc w:val="both"/>
        <w:rPr>
          <w:rFonts w:asciiTheme="minorHAnsi" w:hAnsiTheme="minorHAnsi" w:cstheme="minorHAnsi"/>
          <w:b/>
        </w:rPr>
      </w:pPr>
      <w:r w:rsidRPr="005D4863">
        <w:rPr>
          <w:rFonts w:asciiTheme="minorHAnsi" w:hAnsiTheme="minorHAnsi" w:cstheme="minorHAnsi"/>
          <w:shd w:val="clear" w:color="auto" w:fill="FFFFFF"/>
        </w:rPr>
        <w:t xml:space="preserve">Having Experience on </w:t>
      </w:r>
      <w:r w:rsidRPr="005D4863">
        <w:rPr>
          <w:rFonts w:asciiTheme="minorHAnsi" w:hAnsiTheme="minorHAnsi" w:cstheme="minorHAnsi"/>
          <w:b/>
          <w:shd w:val="clear" w:color="auto" w:fill="FFFFFF"/>
        </w:rPr>
        <w:t>UNIX</w:t>
      </w:r>
      <w:r w:rsidRPr="005D4863">
        <w:rPr>
          <w:rFonts w:asciiTheme="minorHAnsi" w:hAnsiTheme="minorHAnsi" w:cstheme="minorHAnsi"/>
          <w:shd w:val="clear" w:color="auto" w:fill="FFFFFF"/>
        </w:rPr>
        <w:t xml:space="preserve"> commands and Deployment of Applications in Server</w:t>
      </w:r>
      <w:r w:rsidRPr="005D4863">
        <w:rPr>
          <w:rFonts w:asciiTheme="minorHAnsi" w:hAnsiTheme="minorHAnsi" w:cstheme="minorHAnsi"/>
        </w:rPr>
        <w:t>.</w:t>
      </w:r>
    </w:p>
    <w:p w14:paraId="16E5DDF2" w14:textId="77777777" w:rsidR="0017337E" w:rsidRPr="005D4863" w:rsidRDefault="0017337E" w:rsidP="00E84DF4">
      <w:pPr>
        <w:pStyle w:val="ListParagraph"/>
        <w:spacing w:after="0" w:line="240" w:lineRule="auto"/>
        <w:ind w:left="972"/>
        <w:jc w:val="both"/>
        <w:rPr>
          <w:rFonts w:asciiTheme="minorHAnsi" w:hAnsiTheme="minorHAnsi" w:cstheme="minorHAnsi"/>
          <w:color w:val="000000"/>
        </w:rPr>
      </w:pPr>
    </w:p>
    <w:p w14:paraId="36FCF89A" w14:textId="6D87D58C" w:rsidR="00955924" w:rsidRPr="005D4863" w:rsidRDefault="00955924" w:rsidP="00E84DF4">
      <w:pPr>
        <w:spacing w:after="0" w:line="240" w:lineRule="auto"/>
        <w:jc w:val="both"/>
        <w:rPr>
          <w:rFonts w:asciiTheme="minorHAnsi" w:hAnsiTheme="minorHAnsi" w:cstheme="minorHAnsi"/>
          <w:lang w:val="en-GB"/>
        </w:rPr>
      </w:pPr>
      <w:r w:rsidRPr="005D4863">
        <w:rPr>
          <w:rFonts w:asciiTheme="minorHAnsi" w:hAnsiTheme="minorHAnsi" w:cstheme="minorHAnsi"/>
          <w:b/>
          <w:bCs/>
          <w:color w:val="000000" w:themeColor="text1"/>
        </w:rPr>
        <w:t>TECHNICAL SKILLS</w:t>
      </w:r>
    </w:p>
    <w:tbl>
      <w:tblPr>
        <w:tblStyle w:val="TableGrid"/>
        <w:tblW w:w="11576" w:type="dxa"/>
        <w:tblInd w:w="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8066"/>
      </w:tblGrid>
      <w:tr w:rsidR="00567075" w:rsidRPr="005D4863" w14:paraId="16A3EC70" w14:textId="77777777" w:rsidTr="002811E8">
        <w:trPr>
          <w:trHeight w:val="162"/>
        </w:trPr>
        <w:tc>
          <w:tcPr>
            <w:tcW w:w="3510" w:type="dxa"/>
          </w:tcPr>
          <w:p w14:paraId="21D9FAFF" w14:textId="77777777" w:rsidR="00567075" w:rsidRPr="005D4863" w:rsidRDefault="00567075" w:rsidP="00E84DF4">
            <w:pPr>
              <w:spacing w:line="276" w:lineRule="auto"/>
              <w:jc w:val="both"/>
              <w:rPr>
                <w:rFonts w:asciiTheme="minorHAnsi" w:hAnsiTheme="minorHAnsi" w:cstheme="minorHAnsi"/>
                <w:color w:val="000000" w:themeColor="text1"/>
              </w:rPr>
            </w:pPr>
            <w:r w:rsidRPr="005D4863">
              <w:rPr>
                <w:rFonts w:asciiTheme="minorHAnsi" w:eastAsia="Book Antiqua" w:hAnsiTheme="minorHAnsi" w:cstheme="minorHAnsi"/>
                <w:color w:val="000000" w:themeColor="text1"/>
              </w:rPr>
              <w:t xml:space="preserve">J2EE Technology </w:t>
            </w:r>
          </w:p>
        </w:tc>
        <w:tc>
          <w:tcPr>
            <w:tcW w:w="8066" w:type="dxa"/>
          </w:tcPr>
          <w:p w14:paraId="427ED451" w14:textId="77777777" w:rsidR="00567075" w:rsidRPr="005D4863" w:rsidRDefault="00567075" w:rsidP="00E84DF4">
            <w:pPr>
              <w:spacing w:line="276" w:lineRule="auto"/>
              <w:jc w:val="both"/>
              <w:rPr>
                <w:rFonts w:asciiTheme="minorHAnsi" w:hAnsiTheme="minorHAnsi" w:cstheme="minorHAnsi"/>
                <w:color w:val="000000" w:themeColor="text1"/>
              </w:rPr>
            </w:pPr>
            <w:r w:rsidRPr="005D4863">
              <w:rPr>
                <w:rFonts w:asciiTheme="minorHAnsi" w:hAnsiTheme="minorHAnsi" w:cstheme="minorHAnsi"/>
                <w:color w:val="000000" w:themeColor="text1"/>
              </w:rPr>
              <w:t xml:space="preserve">JDBC, Servlets, JSP, Java Beans, MVC, </w:t>
            </w:r>
            <w:r w:rsidR="003150FA" w:rsidRPr="005D4863">
              <w:rPr>
                <w:rFonts w:asciiTheme="minorHAnsi" w:hAnsiTheme="minorHAnsi" w:cstheme="minorHAnsi"/>
                <w:color w:val="000000" w:themeColor="text1"/>
              </w:rPr>
              <w:t>SOA</w:t>
            </w:r>
            <w:r w:rsidRPr="005D4863">
              <w:rPr>
                <w:rFonts w:asciiTheme="minorHAnsi" w:hAnsiTheme="minorHAnsi" w:cstheme="minorHAnsi"/>
                <w:color w:val="000000" w:themeColor="text1"/>
              </w:rPr>
              <w:t>.</w:t>
            </w:r>
          </w:p>
        </w:tc>
      </w:tr>
      <w:tr w:rsidR="00BD4362" w:rsidRPr="005D4863" w14:paraId="0E8B4990" w14:textId="77777777" w:rsidTr="002811E8">
        <w:trPr>
          <w:trHeight w:val="162"/>
        </w:trPr>
        <w:tc>
          <w:tcPr>
            <w:tcW w:w="3510" w:type="dxa"/>
          </w:tcPr>
          <w:p w14:paraId="29B24354" w14:textId="77777777" w:rsidR="00BD4362" w:rsidRPr="005D4863" w:rsidRDefault="00BD4362" w:rsidP="00E84DF4">
            <w:pPr>
              <w:jc w:val="both"/>
              <w:rPr>
                <w:rFonts w:asciiTheme="minorHAnsi" w:hAnsiTheme="minorHAnsi" w:cstheme="minorHAnsi"/>
                <w:bCs/>
                <w:color w:val="000000"/>
              </w:rPr>
            </w:pPr>
            <w:r w:rsidRPr="005D4863">
              <w:rPr>
                <w:rFonts w:asciiTheme="minorHAnsi" w:hAnsiTheme="minorHAnsi" w:cstheme="minorHAnsi"/>
                <w:bCs/>
                <w:color w:val="000000"/>
              </w:rPr>
              <w:t>Languages</w:t>
            </w:r>
          </w:p>
        </w:tc>
        <w:tc>
          <w:tcPr>
            <w:tcW w:w="8066" w:type="dxa"/>
          </w:tcPr>
          <w:p w14:paraId="36CDC1A9" w14:textId="77777777" w:rsidR="00BD4362" w:rsidRPr="005D4863" w:rsidRDefault="00BD4362" w:rsidP="00E84DF4">
            <w:pPr>
              <w:jc w:val="both"/>
              <w:rPr>
                <w:rFonts w:asciiTheme="minorHAnsi" w:hAnsiTheme="minorHAnsi" w:cstheme="minorHAnsi"/>
                <w:bCs/>
                <w:color w:val="000000"/>
              </w:rPr>
            </w:pPr>
            <w:r w:rsidRPr="005D4863">
              <w:rPr>
                <w:rFonts w:asciiTheme="minorHAnsi" w:hAnsiTheme="minorHAnsi" w:cstheme="minorHAnsi"/>
                <w:bCs/>
                <w:color w:val="000000"/>
              </w:rPr>
              <w:t>Java, C</w:t>
            </w:r>
            <w:r w:rsidR="00783B8F" w:rsidRPr="005D4863">
              <w:rPr>
                <w:rFonts w:asciiTheme="minorHAnsi" w:hAnsiTheme="minorHAnsi" w:cstheme="minorHAnsi"/>
                <w:bCs/>
                <w:color w:val="000000"/>
              </w:rPr>
              <w:t>,C++</w:t>
            </w:r>
            <w:r w:rsidR="00CD6EF5" w:rsidRPr="005D4863">
              <w:rPr>
                <w:rFonts w:asciiTheme="minorHAnsi" w:hAnsiTheme="minorHAnsi" w:cstheme="minorHAnsi"/>
                <w:bCs/>
                <w:color w:val="000000"/>
              </w:rPr>
              <w:t>, Python, PHP</w:t>
            </w:r>
            <w:r w:rsidRPr="005D4863">
              <w:rPr>
                <w:rFonts w:asciiTheme="minorHAnsi" w:hAnsiTheme="minorHAnsi" w:cstheme="minorHAnsi"/>
                <w:bCs/>
                <w:color w:val="000000"/>
              </w:rPr>
              <w:t>.</w:t>
            </w:r>
          </w:p>
        </w:tc>
      </w:tr>
      <w:tr w:rsidR="00BD4362" w:rsidRPr="005D4863" w14:paraId="52A9BCF2" w14:textId="77777777" w:rsidTr="002811E8">
        <w:tc>
          <w:tcPr>
            <w:tcW w:w="3510" w:type="dxa"/>
          </w:tcPr>
          <w:p w14:paraId="1091D2A3" w14:textId="77777777" w:rsidR="00BD4362" w:rsidRPr="005D4863" w:rsidRDefault="00BD4362" w:rsidP="00E84DF4">
            <w:pPr>
              <w:spacing w:line="276" w:lineRule="auto"/>
              <w:jc w:val="both"/>
              <w:rPr>
                <w:rFonts w:asciiTheme="minorHAnsi" w:hAnsiTheme="minorHAnsi" w:cstheme="minorHAnsi"/>
                <w:color w:val="000000" w:themeColor="text1"/>
              </w:rPr>
            </w:pPr>
            <w:r w:rsidRPr="005D4863">
              <w:rPr>
                <w:rFonts w:asciiTheme="minorHAnsi" w:eastAsia="Book Antiqua" w:hAnsiTheme="minorHAnsi" w:cstheme="minorHAnsi"/>
                <w:color w:val="000000" w:themeColor="text1"/>
              </w:rPr>
              <w:t>Architecture &amp; Framework</w:t>
            </w:r>
          </w:p>
        </w:tc>
        <w:tc>
          <w:tcPr>
            <w:tcW w:w="8066" w:type="dxa"/>
          </w:tcPr>
          <w:p w14:paraId="454A68F8" w14:textId="6437EA80" w:rsidR="00BD4362" w:rsidRPr="005D4863" w:rsidRDefault="00075BFC" w:rsidP="00E84DF4">
            <w:pPr>
              <w:spacing w:line="276" w:lineRule="auto"/>
              <w:jc w:val="both"/>
              <w:rPr>
                <w:rFonts w:asciiTheme="minorHAnsi" w:hAnsiTheme="minorHAnsi" w:cstheme="minorHAnsi"/>
                <w:color w:val="000000" w:themeColor="text1"/>
              </w:rPr>
            </w:pPr>
            <w:r w:rsidRPr="005D4863">
              <w:rPr>
                <w:rFonts w:asciiTheme="minorHAnsi" w:eastAsia="Book Antiqua" w:hAnsiTheme="minorHAnsi" w:cstheme="minorHAnsi"/>
                <w:color w:val="000000" w:themeColor="text1"/>
              </w:rPr>
              <w:t>Client-Server, MVC,</w:t>
            </w:r>
            <w:r w:rsidR="00BD4362" w:rsidRPr="005D4863">
              <w:rPr>
                <w:rFonts w:asciiTheme="minorHAnsi" w:eastAsia="Book Antiqua" w:hAnsiTheme="minorHAnsi" w:cstheme="minorHAnsi"/>
                <w:color w:val="000000" w:themeColor="text1"/>
              </w:rPr>
              <w:t xml:space="preserve"> Struts, Spring, Spring Boot, Hibernate.</w:t>
            </w:r>
          </w:p>
        </w:tc>
      </w:tr>
      <w:tr w:rsidR="00BD4362" w:rsidRPr="005D4863" w14:paraId="51DEFFFA" w14:textId="77777777" w:rsidTr="002811E8">
        <w:trPr>
          <w:trHeight w:val="270"/>
        </w:trPr>
        <w:tc>
          <w:tcPr>
            <w:tcW w:w="3510" w:type="dxa"/>
          </w:tcPr>
          <w:p w14:paraId="54C27B5C" w14:textId="77777777" w:rsidR="00BD4362" w:rsidRPr="005D4863" w:rsidRDefault="00BD4362" w:rsidP="00E84DF4">
            <w:pPr>
              <w:spacing w:line="276" w:lineRule="auto"/>
              <w:jc w:val="both"/>
              <w:rPr>
                <w:rFonts w:asciiTheme="minorHAnsi" w:eastAsia="Book Antiqua" w:hAnsiTheme="minorHAnsi" w:cstheme="minorHAnsi"/>
                <w:color w:val="000000" w:themeColor="text1"/>
              </w:rPr>
            </w:pPr>
            <w:r w:rsidRPr="005D4863">
              <w:rPr>
                <w:rFonts w:asciiTheme="minorHAnsi" w:eastAsia="Book Antiqua" w:hAnsiTheme="minorHAnsi" w:cstheme="minorHAnsi"/>
                <w:color w:val="000000" w:themeColor="text1"/>
              </w:rPr>
              <w:t>Database</w:t>
            </w:r>
          </w:p>
          <w:p w14:paraId="31A5452F" w14:textId="77777777" w:rsidR="00864C17" w:rsidRPr="005D4863" w:rsidRDefault="00864C17" w:rsidP="00E84DF4">
            <w:pPr>
              <w:spacing w:line="276" w:lineRule="auto"/>
              <w:jc w:val="both"/>
              <w:rPr>
                <w:rFonts w:asciiTheme="minorHAnsi" w:eastAsia="Book Antiqua" w:hAnsiTheme="minorHAnsi" w:cstheme="minorHAnsi"/>
                <w:color w:val="000000" w:themeColor="text1"/>
              </w:rPr>
            </w:pPr>
            <w:r w:rsidRPr="005D4863">
              <w:rPr>
                <w:rFonts w:asciiTheme="minorHAnsi" w:eastAsia="Book Antiqua" w:hAnsiTheme="minorHAnsi" w:cstheme="minorHAnsi"/>
                <w:color w:val="000000" w:themeColor="text1"/>
              </w:rPr>
              <w:lastRenderedPageBreak/>
              <w:t>Servers</w:t>
            </w:r>
          </w:p>
          <w:p w14:paraId="44036465" w14:textId="2C5BF9BC" w:rsidR="0017337E" w:rsidRPr="005D4863" w:rsidRDefault="0017337E" w:rsidP="00E84DF4">
            <w:pPr>
              <w:spacing w:line="276" w:lineRule="auto"/>
              <w:jc w:val="both"/>
              <w:rPr>
                <w:rFonts w:asciiTheme="minorHAnsi" w:hAnsiTheme="minorHAnsi" w:cstheme="minorHAnsi"/>
                <w:color w:val="000000" w:themeColor="text1"/>
              </w:rPr>
            </w:pPr>
            <w:r w:rsidRPr="005D4863">
              <w:rPr>
                <w:rFonts w:asciiTheme="minorHAnsi" w:eastAsia="Book Antiqua" w:hAnsiTheme="minorHAnsi" w:cstheme="minorHAnsi"/>
                <w:color w:val="000000" w:themeColor="text1"/>
              </w:rPr>
              <w:t>BI TOOLS</w:t>
            </w:r>
          </w:p>
        </w:tc>
        <w:tc>
          <w:tcPr>
            <w:tcW w:w="8066" w:type="dxa"/>
          </w:tcPr>
          <w:p w14:paraId="512F46B7" w14:textId="189C440A" w:rsidR="00864C17" w:rsidRPr="005D4863" w:rsidRDefault="00BD4362" w:rsidP="00E84DF4">
            <w:pPr>
              <w:spacing w:line="276" w:lineRule="auto"/>
              <w:jc w:val="both"/>
              <w:rPr>
                <w:rFonts w:asciiTheme="minorHAnsi" w:eastAsia="Book Antiqua" w:hAnsiTheme="minorHAnsi" w:cstheme="minorHAnsi"/>
                <w:color w:val="000000" w:themeColor="text1"/>
              </w:rPr>
            </w:pPr>
            <w:r w:rsidRPr="005D4863">
              <w:rPr>
                <w:rFonts w:asciiTheme="minorHAnsi" w:eastAsia="Book Antiqua" w:hAnsiTheme="minorHAnsi" w:cstheme="minorHAnsi"/>
                <w:color w:val="000000" w:themeColor="text1"/>
              </w:rPr>
              <w:lastRenderedPageBreak/>
              <w:t>Oracle 9i/10g/</w:t>
            </w:r>
            <w:r w:rsidR="00864C17" w:rsidRPr="005D4863">
              <w:rPr>
                <w:rFonts w:asciiTheme="minorHAnsi" w:eastAsia="Book Antiqua" w:hAnsiTheme="minorHAnsi" w:cstheme="minorHAnsi"/>
                <w:color w:val="000000" w:themeColor="text1"/>
              </w:rPr>
              <w:t>11g,</w:t>
            </w:r>
            <w:r w:rsidR="00675A0E" w:rsidRPr="005D4863">
              <w:rPr>
                <w:rFonts w:asciiTheme="minorHAnsi" w:eastAsia="Book Antiqua" w:hAnsiTheme="minorHAnsi" w:cstheme="minorHAnsi"/>
                <w:color w:val="000000" w:themeColor="text1"/>
              </w:rPr>
              <w:t xml:space="preserve"> PL/SQL, </w:t>
            </w:r>
            <w:r w:rsidR="00864C17" w:rsidRPr="005D4863">
              <w:rPr>
                <w:rFonts w:asciiTheme="minorHAnsi" w:eastAsia="Book Antiqua" w:hAnsiTheme="minorHAnsi" w:cstheme="minorHAnsi"/>
                <w:color w:val="000000" w:themeColor="text1"/>
              </w:rPr>
              <w:t>SQL Server, MySQL, Mon</w:t>
            </w:r>
            <w:r w:rsidR="00AB38FC" w:rsidRPr="005D4863">
              <w:rPr>
                <w:rFonts w:asciiTheme="minorHAnsi" w:eastAsia="Book Antiqua" w:hAnsiTheme="minorHAnsi" w:cstheme="minorHAnsi"/>
                <w:color w:val="000000" w:themeColor="text1"/>
              </w:rPr>
              <w:t>go DB</w:t>
            </w:r>
          </w:p>
          <w:p w14:paraId="0F184895" w14:textId="77777777" w:rsidR="00864C17" w:rsidRPr="005D4863" w:rsidRDefault="00864C17" w:rsidP="00E84DF4">
            <w:pPr>
              <w:spacing w:line="276" w:lineRule="auto"/>
              <w:jc w:val="both"/>
              <w:rPr>
                <w:rFonts w:asciiTheme="minorHAnsi" w:hAnsiTheme="minorHAnsi" w:cstheme="minorHAnsi"/>
              </w:rPr>
            </w:pPr>
            <w:r w:rsidRPr="005D4863">
              <w:rPr>
                <w:rFonts w:asciiTheme="minorHAnsi" w:hAnsiTheme="minorHAnsi" w:cstheme="minorHAnsi"/>
              </w:rPr>
              <w:lastRenderedPageBreak/>
              <w:t>WebLogic,</w:t>
            </w:r>
            <w:r w:rsidR="001934CE" w:rsidRPr="005D4863">
              <w:rPr>
                <w:rFonts w:asciiTheme="minorHAnsi" w:hAnsiTheme="minorHAnsi" w:cstheme="minorHAnsi"/>
              </w:rPr>
              <w:t xml:space="preserve"> WebSphere,</w:t>
            </w:r>
            <w:r w:rsidRPr="005D4863">
              <w:rPr>
                <w:rFonts w:asciiTheme="minorHAnsi" w:hAnsiTheme="minorHAnsi" w:cstheme="minorHAnsi"/>
              </w:rPr>
              <w:t xml:space="preserve"> Apache Tomcat, Glassfish</w:t>
            </w:r>
          </w:p>
          <w:p w14:paraId="1DB8B406" w14:textId="3DF3C878" w:rsidR="0017337E" w:rsidRPr="005D4863" w:rsidRDefault="0017337E" w:rsidP="00E84DF4">
            <w:pPr>
              <w:spacing w:line="276" w:lineRule="auto"/>
              <w:jc w:val="both"/>
              <w:rPr>
                <w:rFonts w:asciiTheme="minorHAnsi" w:eastAsia="Book Antiqua" w:hAnsiTheme="minorHAnsi" w:cstheme="minorHAnsi"/>
                <w:color w:val="000000" w:themeColor="text1"/>
              </w:rPr>
            </w:pPr>
            <w:r w:rsidRPr="005D4863">
              <w:rPr>
                <w:rFonts w:asciiTheme="minorHAnsi" w:hAnsiTheme="minorHAnsi" w:cstheme="minorHAnsi"/>
                <w:color w:val="222222"/>
                <w:shd w:val="clear" w:color="auto" w:fill="FFFFFF"/>
              </w:rPr>
              <w:t>OBIEE ,Tableau.</w:t>
            </w:r>
          </w:p>
        </w:tc>
      </w:tr>
      <w:tr w:rsidR="00BD4362" w:rsidRPr="005D4863" w14:paraId="7D69262A" w14:textId="77777777" w:rsidTr="002811E8">
        <w:tc>
          <w:tcPr>
            <w:tcW w:w="3510" w:type="dxa"/>
          </w:tcPr>
          <w:p w14:paraId="730F03B1" w14:textId="77777777" w:rsidR="00BD4362" w:rsidRPr="005D4863" w:rsidRDefault="00BD4362" w:rsidP="00E84DF4">
            <w:pPr>
              <w:spacing w:line="276" w:lineRule="auto"/>
              <w:jc w:val="both"/>
              <w:rPr>
                <w:rFonts w:asciiTheme="minorHAnsi" w:hAnsiTheme="minorHAnsi" w:cstheme="minorHAnsi"/>
                <w:color w:val="000000" w:themeColor="text1"/>
              </w:rPr>
            </w:pPr>
            <w:r w:rsidRPr="005D4863">
              <w:rPr>
                <w:rFonts w:asciiTheme="minorHAnsi" w:eastAsia="Book Antiqua" w:hAnsiTheme="minorHAnsi" w:cstheme="minorHAnsi"/>
                <w:color w:val="000000" w:themeColor="text1"/>
              </w:rPr>
              <w:lastRenderedPageBreak/>
              <w:t>IDE</w:t>
            </w:r>
          </w:p>
        </w:tc>
        <w:tc>
          <w:tcPr>
            <w:tcW w:w="8066" w:type="dxa"/>
          </w:tcPr>
          <w:p w14:paraId="220D9065" w14:textId="77777777" w:rsidR="00BD4362" w:rsidRPr="005D4863" w:rsidRDefault="00BD4362" w:rsidP="00E84DF4">
            <w:pPr>
              <w:spacing w:line="276" w:lineRule="auto"/>
              <w:jc w:val="both"/>
              <w:rPr>
                <w:rFonts w:asciiTheme="minorHAnsi" w:hAnsiTheme="minorHAnsi" w:cstheme="minorHAnsi"/>
                <w:color w:val="000000" w:themeColor="text1"/>
              </w:rPr>
            </w:pPr>
            <w:r w:rsidRPr="005D4863">
              <w:rPr>
                <w:rFonts w:asciiTheme="minorHAnsi" w:eastAsia="Book Antiqua" w:hAnsiTheme="minorHAnsi" w:cstheme="minorHAnsi"/>
                <w:color w:val="000000" w:themeColor="text1"/>
              </w:rPr>
              <w:t>Eclipse, Net Beans, IBM RAD, Android Studio.</w:t>
            </w:r>
          </w:p>
        </w:tc>
      </w:tr>
      <w:tr w:rsidR="00BD4362" w:rsidRPr="005D4863" w14:paraId="6883522E" w14:textId="77777777" w:rsidTr="002811E8">
        <w:trPr>
          <w:trHeight w:val="225"/>
        </w:trPr>
        <w:tc>
          <w:tcPr>
            <w:tcW w:w="3510" w:type="dxa"/>
          </w:tcPr>
          <w:p w14:paraId="45EA114B" w14:textId="77777777" w:rsidR="00BD4362" w:rsidRPr="005D4863" w:rsidRDefault="00BD4362" w:rsidP="00E84DF4">
            <w:pPr>
              <w:spacing w:line="276" w:lineRule="auto"/>
              <w:jc w:val="both"/>
              <w:rPr>
                <w:rFonts w:asciiTheme="minorHAnsi" w:hAnsiTheme="minorHAnsi" w:cstheme="minorHAnsi"/>
                <w:color w:val="000000" w:themeColor="text1"/>
              </w:rPr>
            </w:pPr>
            <w:r w:rsidRPr="005D4863">
              <w:rPr>
                <w:rFonts w:asciiTheme="minorHAnsi" w:eastAsia="Book Antiqua" w:hAnsiTheme="minorHAnsi" w:cstheme="minorHAnsi"/>
                <w:color w:val="000000" w:themeColor="text1"/>
              </w:rPr>
              <w:t>Design Methodology</w:t>
            </w:r>
          </w:p>
        </w:tc>
        <w:tc>
          <w:tcPr>
            <w:tcW w:w="8066" w:type="dxa"/>
          </w:tcPr>
          <w:p w14:paraId="3FA643C9" w14:textId="77777777" w:rsidR="00BD4362" w:rsidRPr="005D4863" w:rsidRDefault="00BD4362" w:rsidP="00E84DF4">
            <w:pPr>
              <w:spacing w:line="276" w:lineRule="auto"/>
              <w:jc w:val="both"/>
              <w:rPr>
                <w:rFonts w:asciiTheme="minorHAnsi" w:hAnsiTheme="minorHAnsi" w:cstheme="minorHAnsi"/>
                <w:color w:val="000000" w:themeColor="text1"/>
              </w:rPr>
            </w:pPr>
            <w:r w:rsidRPr="005D4863">
              <w:rPr>
                <w:rFonts w:asciiTheme="minorHAnsi" w:eastAsia="Book Antiqua" w:hAnsiTheme="minorHAnsi" w:cstheme="minorHAnsi"/>
                <w:color w:val="000000" w:themeColor="text1"/>
              </w:rPr>
              <w:t>UML, Water Fall, Agile</w:t>
            </w:r>
          </w:p>
        </w:tc>
      </w:tr>
      <w:tr w:rsidR="00BD4362" w:rsidRPr="005D4863" w14:paraId="7FB3612E" w14:textId="77777777" w:rsidTr="002811E8">
        <w:tc>
          <w:tcPr>
            <w:tcW w:w="3510" w:type="dxa"/>
          </w:tcPr>
          <w:p w14:paraId="10F49896" w14:textId="77777777" w:rsidR="00BD4362" w:rsidRPr="005D4863" w:rsidRDefault="00BD4362" w:rsidP="00E84DF4">
            <w:pPr>
              <w:spacing w:line="276" w:lineRule="auto"/>
              <w:jc w:val="both"/>
              <w:rPr>
                <w:rFonts w:asciiTheme="minorHAnsi" w:hAnsiTheme="minorHAnsi" w:cstheme="minorHAnsi"/>
                <w:color w:val="000000" w:themeColor="text1"/>
              </w:rPr>
            </w:pPr>
            <w:r w:rsidRPr="005D4863">
              <w:rPr>
                <w:rFonts w:asciiTheme="minorHAnsi" w:eastAsia="Book Antiqua" w:hAnsiTheme="minorHAnsi" w:cstheme="minorHAnsi"/>
                <w:color w:val="000000" w:themeColor="text1"/>
              </w:rPr>
              <w:t>Operating Systems</w:t>
            </w:r>
          </w:p>
        </w:tc>
        <w:tc>
          <w:tcPr>
            <w:tcW w:w="8066" w:type="dxa"/>
          </w:tcPr>
          <w:p w14:paraId="128E7F39" w14:textId="77777777" w:rsidR="00BD4362" w:rsidRPr="005D4863" w:rsidRDefault="00BD4362" w:rsidP="00E84DF4">
            <w:pPr>
              <w:spacing w:line="276" w:lineRule="auto"/>
              <w:jc w:val="both"/>
              <w:rPr>
                <w:rFonts w:asciiTheme="minorHAnsi" w:hAnsiTheme="minorHAnsi" w:cstheme="minorHAnsi"/>
                <w:color w:val="000000" w:themeColor="text1"/>
              </w:rPr>
            </w:pPr>
            <w:r w:rsidRPr="005D4863">
              <w:rPr>
                <w:rFonts w:asciiTheme="minorHAnsi" w:eastAsia="Book Antiqua" w:hAnsiTheme="minorHAnsi" w:cstheme="minorHAnsi"/>
                <w:color w:val="000000" w:themeColor="text1"/>
              </w:rPr>
              <w:t>Windows XP/VISTA/7/8/10, Linux, Unix.</w:t>
            </w:r>
          </w:p>
        </w:tc>
      </w:tr>
      <w:tr w:rsidR="00BD4362" w:rsidRPr="005D4863" w14:paraId="465D9942" w14:textId="77777777" w:rsidTr="002811E8">
        <w:trPr>
          <w:trHeight w:val="90"/>
        </w:trPr>
        <w:tc>
          <w:tcPr>
            <w:tcW w:w="3510" w:type="dxa"/>
          </w:tcPr>
          <w:p w14:paraId="1FA419C0" w14:textId="77777777" w:rsidR="00BD4362" w:rsidRPr="005D4863" w:rsidRDefault="00BD4362" w:rsidP="00E84DF4">
            <w:pPr>
              <w:spacing w:line="276" w:lineRule="auto"/>
              <w:jc w:val="both"/>
              <w:rPr>
                <w:rFonts w:asciiTheme="minorHAnsi" w:hAnsiTheme="minorHAnsi" w:cstheme="minorHAnsi"/>
                <w:color w:val="000000" w:themeColor="text1"/>
              </w:rPr>
            </w:pPr>
            <w:r w:rsidRPr="005D4863">
              <w:rPr>
                <w:rFonts w:asciiTheme="minorHAnsi" w:eastAsia="Book Antiqua" w:hAnsiTheme="minorHAnsi" w:cstheme="minorHAnsi"/>
                <w:color w:val="000000" w:themeColor="text1"/>
              </w:rPr>
              <w:t>GUI</w:t>
            </w:r>
          </w:p>
        </w:tc>
        <w:tc>
          <w:tcPr>
            <w:tcW w:w="8066" w:type="dxa"/>
          </w:tcPr>
          <w:p w14:paraId="757C8DEC" w14:textId="77777777" w:rsidR="00BD4362" w:rsidRPr="005D4863" w:rsidRDefault="00B97BA2" w:rsidP="00E84DF4">
            <w:pPr>
              <w:spacing w:line="276" w:lineRule="auto"/>
              <w:jc w:val="both"/>
              <w:rPr>
                <w:rFonts w:asciiTheme="minorHAnsi" w:hAnsiTheme="minorHAnsi" w:cstheme="minorHAnsi"/>
                <w:color w:val="000000" w:themeColor="text1"/>
              </w:rPr>
            </w:pPr>
            <w:r w:rsidRPr="005D4863">
              <w:rPr>
                <w:rFonts w:asciiTheme="minorHAnsi" w:eastAsia="Book Antiqua" w:hAnsiTheme="minorHAnsi" w:cstheme="minorHAnsi"/>
                <w:color w:val="000000" w:themeColor="text1"/>
              </w:rPr>
              <w:t xml:space="preserve">HTML5, XML, XSLT, JSF, AJAX, </w:t>
            </w:r>
            <w:r w:rsidR="00BD4362" w:rsidRPr="005D4863">
              <w:rPr>
                <w:rFonts w:asciiTheme="minorHAnsi" w:eastAsia="Book Antiqua" w:hAnsiTheme="minorHAnsi" w:cstheme="minorHAnsi"/>
                <w:color w:val="000000" w:themeColor="text1"/>
              </w:rPr>
              <w:t>JavaScript, AngularJS, Node JS, CSS3, JQuery.</w:t>
            </w:r>
          </w:p>
        </w:tc>
      </w:tr>
      <w:tr w:rsidR="00BD4362" w:rsidRPr="005D4863" w14:paraId="38999049" w14:textId="77777777" w:rsidTr="002811E8">
        <w:tc>
          <w:tcPr>
            <w:tcW w:w="3510" w:type="dxa"/>
          </w:tcPr>
          <w:p w14:paraId="0FCD6301" w14:textId="77777777" w:rsidR="00BD4362" w:rsidRPr="005D4863" w:rsidRDefault="00BD4362" w:rsidP="00E84DF4">
            <w:pPr>
              <w:spacing w:line="276" w:lineRule="auto"/>
              <w:jc w:val="both"/>
              <w:rPr>
                <w:rFonts w:asciiTheme="minorHAnsi" w:eastAsia="Book Antiqua" w:hAnsiTheme="minorHAnsi" w:cstheme="minorHAnsi"/>
                <w:color w:val="000000" w:themeColor="text1"/>
              </w:rPr>
            </w:pPr>
            <w:r w:rsidRPr="005D4863">
              <w:rPr>
                <w:rFonts w:asciiTheme="minorHAnsi" w:eastAsia="Book Antiqua" w:hAnsiTheme="minorHAnsi" w:cstheme="minorHAnsi"/>
                <w:color w:val="000000" w:themeColor="text1"/>
              </w:rPr>
              <w:t>Query Languages</w:t>
            </w:r>
          </w:p>
          <w:p w14:paraId="555BD1AA" w14:textId="77777777" w:rsidR="00866071" w:rsidRPr="005D4863" w:rsidRDefault="00866071" w:rsidP="00E84DF4">
            <w:pPr>
              <w:spacing w:line="276" w:lineRule="auto"/>
              <w:jc w:val="both"/>
              <w:rPr>
                <w:rFonts w:asciiTheme="minorHAnsi" w:hAnsiTheme="minorHAnsi" w:cstheme="minorHAnsi"/>
                <w:color w:val="000000" w:themeColor="text1"/>
              </w:rPr>
            </w:pPr>
            <w:r w:rsidRPr="005D4863">
              <w:rPr>
                <w:rFonts w:asciiTheme="minorHAnsi" w:eastAsia="Book Antiqua" w:hAnsiTheme="minorHAnsi" w:cstheme="minorHAnsi"/>
                <w:color w:val="000000" w:themeColor="text1"/>
              </w:rPr>
              <w:t>Others</w:t>
            </w:r>
          </w:p>
        </w:tc>
        <w:tc>
          <w:tcPr>
            <w:tcW w:w="8066" w:type="dxa"/>
          </w:tcPr>
          <w:p w14:paraId="3E87385B" w14:textId="77777777" w:rsidR="00BD4362" w:rsidRPr="005D4863" w:rsidRDefault="00BD4362" w:rsidP="00E84DF4">
            <w:pPr>
              <w:spacing w:line="276" w:lineRule="auto"/>
              <w:jc w:val="both"/>
              <w:rPr>
                <w:rFonts w:asciiTheme="minorHAnsi" w:eastAsia="Book Antiqua" w:hAnsiTheme="minorHAnsi" w:cstheme="minorHAnsi"/>
                <w:color w:val="000000" w:themeColor="text1"/>
              </w:rPr>
            </w:pPr>
            <w:r w:rsidRPr="005D4863">
              <w:rPr>
                <w:rFonts w:asciiTheme="minorHAnsi" w:eastAsia="Book Antiqua" w:hAnsiTheme="minorHAnsi" w:cstheme="minorHAnsi"/>
                <w:color w:val="000000" w:themeColor="text1"/>
              </w:rPr>
              <w:t>SQL, PL/SQL.</w:t>
            </w:r>
          </w:p>
          <w:p w14:paraId="6489CD7A" w14:textId="77777777" w:rsidR="00866071" w:rsidRPr="005D4863" w:rsidRDefault="00866071" w:rsidP="00E84DF4">
            <w:pPr>
              <w:jc w:val="both"/>
              <w:rPr>
                <w:rFonts w:asciiTheme="minorHAnsi" w:hAnsiTheme="minorHAnsi" w:cstheme="minorHAnsi"/>
                <w:color w:val="000000" w:themeColor="text1"/>
              </w:rPr>
            </w:pPr>
            <w:r w:rsidRPr="005D4863">
              <w:rPr>
                <w:rFonts w:asciiTheme="minorHAnsi" w:hAnsiTheme="minorHAnsi" w:cstheme="minorHAnsi"/>
                <w:color w:val="000000" w:themeColor="text1"/>
              </w:rPr>
              <w:t>SoapUI, Parasoft, Maven, Mockito, Tortoise SVN, Git, Junit, ALM, Putty, Log4j,</w:t>
            </w:r>
          </w:p>
          <w:p w14:paraId="159CBA08" w14:textId="75127278" w:rsidR="00866071" w:rsidRPr="005D4863" w:rsidRDefault="00866071" w:rsidP="00E84DF4">
            <w:pPr>
              <w:spacing w:line="276" w:lineRule="auto"/>
              <w:jc w:val="both"/>
              <w:rPr>
                <w:rFonts w:asciiTheme="minorHAnsi" w:hAnsiTheme="minorHAnsi" w:cstheme="minorHAnsi"/>
                <w:color w:val="000000" w:themeColor="text1"/>
              </w:rPr>
            </w:pPr>
            <w:r w:rsidRPr="005D4863">
              <w:rPr>
                <w:rFonts w:asciiTheme="minorHAnsi" w:hAnsiTheme="minorHAnsi" w:cstheme="minorHAnsi"/>
                <w:color w:val="000000" w:themeColor="text1"/>
              </w:rPr>
              <w:t xml:space="preserve">WinSCP, </w:t>
            </w:r>
            <w:r w:rsidR="009A1EDB" w:rsidRPr="005D4863">
              <w:rPr>
                <w:rFonts w:asciiTheme="minorHAnsi" w:hAnsiTheme="minorHAnsi" w:cstheme="minorHAnsi"/>
                <w:color w:val="000000" w:themeColor="text1"/>
              </w:rPr>
              <w:t>Bamboo</w:t>
            </w:r>
            <w:r w:rsidRPr="005D4863">
              <w:rPr>
                <w:rFonts w:asciiTheme="minorHAnsi" w:hAnsiTheme="minorHAnsi" w:cstheme="minorHAnsi"/>
                <w:color w:val="000000" w:themeColor="text1"/>
              </w:rPr>
              <w:t>, Jenkins, Rally, JIRA</w:t>
            </w:r>
          </w:p>
        </w:tc>
      </w:tr>
    </w:tbl>
    <w:p w14:paraId="44BB636A" w14:textId="3DEAE3F6" w:rsidR="000D6D60" w:rsidRPr="005D4863" w:rsidRDefault="004A3B3F" w:rsidP="00E84DF4">
      <w:pPr>
        <w:pStyle w:val="NoSpacing"/>
        <w:spacing w:line="276" w:lineRule="auto"/>
        <w:jc w:val="both"/>
        <w:rPr>
          <w:rFonts w:asciiTheme="minorHAnsi" w:hAnsiTheme="minorHAnsi" w:cstheme="minorHAnsi"/>
          <w:color w:val="000000" w:themeColor="text1"/>
        </w:rPr>
      </w:pPr>
      <w:r w:rsidRPr="005D4863">
        <w:rPr>
          <w:rFonts w:asciiTheme="minorHAnsi" w:hAnsiTheme="minorHAnsi" w:cstheme="minorHAnsi"/>
          <w:b/>
          <w:color w:val="000000" w:themeColor="text1"/>
        </w:rPr>
        <w:tab/>
      </w:r>
      <w:r w:rsidRPr="005D4863">
        <w:rPr>
          <w:rFonts w:asciiTheme="minorHAnsi" w:hAnsiTheme="minorHAnsi" w:cstheme="minorHAnsi"/>
          <w:b/>
          <w:color w:val="000000" w:themeColor="text1"/>
        </w:rPr>
        <w:tab/>
        <w:t xml:space="preserve">     </w:t>
      </w:r>
      <w:r w:rsidR="00F66959" w:rsidRPr="005D4863">
        <w:rPr>
          <w:rFonts w:asciiTheme="minorHAnsi" w:hAnsiTheme="minorHAnsi" w:cstheme="minorHAnsi"/>
          <w:b/>
          <w:color w:val="000000" w:themeColor="text1"/>
        </w:rPr>
        <w:t xml:space="preserve">     </w:t>
      </w:r>
      <w:r w:rsidRPr="005D4863">
        <w:rPr>
          <w:rFonts w:asciiTheme="minorHAnsi" w:hAnsiTheme="minorHAnsi" w:cstheme="minorHAnsi"/>
          <w:b/>
          <w:color w:val="000000" w:themeColor="text1"/>
        </w:rPr>
        <w:t xml:space="preserve">     </w:t>
      </w:r>
      <w:r w:rsidR="00A1111D" w:rsidRPr="005D4863">
        <w:rPr>
          <w:rFonts w:asciiTheme="minorHAnsi" w:hAnsiTheme="minorHAnsi" w:cstheme="minorHAnsi"/>
          <w:b/>
          <w:color w:val="000000" w:themeColor="text1"/>
        </w:rPr>
        <w:t xml:space="preserve"> </w:t>
      </w:r>
      <w:r w:rsidR="000F6F69" w:rsidRPr="005D4863">
        <w:rPr>
          <w:rFonts w:asciiTheme="minorHAnsi" w:hAnsiTheme="minorHAnsi" w:cstheme="minorHAnsi"/>
          <w:b/>
          <w:color w:val="000000" w:themeColor="text1"/>
        </w:rPr>
        <w:t xml:space="preserve">                                                           </w:t>
      </w:r>
    </w:p>
    <w:p w14:paraId="63E1BEE2" w14:textId="31B9FD02" w:rsidR="00A613F1" w:rsidRPr="005D4863" w:rsidRDefault="00A613F1" w:rsidP="00E84DF4">
      <w:pPr>
        <w:pStyle w:val="NoSpacing"/>
        <w:spacing w:line="276" w:lineRule="auto"/>
        <w:jc w:val="both"/>
        <w:rPr>
          <w:rFonts w:asciiTheme="minorHAnsi" w:hAnsiTheme="minorHAnsi" w:cstheme="minorHAnsi"/>
          <w:color w:val="000000" w:themeColor="text1"/>
        </w:rPr>
      </w:pPr>
      <w:r w:rsidRPr="005D4863">
        <w:rPr>
          <w:rFonts w:asciiTheme="minorHAnsi" w:hAnsiTheme="minorHAnsi" w:cstheme="minorHAnsi"/>
          <w:color w:val="000000" w:themeColor="text1"/>
        </w:rPr>
        <w:tab/>
      </w:r>
      <w:r w:rsidRPr="005D4863">
        <w:rPr>
          <w:rFonts w:asciiTheme="minorHAnsi" w:hAnsiTheme="minorHAnsi" w:cstheme="minorHAnsi"/>
          <w:color w:val="000000" w:themeColor="text1"/>
        </w:rPr>
        <w:tab/>
      </w:r>
      <w:r w:rsidR="00480B32" w:rsidRPr="005D4863">
        <w:rPr>
          <w:rFonts w:asciiTheme="minorHAnsi" w:hAnsiTheme="minorHAnsi" w:cstheme="minorHAnsi"/>
          <w:color w:val="000000" w:themeColor="text1"/>
        </w:rPr>
        <w:tab/>
      </w:r>
      <w:r w:rsidR="00480B32" w:rsidRPr="005D4863">
        <w:rPr>
          <w:rFonts w:asciiTheme="minorHAnsi" w:hAnsiTheme="minorHAnsi" w:cstheme="minorHAnsi"/>
          <w:color w:val="000000" w:themeColor="text1"/>
        </w:rPr>
        <w:tab/>
      </w:r>
      <w:r w:rsidR="00480B32" w:rsidRPr="005D4863">
        <w:rPr>
          <w:rFonts w:asciiTheme="minorHAnsi" w:hAnsiTheme="minorHAnsi" w:cstheme="minorHAnsi"/>
          <w:color w:val="000000" w:themeColor="text1"/>
        </w:rPr>
        <w:tab/>
      </w:r>
      <w:r w:rsidR="004A3B3F" w:rsidRPr="005D4863">
        <w:rPr>
          <w:rFonts w:asciiTheme="minorHAnsi" w:hAnsiTheme="minorHAnsi" w:cstheme="minorHAnsi"/>
          <w:color w:val="000000" w:themeColor="text1"/>
        </w:rPr>
        <w:t xml:space="preserve">             </w:t>
      </w:r>
      <w:r w:rsidR="00906A4A" w:rsidRPr="005D4863">
        <w:rPr>
          <w:rFonts w:asciiTheme="minorHAnsi" w:hAnsiTheme="minorHAnsi" w:cstheme="minorHAnsi"/>
          <w:color w:val="000000" w:themeColor="text1"/>
        </w:rPr>
        <w:t xml:space="preserve"> </w:t>
      </w:r>
      <w:r w:rsidR="00F66959" w:rsidRPr="005D4863">
        <w:rPr>
          <w:rFonts w:asciiTheme="minorHAnsi" w:hAnsiTheme="minorHAnsi" w:cstheme="minorHAnsi"/>
          <w:color w:val="000000" w:themeColor="text1"/>
        </w:rPr>
        <w:t xml:space="preserve">     </w:t>
      </w:r>
      <w:r w:rsidR="000F6F69" w:rsidRPr="005D4863">
        <w:rPr>
          <w:rFonts w:asciiTheme="minorHAnsi" w:hAnsiTheme="minorHAnsi" w:cstheme="minorHAnsi"/>
          <w:color w:val="000000" w:themeColor="text1"/>
        </w:rPr>
        <w:t xml:space="preserve">                                 </w:t>
      </w:r>
      <w:r w:rsidR="00906A4A" w:rsidRPr="005D4863">
        <w:rPr>
          <w:rFonts w:asciiTheme="minorHAnsi" w:hAnsiTheme="minorHAnsi" w:cstheme="minorHAnsi"/>
          <w:color w:val="000000" w:themeColor="text1"/>
        </w:rPr>
        <w:t xml:space="preserve"> </w:t>
      </w:r>
      <w:r w:rsidR="000F6F69" w:rsidRPr="005D4863">
        <w:rPr>
          <w:rFonts w:asciiTheme="minorHAnsi" w:hAnsiTheme="minorHAnsi" w:cstheme="minorHAnsi"/>
          <w:color w:val="000000" w:themeColor="text1"/>
        </w:rPr>
        <w:t xml:space="preserve">     </w:t>
      </w:r>
    </w:p>
    <w:p w14:paraId="220A3397" w14:textId="77777777" w:rsidR="00EF0E4B" w:rsidRPr="005D4863" w:rsidRDefault="00EF0E4B" w:rsidP="00E84DF4">
      <w:pPr>
        <w:pStyle w:val="NoSpacing"/>
        <w:jc w:val="both"/>
        <w:rPr>
          <w:rFonts w:asciiTheme="minorHAnsi" w:hAnsiTheme="minorHAnsi" w:cstheme="minorHAnsi"/>
          <w:b/>
          <w:bCs/>
          <w:color w:val="000000" w:themeColor="text1"/>
        </w:rPr>
      </w:pPr>
    </w:p>
    <w:p w14:paraId="7D55A000" w14:textId="77777777" w:rsidR="00EB435C" w:rsidRPr="005D4863" w:rsidRDefault="00EB435C" w:rsidP="00E84DF4">
      <w:pPr>
        <w:pStyle w:val="NoSpacing"/>
        <w:jc w:val="both"/>
        <w:rPr>
          <w:rFonts w:asciiTheme="minorHAnsi" w:hAnsiTheme="minorHAnsi" w:cstheme="minorHAnsi"/>
          <w:b/>
          <w:bCs/>
          <w:color w:val="000000" w:themeColor="text1"/>
        </w:rPr>
      </w:pPr>
    </w:p>
    <w:p w14:paraId="58E81410" w14:textId="77777777" w:rsidR="00EB435C" w:rsidRPr="005D4863" w:rsidRDefault="00EB435C" w:rsidP="00E84DF4">
      <w:pPr>
        <w:pStyle w:val="NoSpacing"/>
        <w:jc w:val="both"/>
        <w:rPr>
          <w:rFonts w:asciiTheme="minorHAnsi" w:hAnsiTheme="minorHAnsi" w:cstheme="minorHAnsi"/>
          <w:b/>
          <w:bCs/>
          <w:color w:val="000000" w:themeColor="text1"/>
        </w:rPr>
      </w:pPr>
    </w:p>
    <w:p w14:paraId="5291C720" w14:textId="7F38E011" w:rsidR="0053143A" w:rsidRPr="005D4863" w:rsidRDefault="00CB2193" w:rsidP="00E84DF4">
      <w:pPr>
        <w:pStyle w:val="NoSpacing"/>
        <w:jc w:val="both"/>
        <w:rPr>
          <w:rFonts w:asciiTheme="minorHAnsi" w:hAnsiTheme="minorHAnsi" w:cstheme="minorHAnsi"/>
          <w:b/>
          <w:bCs/>
          <w:color w:val="000000" w:themeColor="text1"/>
        </w:rPr>
      </w:pPr>
      <w:r w:rsidRPr="005D4863">
        <w:rPr>
          <w:rFonts w:asciiTheme="minorHAnsi" w:hAnsiTheme="minorHAnsi" w:cstheme="minorHAnsi"/>
          <w:b/>
          <w:bCs/>
          <w:color w:val="000000" w:themeColor="text1"/>
        </w:rPr>
        <w:t xml:space="preserve">PROFESSIONAL </w:t>
      </w:r>
      <w:r w:rsidR="00955924" w:rsidRPr="005D4863">
        <w:rPr>
          <w:rFonts w:asciiTheme="minorHAnsi" w:hAnsiTheme="minorHAnsi" w:cstheme="minorHAnsi"/>
          <w:b/>
          <w:bCs/>
          <w:color w:val="000000" w:themeColor="text1"/>
        </w:rPr>
        <w:t>EXPERIENCE</w:t>
      </w:r>
    </w:p>
    <w:p w14:paraId="616F6F17" w14:textId="77777777" w:rsidR="00821ECC" w:rsidRPr="005D4863" w:rsidRDefault="00821ECC" w:rsidP="00E84DF4">
      <w:pPr>
        <w:pStyle w:val="NoSpacing"/>
        <w:jc w:val="both"/>
        <w:rPr>
          <w:rFonts w:asciiTheme="minorHAnsi" w:hAnsiTheme="minorHAnsi" w:cstheme="minorHAnsi"/>
          <w:b/>
          <w:bCs/>
          <w:color w:val="000000" w:themeColor="text1"/>
        </w:rPr>
      </w:pPr>
    </w:p>
    <w:p w14:paraId="145102B5" w14:textId="21CA14BC" w:rsidR="00256E85" w:rsidRPr="005D4863" w:rsidRDefault="00C572E6" w:rsidP="00E84DF4">
      <w:pPr>
        <w:pStyle w:val="WW-PlainText"/>
        <w:jc w:val="both"/>
        <w:rPr>
          <w:rFonts w:asciiTheme="minorHAnsi" w:hAnsiTheme="minorHAnsi" w:cstheme="minorHAnsi"/>
          <w:b/>
          <w:color w:val="000000"/>
          <w:sz w:val="22"/>
          <w:szCs w:val="22"/>
        </w:rPr>
      </w:pPr>
      <w:r w:rsidRPr="005D4863">
        <w:rPr>
          <w:rFonts w:asciiTheme="minorHAnsi" w:hAnsiTheme="minorHAnsi" w:cstheme="minorHAnsi"/>
          <w:b/>
          <w:color w:val="000000"/>
          <w:sz w:val="22"/>
          <w:szCs w:val="22"/>
        </w:rPr>
        <w:t>Client:</w:t>
      </w:r>
      <w:r w:rsidR="000C522E" w:rsidRPr="005D4863">
        <w:rPr>
          <w:rFonts w:asciiTheme="minorHAnsi" w:hAnsiTheme="minorHAnsi" w:cstheme="minorHAnsi"/>
          <w:b/>
          <w:color w:val="000000"/>
          <w:sz w:val="22"/>
          <w:szCs w:val="22"/>
        </w:rPr>
        <w:t>Lowe’s, Mooresville, NC</w:t>
      </w:r>
      <w:r w:rsidR="00E84DF4" w:rsidRPr="005D4863">
        <w:rPr>
          <w:rFonts w:asciiTheme="minorHAnsi" w:hAnsiTheme="minorHAnsi" w:cstheme="minorHAnsi"/>
          <w:b/>
          <w:color w:val="000000"/>
          <w:sz w:val="22"/>
          <w:szCs w:val="22"/>
        </w:rPr>
        <w:tab/>
      </w:r>
      <w:r w:rsidR="00256E85" w:rsidRPr="005D4863">
        <w:rPr>
          <w:rFonts w:asciiTheme="minorHAnsi" w:hAnsiTheme="minorHAnsi" w:cstheme="minorHAnsi"/>
          <w:b/>
          <w:color w:val="000000"/>
          <w:sz w:val="22"/>
          <w:szCs w:val="22"/>
        </w:rPr>
        <w:tab/>
      </w:r>
      <w:r w:rsidR="00256E85" w:rsidRPr="005D4863">
        <w:rPr>
          <w:rFonts w:asciiTheme="minorHAnsi" w:hAnsiTheme="minorHAnsi" w:cstheme="minorHAnsi"/>
          <w:b/>
          <w:color w:val="000000"/>
          <w:sz w:val="22"/>
          <w:szCs w:val="22"/>
        </w:rPr>
        <w:tab/>
      </w:r>
      <w:r w:rsidR="00256E85" w:rsidRPr="005D4863">
        <w:rPr>
          <w:rFonts w:asciiTheme="minorHAnsi" w:hAnsiTheme="minorHAnsi" w:cstheme="minorHAnsi"/>
          <w:b/>
          <w:color w:val="000000"/>
          <w:sz w:val="22"/>
          <w:szCs w:val="22"/>
        </w:rPr>
        <w:tab/>
      </w:r>
      <w:r w:rsidR="00256E85" w:rsidRPr="005D4863">
        <w:rPr>
          <w:rFonts w:asciiTheme="minorHAnsi" w:hAnsiTheme="minorHAnsi" w:cstheme="minorHAnsi"/>
          <w:b/>
          <w:color w:val="000000"/>
          <w:sz w:val="22"/>
          <w:szCs w:val="22"/>
        </w:rPr>
        <w:tab/>
        <w:t xml:space="preserve">       </w:t>
      </w:r>
      <w:r w:rsidR="00203CBA" w:rsidRPr="005D4863">
        <w:rPr>
          <w:rFonts w:asciiTheme="minorHAnsi" w:hAnsiTheme="minorHAnsi" w:cstheme="minorHAnsi"/>
          <w:b/>
          <w:color w:val="000000"/>
          <w:sz w:val="22"/>
          <w:szCs w:val="22"/>
        </w:rPr>
        <w:t xml:space="preserve">                </w:t>
      </w:r>
      <w:r w:rsidR="00256E85" w:rsidRPr="005D4863">
        <w:rPr>
          <w:rFonts w:asciiTheme="minorHAnsi" w:hAnsiTheme="minorHAnsi" w:cstheme="minorHAnsi"/>
          <w:b/>
          <w:color w:val="000000"/>
          <w:sz w:val="22"/>
          <w:szCs w:val="22"/>
        </w:rPr>
        <w:t xml:space="preserve">      </w:t>
      </w:r>
      <w:r w:rsidR="005D4863" w:rsidRPr="005D4863">
        <w:rPr>
          <w:rFonts w:asciiTheme="minorHAnsi" w:hAnsiTheme="minorHAnsi" w:cstheme="minorHAnsi"/>
          <w:b/>
          <w:color w:val="000000"/>
          <w:sz w:val="22"/>
          <w:szCs w:val="22"/>
        </w:rPr>
        <w:t xml:space="preserve">  </w:t>
      </w:r>
      <w:r w:rsidR="001E648F" w:rsidRPr="005D4863">
        <w:rPr>
          <w:rFonts w:asciiTheme="minorHAnsi" w:hAnsiTheme="minorHAnsi" w:cstheme="minorHAnsi"/>
          <w:b/>
          <w:color w:val="000000"/>
          <w:sz w:val="22"/>
          <w:szCs w:val="22"/>
        </w:rPr>
        <w:t>Oct</w:t>
      </w:r>
      <w:r w:rsidR="000E08A7" w:rsidRPr="005D4863">
        <w:rPr>
          <w:rFonts w:asciiTheme="minorHAnsi" w:hAnsiTheme="minorHAnsi" w:cstheme="minorHAnsi"/>
          <w:b/>
          <w:color w:val="000000"/>
          <w:sz w:val="22"/>
          <w:szCs w:val="22"/>
        </w:rPr>
        <w:t xml:space="preserve"> </w:t>
      </w:r>
      <w:r w:rsidR="003E13F7" w:rsidRPr="005D4863">
        <w:rPr>
          <w:rFonts w:asciiTheme="minorHAnsi" w:hAnsiTheme="minorHAnsi" w:cstheme="minorHAnsi"/>
          <w:b/>
          <w:color w:val="000000"/>
          <w:sz w:val="22"/>
          <w:szCs w:val="22"/>
        </w:rPr>
        <w:t>201</w:t>
      </w:r>
      <w:r w:rsidR="001E648F" w:rsidRPr="005D4863">
        <w:rPr>
          <w:rFonts w:asciiTheme="minorHAnsi" w:hAnsiTheme="minorHAnsi" w:cstheme="minorHAnsi"/>
          <w:b/>
          <w:color w:val="000000"/>
          <w:sz w:val="22"/>
          <w:szCs w:val="22"/>
        </w:rPr>
        <w:t>7</w:t>
      </w:r>
      <w:r w:rsidR="00BD050C" w:rsidRPr="005D4863">
        <w:rPr>
          <w:rFonts w:asciiTheme="minorHAnsi" w:hAnsiTheme="minorHAnsi" w:cstheme="minorHAnsi"/>
          <w:b/>
          <w:color w:val="000000"/>
          <w:sz w:val="22"/>
          <w:szCs w:val="22"/>
        </w:rPr>
        <w:t>-  Present</w:t>
      </w:r>
    </w:p>
    <w:p w14:paraId="4DB34B25" w14:textId="62938B3D" w:rsidR="00821ECC" w:rsidRPr="005D4863" w:rsidRDefault="001F7762" w:rsidP="00E84DF4">
      <w:pPr>
        <w:pStyle w:val="WW-PlainText"/>
        <w:spacing w:line="276" w:lineRule="auto"/>
        <w:jc w:val="both"/>
        <w:rPr>
          <w:rFonts w:asciiTheme="minorHAnsi" w:hAnsiTheme="minorHAnsi" w:cstheme="minorHAnsi"/>
          <w:b/>
          <w:color w:val="000000"/>
          <w:sz w:val="22"/>
          <w:szCs w:val="22"/>
        </w:rPr>
      </w:pPr>
      <w:r w:rsidRPr="005D4863">
        <w:rPr>
          <w:rFonts w:asciiTheme="minorHAnsi" w:hAnsiTheme="minorHAnsi" w:cstheme="minorHAnsi"/>
          <w:b/>
          <w:color w:val="000000"/>
          <w:sz w:val="22"/>
          <w:szCs w:val="22"/>
        </w:rPr>
        <w:t>Role:Full</w:t>
      </w:r>
      <w:r w:rsidR="006D39DD" w:rsidRPr="005D4863">
        <w:rPr>
          <w:rFonts w:asciiTheme="minorHAnsi" w:hAnsiTheme="minorHAnsi" w:cstheme="minorHAnsi"/>
          <w:b/>
          <w:color w:val="000000"/>
          <w:sz w:val="22"/>
          <w:szCs w:val="22"/>
        </w:rPr>
        <w:t xml:space="preserve"> </w:t>
      </w:r>
      <w:r w:rsidRPr="005D4863">
        <w:rPr>
          <w:rFonts w:asciiTheme="minorHAnsi" w:hAnsiTheme="minorHAnsi" w:cstheme="minorHAnsi"/>
          <w:b/>
          <w:color w:val="000000"/>
          <w:sz w:val="22"/>
          <w:szCs w:val="22"/>
        </w:rPr>
        <w:t>stack</w:t>
      </w:r>
      <w:r w:rsidR="00203CBA" w:rsidRPr="005D4863">
        <w:rPr>
          <w:rFonts w:asciiTheme="minorHAnsi" w:hAnsiTheme="minorHAnsi" w:cstheme="minorHAnsi"/>
          <w:b/>
          <w:color w:val="000000"/>
          <w:sz w:val="22"/>
          <w:szCs w:val="22"/>
        </w:rPr>
        <w:t xml:space="preserve"> Java</w:t>
      </w:r>
      <w:r w:rsidR="00256E85" w:rsidRPr="005D4863">
        <w:rPr>
          <w:rFonts w:asciiTheme="minorHAnsi" w:hAnsiTheme="minorHAnsi" w:cstheme="minorHAnsi"/>
          <w:b/>
          <w:color w:val="000000"/>
          <w:sz w:val="22"/>
          <w:szCs w:val="22"/>
        </w:rPr>
        <w:t xml:space="preserve"> Developer</w:t>
      </w:r>
    </w:p>
    <w:p w14:paraId="1F539B0C" w14:textId="360BDD9F" w:rsidR="007945DC" w:rsidRPr="005D4863" w:rsidRDefault="00821ECC" w:rsidP="00E84DF4">
      <w:pPr>
        <w:pStyle w:val="NoSpacing"/>
        <w:jc w:val="both"/>
        <w:rPr>
          <w:rFonts w:asciiTheme="minorHAnsi" w:hAnsiTheme="minorHAnsi" w:cstheme="minorHAnsi"/>
          <w:b/>
          <w:bCs/>
          <w:color w:val="000000" w:themeColor="text1"/>
        </w:rPr>
      </w:pPr>
      <w:r w:rsidRPr="005D4863">
        <w:rPr>
          <w:rFonts w:asciiTheme="minorHAnsi" w:hAnsiTheme="minorHAnsi" w:cstheme="minorHAnsi"/>
          <w:b/>
          <w:bCs/>
          <w:color w:val="000000" w:themeColor="text1"/>
        </w:rPr>
        <w:t>Responsibilities:</w:t>
      </w:r>
    </w:p>
    <w:p w14:paraId="0794D455" w14:textId="77777777" w:rsidR="009A1EDB" w:rsidRPr="005D4863" w:rsidRDefault="00B514FE" w:rsidP="009A1EDB">
      <w:pPr>
        <w:pStyle w:val="NoSpacing"/>
        <w:numPr>
          <w:ilvl w:val="0"/>
          <w:numId w:val="46"/>
        </w:numPr>
        <w:jc w:val="both"/>
        <w:rPr>
          <w:rFonts w:asciiTheme="minorHAnsi" w:hAnsiTheme="minorHAnsi" w:cstheme="minorHAnsi"/>
          <w:bCs/>
          <w:color w:val="000000" w:themeColor="text1"/>
        </w:rPr>
      </w:pPr>
      <w:r w:rsidRPr="005D4863">
        <w:rPr>
          <w:rFonts w:asciiTheme="minorHAnsi" w:hAnsiTheme="minorHAnsi" w:cstheme="minorHAnsi"/>
          <w:bCs/>
          <w:color w:val="000000" w:themeColor="text1"/>
        </w:rPr>
        <w:t xml:space="preserve">Involved in various phases of Software Development Life Cycle (SDLC) of the application like Requirement gathering, Design, Analysis and Code development and understanding of business requirements and implement the process using Agile (Scrum) methodology </w:t>
      </w:r>
      <w:r w:rsidR="009A1EDB" w:rsidRPr="005D4863">
        <w:rPr>
          <w:rFonts w:asciiTheme="minorHAnsi" w:hAnsiTheme="minorHAnsi" w:cstheme="minorHAnsi"/>
          <w:bCs/>
          <w:color w:val="000000" w:themeColor="text1"/>
        </w:rPr>
        <w:t>.</w:t>
      </w:r>
    </w:p>
    <w:p w14:paraId="0394B9BF" w14:textId="77777777" w:rsidR="009A1EDB" w:rsidRPr="005D4863" w:rsidRDefault="00B514FE" w:rsidP="009A1EDB">
      <w:pPr>
        <w:pStyle w:val="NoSpacing"/>
        <w:numPr>
          <w:ilvl w:val="0"/>
          <w:numId w:val="46"/>
        </w:numPr>
        <w:jc w:val="both"/>
        <w:rPr>
          <w:rFonts w:asciiTheme="minorHAnsi" w:hAnsiTheme="minorHAnsi" w:cstheme="minorHAnsi"/>
          <w:bCs/>
          <w:color w:val="000000" w:themeColor="text1"/>
        </w:rPr>
      </w:pPr>
      <w:r w:rsidRPr="005D4863">
        <w:rPr>
          <w:rFonts w:asciiTheme="minorHAnsi" w:hAnsiTheme="minorHAnsi" w:cstheme="minorHAnsi"/>
          <w:bCs/>
          <w:color w:val="000000" w:themeColor="text1"/>
        </w:rPr>
        <w:t xml:space="preserve">Implemented the front end using HTML 5, CSS3, Bootstrap, JQuery and Angular JS. </w:t>
      </w:r>
    </w:p>
    <w:p w14:paraId="33ECEEBB" w14:textId="77777777" w:rsidR="009A1EDB" w:rsidRPr="005D4863" w:rsidRDefault="00B514FE" w:rsidP="009A1EDB">
      <w:pPr>
        <w:pStyle w:val="NoSpacing"/>
        <w:numPr>
          <w:ilvl w:val="0"/>
          <w:numId w:val="46"/>
        </w:numPr>
        <w:jc w:val="both"/>
        <w:rPr>
          <w:rFonts w:asciiTheme="minorHAnsi" w:hAnsiTheme="minorHAnsi" w:cstheme="minorHAnsi"/>
          <w:bCs/>
          <w:color w:val="000000" w:themeColor="text1"/>
        </w:rPr>
      </w:pPr>
      <w:r w:rsidRPr="005D4863">
        <w:rPr>
          <w:rFonts w:asciiTheme="minorHAnsi" w:hAnsiTheme="minorHAnsi" w:cstheme="minorHAnsi"/>
          <w:bCs/>
          <w:color w:val="000000" w:themeColor="text1"/>
        </w:rPr>
        <w:t>Created responsive web pages using Bootstrap and wrote client side application in a clean MVC model using Angular JS.</w:t>
      </w:r>
    </w:p>
    <w:p w14:paraId="7A827C54" w14:textId="77777777" w:rsidR="009A1EDB" w:rsidRPr="005D4863" w:rsidRDefault="00B514FE" w:rsidP="009A1EDB">
      <w:pPr>
        <w:pStyle w:val="NoSpacing"/>
        <w:numPr>
          <w:ilvl w:val="0"/>
          <w:numId w:val="46"/>
        </w:numPr>
        <w:jc w:val="both"/>
        <w:rPr>
          <w:rFonts w:asciiTheme="minorHAnsi" w:hAnsiTheme="minorHAnsi" w:cstheme="minorHAnsi"/>
          <w:bCs/>
          <w:color w:val="000000" w:themeColor="text1"/>
        </w:rPr>
      </w:pPr>
      <w:r w:rsidRPr="005D4863">
        <w:rPr>
          <w:rFonts w:asciiTheme="minorHAnsi" w:hAnsiTheme="minorHAnsi" w:cstheme="minorHAnsi"/>
          <w:bCs/>
          <w:color w:val="000000" w:themeColor="text1"/>
        </w:rPr>
        <w:t xml:space="preserve">Consumed RESTful Services with Angular JS $http Services. </w:t>
      </w:r>
    </w:p>
    <w:p w14:paraId="77442EA2" w14:textId="77777777" w:rsidR="009A1EDB" w:rsidRPr="005D4863" w:rsidRDefault="00B514FE" w:rsidP="009A1EDB">
      <w:pPr>
        <w:pStyle w:val="NoSpacing"/>
        <w:numPr>
          <w:ilvl w:val="0"/>
          <w:numId w:val="46"/>
        </w:numPr>
        <w:jc w:val="both"/>
        <w:rPr>
          <w:rFonts w:asciiTheme="minorHAnsi" w:hAnsiTheme="minorHAnsi" w:cstheme="minorHAnsi"/>
          <w:bCs/>
          <w:color w:val="000000" w:themeColor="text1"/>
        </w:rPr>
      </w:pPr>
      <w:r w:rsidRPr="005D4863">
        <w:rPr>
          <w:rFonts w:asciiTheme="minorHAnsi" w:hAnsiTheme="minorHAnsi" w:cstheme="minorHAnsi"/>
          <w:bCs/>
          <w:color w:val="000000" w:themeColor="text1"/>
        </w:rPr>
        <w:t xml:space="preserve">Developed RESTful Web Services with JAX-RS using Spring Boot and Micro Services Architecture. </w:t>
      </w:r>
    </w:p>
    <w:p w14:paraId="7CD99F31" w14:textId="77777777" w:rsidR="009A1EDB" w:rsidRPr="005D4863" w:rsidRDefault="00B514FE" w:rsidP="009A1EDB">
      <w:pPr>
        <w:pStyle w:val="NoSpacing"/>
        <w:numPr>
          <w:ilvl w:val="0"/>
          <w:numId w:val="46"/>
        </w:numPr>
        <w:jc w:val="both"/>
        <w:rPr>
          <w:rFonts w:asciiTheme="minorHAnsi" w:hAnsiTheme="minorHAnsi" w:cstheme="minorHAnsi"/>
          <w:bCs/>
          <w:color w:val="000000" w:themeColor="text1"/>
        </w:rPr>
      </w:pPr>
      <w:r w:rsidRPr="005D4863">
        <w:rPr>
          <w:rFonts w:asciiTheme="minorHAnsi" w:hAnsiTheme="minorHAnsi" w:cstheme="minorHAnsi"/>
          <w:bCs/>
          <w:color w:val="000000" w:themeColor="text1"/>
        </w:rPr>
        <w:t xml:space="preserve">Implemented the application using Spring IOC, Spring MVC, Spring Boot, Spring Security and Hibernate. </w:t>
      </w:r>
    </w:p>
    <w:p w14:paraId="5DF261D2" w14:textId="77777777" w:rsidR="009A1EDB" w:rsidRPr="005D4863" w:rsidRDefault="00B514FE" w:rsidP="009A1EDB">
      <w:pPr>
        <w:pStyle w:val="NoSpacing"/>
        <w:numPr>
          <w:ilvl w:val="0"/>
          <w:numId w:val="46"/>
        </w:numPr>
        <w:jc w:val="both"/>
        <w:rPr>
          <w:rFonts w:asciiTheme="minorHAnsi" w:hAnsiTheme="minorHAnsi" w:cstheme="minorHAnsi"/>
          <w:bCs/>
          <w:color w:val="000000" w:themeColor="text1"/>
        </w:rPr>
      </w:pPr>
      <w:r w:rsidRPr="005D4863">
        <w:rPr>
          <w:rFonts w:asciiTheme="minorHAnsi" w:hAnsiTheme="minorHAnsi" w:cstheme="minorHAnsi"/>
          <w:bCs/>
          <w:color w:val="000000" w:themeColor="text1"/>
        </w:rPr>
        <w:t xml:space="preserve">Implemented the authentication and authorization of the application using Spring Security and Oauth. </w:t>
      </w:r>
    </w:p>
    <w:p w14:paraId="576F4598" w14:textId="77777777" w:rsidR="009A1EDB" w:rsidRPr="005D4863" w:rsidRDefault="00B514FE" w:rsidP="009A1EDB">
      <w:pPr>
        <w:pStyle w:val="NoSpacing"/>
        <w:numPr>
          <w:ilvl w:val="0"/>
          <w:numId w:val="46"/>
        </w:numPr>
        <w:jc w:val="both"/>
        <w:rPr>
          <w:rFonts w:asciiTheme="minorHAnsi" w:hAnsiTheme="minorHAnsi" w:cstheme="minorHAnsi"/>
          <w:bCs/>
          <w:color w:val="000000" w:themeColor="text1"/>
        </w:rPr>
      </w:pPr>
      <w:r w:rsidRPr="005D4863">
        <w:rPr>
          <w:rFonts w:asciiTheme="minorHAnsi" w:hAnsiTheme="minorHAnsi" w:cstheme="minorHAnsi"/>
          <w:bCs/>
          <w:color w:val="000000" w:themeColor="text1"/>
        </w:rPr>
        <w:t xml:space="preserve">Migrated existing monolithic application into Cloud environment using Amazon Web Services. </w:t>
      </w:r>
    </w:p>
    <w:p w14:paraId="09163389" w14:textId="77777777" w:rsidR="009A1EDB" w:rsidRPr="005D4863" w:rsidRDefault="00B514FE" w:rsidP="009A1EDB">
      <w:pPr>
        <w:pStyle w:val="NoSpacing"/>
        <w:numPr>
          <w:ilvl w:val="0"/>
          <w:numId w:val="46"/>
        </w:numPr>
        <w:jc w:val="both"/>
        <w:rPr>
          <w:rFonts w:asciiTheme="minorHAnsi" w:hAnsiTheme="minorHAnsi" w:cstheme="minorHAnsi"/>
          <w:bCs/>
          <w:color w:val="000000" w:themeColor="text1"/>
        </w:rPr>
      </w:pPr>
      <w:r w:rsidRPr="005D4863">
        <w:rPr>
          <w:rFonts w:asciiTheme="minorHAnsi" w:hAnsiTheme="minorHAnsi" w:cstheme="minorHAnsi"/>
          <w:bCs/>
          <w:color w:val="000000" w:themeColor="text1"/>
        </w:rPr>
        <w:t xml:space="preserve">Used JAVA 8 features like Lambda Expressions, Parallel Streams and functional interfaces. </w:t>
      </w:r>
    </w:p>
    <w:p w14:paraId="0749B316" w14:textId="77777777" w:rsidR="009A1EDB" w:rsidRPr="005D4863" w:rsidRDefault="00B514FE" w:rsidP="009A1EDB">
      <w:pPr>
        <w:pStyle w:val="NoSpacing"/>
        <w:numPr>
          <w:ilvl w:val="0"/>
          <w:numId w:val="46"/>
        </w:numPr>
        <w:jc w:val="both"/>
        <w:rPr>
          <w:rFonts w:asciiTheme="minorHAnsi" w:hAnsiTheme="minorHAnsi" w:cstheme="minorHAnsi"/>
          <w:bCs/>
          <w:color w:val="000000" w:themeColor="text1"/>
        </w:rPr>
      </w:pPr>
      <w:r w:rsidRPr="005D4863">
        <w:rPr>
          <w:rFonts w:asciiTheme="minorHAnsi" w:hAnsiTheme="minorHAnsi" w:cstheme="minorHAnsi"/>
          <w:bCs/>
          <w:color w:val="000000" w:themeColor="text1"/>
        </w:rPr>
        <w:t xml:space="preserve">Implemented Core Java concepts like Multithreading, Concurrency, Exception Handling and Collections wherever necessary in the application. </w:t>
      </w:r>
    </w:p>
    <w:p w14:paraId="016CDCA2" w14:textId="0F3C6E21" w:rsidR="009A1EDB" w:rsidRPr="005D4863" w:rsidRDefault="00B514FE" w:rsidP="009A1EDB">
      <w:pPr>
        <w:pStyle w:val="NoSpacing"/>
        <w:numPr>
          <w:ilvl w:val="0"/>
          <w:numId w:val="46"/>
        </w:numPr>
        <w:jc w:val="both"/>
        <w:rPr>
          <w:rFonts w:asciiTheme="minorHAnsi" w:hAnsiTheme="minorHAnsi" w:cstheme="minorHAnsi"/>
          <w:bCs/>
          <w:color w:val="000000" w:themeColor="text1"/>
        </w:rPr>
      </w:pPr>
      <w:r w:rsidRPr="005D4863">
        <w:rPr>
          <w:rFonts w:asciiTheme="minorHAnsi" w:hAnsiTheme="minorHAnsi" w:cstheme="minorHAnsi"/>
          <w:bCs/>
          <w:color w:val="000000" w:themeColor="text1"/>
        </w:rPr>
        <w:t xml:space="preserve">Implemented the application using various design patterns such as Singleton, DAO, Factory and Service Locator. </w:t>
      </w:r>
    </w:p>
    <w:p w14:paraId="1C59A1FC" w14:textId="7797F656" w:rsidR="00675A0E" w:rsidRPr="005D4863" w:rsidRDefault="00675A0E" w:rsidP="00675A0E">
      <w:pPr>
        <w:pStyle w:val="NoSpacing"/>
        <w:numPr>
          <w:ilvl w:val="0"/>
          <w:numId w:val="46"/>
        </w:numPr>
        <w:jc w:val="both"/>
        <w:rPr>
          <w:rFonts w:asciiTheme="minorHAnsi" w:hAnsiTheme="minorHAnsi" w:cstheme="minorHAnsi"/>
          <w:bCs/>
          <w:color w:val="000000" w:themeColor="text1"/>
        </w:rPr>
      </w:pPr>
      <w:r w:rsidRPr="005D4863">
        <w:rPr>
          <w:rFonts w:asciiTheme="minorHAnsi" w:hAnsiTheme="minorHAnsi" w:cstheme="minorHAnsi"/>
          <w:bCs/>
          <w:color w:val="000000" w:themeColor="text1"/>
        </w:rPr>
        <w:t>Created new tables and their structure. Queries were written in Oracle 11g using TOAD and SQL.</w:t>
      </w:r>
    </w:p>
    <w:p w14:paraId="69AB9571" w14:textId="77777777" w:rsidR="009A1EDB" w:rsidRPr="005D4863" w:rsidRDefault="00B514FE" w:rsidP="009A1EDB">
      <w:pPr>
        <w:pStyle w:val="NoSpacing"/>
        <w:numPr>
          <w:ilvl w:val="0"/>
          <w:numId w:val="46"/>
        </w:numPr>
        <w:jc w:val="both"/>
        <w:rPr>
          <w:rFonts w:asciiTheme="minorHAnsi" w:hAnsiTheme="minorHAnsi" w:cstheme="minorHAnsi"/>
          <w:bCs/>
          <w:color w:val="000000" w:themeColor="text1"/>
        </w:rPr>
      </w:pPr>
      <w:r w:rsidRPr="005D4863">
        <w:rPr>
          <w:rFonts w:asciiTheme="minorHAnsi" w:hAnsiTheme="minorHAnsi" w:cstheme="minorHAnsi"/>
          <w:bCs/>
          <w:color w:val="000000" w:themeColor="text1"/>
        </w:rPr>
        <w:t xml:space="preserve">Responsible for creating an instance on Amazon EC2 (AWS) and deployed the application on it. </w:t>
      </w:r>
    </w:p>
    <w:p w14:paraId="7D6A32B0" w14:textId="77777777" w:rsidR="009A1EDB" w:rsidRPr="005D4863" w:rsidRDefault="00B514FE" w:rsidP="009A1EDB">
      <w:pPr>
        <w:pStyle w:val="NoSpacing"/>
        <w:numPr>
          <w:ilvl w:val="0"/>
          <w:numId w:val="46"/>
        </w:numPr>
        <w:jc w:val="both"/>
        <w:rPr>
          <w:rFonts w:asciiTheme="minorHAnsi" w:hAnsiTheme="minorHAnsi" w:cstheme="minorHAnsi"/>
          <w:bCs/>
          <w:color w:val="000000" w:themeColor="text1"/>
        </w:rPr>
      </w:pPr>
      <w:r w:rsidRPr="005D4863">
        <w:rPr>
          <w:rFonts w:asciiTheme="minorHAnsi" w:hAnsiTheme="minorHAnsi" w:cstheme="minorHAnsi"/>
          <w:bCs/>
          <w:color w:val="000000" w:themeColor="text1"/>
        </w:rPr>
        <w:t xml:space="preserve">Worked on AWS services to deploy static websites and dynamic Web Apps on EC2 using Elastic Beanstalk and Elastic Container Service-Docker. </w:t>
      </w:r>
    </w:p>
    <w:p w14:paraId="571A7ACA" w14:textId="77777777" w:rsidR="009A1EDB" w:rsidRPr="005D4863" w:rsidRDefault="00B514FE" w:rsidP="009A1EDB">
      <w:pPr>
        <w:pStyle w:val="NoSpacing"/>
        <w:numPr>
          <w:ilvl w:val="0"/>
          <w:numId w:val="46"/>
        </w:numPr>
        <w:jc w:val="both"/>
        <w:rPr>
          <w:rFonts w:asciiTheme="minorHAnsi" w:hAnsiTheme="minorHAnsi" w:cstheme="minorHAnsi"/>
          <w:bCs/>
          <w:color w:val="000000" w:themeColor="text1"/>
        </w:rPr>
      </w:pPr>
      <w:r w:rsidRPr="005D4863">
        <w:rPr>
          <w:rFonts w:asciiTheme="minorHAnsi" w:hAnsiTheme="minorHAnsi" w:cstheme="minorHAnsi"/>
          <w:bCs/>
          <w:color w:val="000000" w:themeColor="text1"/>
        </w:rPr>
        <w:t xml:space="preserve">Implemented build stage-to build the Micro Service and push the Docker Container image to the private Docker registry. </w:t>
      </w:r>
    </w:p>
    <w:p w14:paraId="23873752" w14:textId="77777777" w:rsidR="009A1EDB" w:rsidRPr="005D4863" w:rsidRDefault="00B514FE" w:rsidP="009A1EDB">
      <w:pPr>
        <w:pStyle w:val="NoSpacing"/>
        <w:numPr>
          <w:ilvl w:val="0"/>
          <w:numId w:val="46"/>
        </w:numPr>
        <w:jc w:val="both"/>
        <w:rPr>
          <w:rFonts w:asciiTheme="minorHAnsi" w:hAnsiTheme="minorHAnsi" w:cstheme="minorHAnsi"/>
          <w:bCs/>
          <w:color w:val="000000" w:themeColor="text1"/>
        </w:rPr>
      </w:pPr>
      <w:r w:rsidRPr="005D4863">
        <w:rPr>
          <w:rFonts w:asciiTheme="minorHAnsi" w:hAnsiTheme="minorHAnsi" w:cstheme="minorHAnsi"/>
          <w:bCs/>
          <w:color w:val="000000" w:themeColor="text1"/>
        </w:rPr>
        <w:t xml:space="preserve">Used Spring Data Framework to use the features of Spring JDBC and Spring ORM classes like JDBC Template and Hibernate Template to perform the database operations by connecting to Data sources available. </w:t>
      </w:r>
    </w:p>
    <w:p w14:paraId="19342B4E" w14:textId="77777777" w:rsidR="009A1EDB" w:rsidRPr="005D4863" w:rsidRDefault="00B514FE" w:rsidP="009A1EDB">
      <w:pPr>
        <w:pStyle w:val="NoSpacing"/>
        <w:numPr>
          <w:ilvl w:val="0"/>
          <w:numId w:val="46"/>
        </w:numPr>
        <w:jc w:val="both"/>
        <w:rPr>
          <w:rFonts w:asciiTheme="minorHAnsi" w:hAnsiTheme="minorHAnsi" w:cstheme="minorHAnsi"/>
          <w:bCs/>
          <w:color w:val="000000" w:themeColor="text1"/>
        </w:rPr>
      </w:pPr>
      <w:r w:rsidRPr="005D4863">
        <w:rPr>
          <w:rFonts w:asciiTheme="minorHAnsi" w:hAnsiTheme="minorHAnsi" w:cstheme="minorHAnsi"/>
          <w:bCs/>
          <w:color w:val="000000" w:themeColor="text1"/>
        </w:rPr>
        <w:lastRenderedPageBreak/>
        <w:t xml:space="preserve">Worked on Mongo DB database concepts such as locking, transactions, indexes, Sharding, replication and schema design etc. </w:t>
      </w:r>
    </w:p>
    <w:p w14:paraId="0ED05A62" w14:textId="77777777" w:rsidR="009A1EDB" w:rsidRPr="005D4863" w:rsidRDefault="00B514FE" w:rsidP="009A1EDB">
      <w:pPr>
        <w:pStyle w:val="NoSpacing"/>
        <w:numPr>
          <w:ilvl w:val="0"/>
          <w:numId w:val="46"/>
        </w:numPr>
        <w:jc w:val="both"/>
        <w:rPr>
          <w:rFonts w:asciiTheme="minorHAnsi" w:hAnsiTheme="minorHAnsi" w:cstheme="minorHAnsi"/>
          <w:bCs/>
          <w:color w:val="000000" w:themeColor="text1"/>
        </w:rPr>
      </w:pPr>
      <w:r w:rsidRPr="005D4863">
        <w:rPr>
          <w:rFonts w:asciiTheme="minorHAnsi" w:hAnsiTheme="minorHAnsi" w:cstheme="minorHAnsi"/>
          <w:bCs/>
          <w:color w:val="000000" w:themeColor="text1"/>
        </w:rPr>
        <w:t xml:space="preserve">Written SQL, PL/SQL, stored procedures for Oracle database. </w:t>
      </w:r>
    </w:p>
    <w:p w14:paraId="1021D891" w14:textId="77777777" w:rsidR="009A1EDB" w:rsidRPr="005D4863" w:rsidRDefault="00B514FE" w:rsidP="009A1EDB">
      <w:pPr>
        <w:pStyle w:val="NoSpacing"/>
        <w:numPr>
          <w:ilvl w:val="0"/>
          <w:numId w:val="46"/>
        </w:numPr>
        <w:jc w:val="both"/>
        <w:rPr>
          <w:rFonts w:asciiTheme="minorHAnsi" w:hAnsiTheme="minorHAnsi" w:cstheme="minorHAnsi"/>
          <w:bCs/>
          <w:color w:val="000000" w:themeColor="text1"/>
        </w:rPr>
      </w:pPr>
      <w:r w:rsidRPr="005D4863">
        <w:rPr>
          <w:rFonts w:asciiTheme="minorHAnsi" w:hAnsiTheme="minorHAnsi" w:cstheme="minorHAnsi"/>
          <w:bCs/>
          <w:color w:val="000000" w:themeColor="text1"/>
        </w:rPr>
        <w:t xml:space="preserve">Used Mockito for testing the application and Log4j for logging all the debugging and error information. </w:t>
      </w:r>
    </w:p>
    <w:p w14:paraId="104FA680" w14:textId="77777777" w:rsidR="009A1EDB" w:rsidRPr="005D4863" w:rsidRDefault="00B514FE" w:rsidP="009A1EDB">
      <w:pPr>
        <w:pStyle w:val="NoSpacing"/>
        <w:numPr>
          <w:ilvl w:val="0"/>
          <w:numId w:val="46"/>
        </w:numPr>
        <w:jc w:val="both"/>
        <w:rPr>
          <w:rFonts w:asciiTheme="minorHAnsi" w:hAnsiTheme="minorHAnsi" w:cstheme="minorHAnsi"/>
          <w:bCs/>
          <w:color w:val="000000" w:themeColor="text1"/>
        </w:rPr>
      </w:pPr>
      <w:r w:rsidRPr="005D4863">
        <w:rPr>
          <w:rFonts w:asciiTheme="minorHAnsi" w:hAnsiTheme="minorHAnsi" w:cstheme="minorHAnsi"/>
          <w:bCs/>
          <w:color w:val="000000" w:themeColor="text1"/>
        </w:rPr>
        <w:t xml:space="preserve">Used Maven as build automation tool and responsible for Continuous Integration (CI) and Continuous Delivery (CD) process implementation using Jenkins. </w:t>
      </w:r>
    </w:p>
    <w:p w14:paraId="7DD9B2E9" w14:textId="6E437C59" w:rsidR="009A1EDB" w:rsidRPr="005D4863" w:rsidRDefault="00B514FE" w:rsidP="009A1EDB">
      <w:pPr>
        <w:pStyle w:val="NoSpacing"/>
        <w:numPr>
          <w:ilvl w:val="0"/>
          <w:numId w:val="46"/>
        </w:numPr>
        <w:jc w:val="both"/>
        <w:rPr>
          <w:rFonts w:asciiTheme="minorHAnsi" w:hAnsiTheme="minorHAnsi" w:cstheme="minorHAnsi"/>
          <w:bCs/>
          <w:color w:val="000000" w:themeColor="text1"/>
        </w:rPr>
      </w:pPr>
      <w:r w:rsidRPr="005D4863">
        <w:rPr>
          <w:rFonts w:asciiTheme="minorHAnsi" w:hAnsiTheme="minorHAnsi" w:cstheme="minorHAnsi"/>
          <w:bCs/>
          <w:color w:val="000000" w:themeColor="text1"/>
        </w:rPr>
        <w:t xml:space="preserve">Used GitHub as Version Control tool, Jira for issue tracking and </w:t>
      </w:r>
      <w:r w:rsidR="00377640" w:rsidRPr="005D4863">
        <w:rPr>
          <w:rFonts w:asciiTheme="minorHAnsi" w:hAnsiTheme="minorHAnsi" w:cstheme="minorHAnsi"/>
          <w:bCs/>
          <w:color w:val="000000" w:themeColor="text1"/>
        </w:rPr>
        <w:t>Eclipse</w:t>
      </w:r>
      <w:r w:rsidRPr="005D4863">
        <w:rPr>
          <w:rFonts w:asciiTheme="minorHAnsi" w:hAnsiTheme="minorHAnsi" w:cstheme="minorHAnsi"/>
          <w:bCs/>
          <w:color w:val="000000" w:themeColor="text1"/>
        </w:rPr>
        <w:t xml:space="preserve"> as IDE. </w:t>
      </w:r>
    </w:p>
    <w:p w14:paraId="5069377D" w14:textId="431453A5" w:rsidR="00B514FE" w:rsidRPr="005D4863" w:rsidRDefault="00B514FE" w:rsidP="009A1EDB">
      <w:pPr>
        <w:pStyle w:val="NoSpacing"/>
        <w:numPr>
          <w:ilvl w:val="0"/>
          <w:numId w:val="46"/>
        </w:numPr>
        <w:jc w:val="both"/>
        <w:rPr>
          <w:rFonts w:asciiTheme="minorHAnsi" w:hAnsiTheme="minorHAnsi" w:cstheme="minorHAnsi"/>
          <w:bCs/>
          <w:color w:val="000000" w:themeColor="text1"/>
        </w:rPr>
      </w:pPr>
      <w:r w:rsidRPr="005D4863">
        <w:rPr>
          <w:rFonts w:asciiTheme="minorHAnsi" w:hAnsiTheme="minorHAnsi" w:cstheme="minorHAnsi"/>
          <w:bCs/>
          <w:color w:val="000000" w:themeColor="text1"/>
        </w:rPr>
        <w:t>Deployed and tested the application on Web Sphere Application Server.</w:t>
      </w:r>
    </w:p>
    <w:p w14:paraId="50D39C9C" w14:textId="4CCA713B" w:rsidR="00B514FE" w:rsidRPr="005D4863" w:rsidRDefault="00B514FE" w:rsidP="00B514FE">
      <w:pPr>
        <w:pStyle w:val="NoSpacing"/>
        <w:jc w:val="both"/>
        <w:rPr>
          <w:rFonts w:asciiTheme="minorHAnsi" w:hAnsiTheme="minorHAnsi" w:cstheme="minorHAnsi"/>
          <w:bCs/>
          <w:color w:val="000000" w:themeColor="text1"/>
        </w:rPr>
      </w:pPr>
      <w:r w:rsidRPr="005D4863">
        <w:rPr>
          <w:rFonts w:asciiTheme="minorHAnsi" w:hAnsiTheme="minorHAnsi" w:cstheme="minorHAnsi"/>
          <w:b/>
          <w:bCs/>
          <w:color w:val="000000" w:themeColor="text1"/>
        </w:rPr>
        <w:t>Environment</w:t>
      </w:r>
      <w:r w:rsidRPr="005D4863">
        <w:rPr>
          <w:rFonts w:asciiTheme="minorHAnsi" w:hAnsiTheme="minorHAnsi" w:cstheme="minorHAnsi"/>
          <w:bCs/>
          <w:color w:val="000000" w:themeColor="text1"/>
        </w:rPr>
        <w:t>: Java1.8, J2EE, HTML5, CSS3, JavaScript, JQuery, Spring IOC, Spring AOP, Spring MVC, Spring Security, Spring Boot, Hibernate, RESTful, SOAP,</w:t>
      </w:r>
      <w:r w:rsidR="00A50576" w:rsidRPr="005D4863">
        <w:rPr>
          <w:rFonts w:asciiTheme="minorHAnsi" w:hAnsiTheme="minorHAnsi" w:cstheme="minorHAnsi"/>
          <w:bCs/>
          <w:color w:val="000000" w:themeColor="text1"/>
        </w:rPr>
        <w:t xml:space="preserve"> TOAD,</w:t>
      </w:r>
      <w:r w:rsidRPr="005D4863">
        <w:rPr>
          <w:rFonts w:asciiTheme="minorHAnsi" w:hAnsiTheme="minorHAnsi" w:cstheme="minorHAnsi"/>
          <w:bCs/>
          <w:color w:val="000000" w:themeColor="text1"/>
        </w:rPr>
        <w:t xml:space="preserve"> Hibernate, Mockito, Micro Service Architecture, Amazon Web Services, EC2, SQS, Docker, Active MQ, Oracle, </w:t>
      </w:r>
      <w:r w:rsidR="00377640" w:rsidRPr="005D4863">
        <w:rPr>
          <w:rFonts w:asciiTheme="minorHAnsi" w:hAnsiTheme="minorHAnsi" w:cstheme="minorHAnsi"/>
          <w:bCs/>
          <w:color w:val="000000" w:themeColor="text1"/>
        </w:rPr>
        <w:t xml:space="preserve">PL/SQL, Eclipse, </w:t>
      </w:r>
      <w:r w:rsidRPr="005D4863">
        <w:rPr>
          <w:rFonts w:asciiTheme="minorHAnsi" w:hAnsiTheme="minorHAnsi" w:cstheme="minorHAnsi"/>
          <w:bCs/>
          <w:color w:val="000000" w:themeColor="text1"/>
        </w:rPr>
        <w:t>MongoDB, Maven, Jenkins, GitHub, Jira, UNIX and Web Sphere Application Server.</w:t>
      </w:r>
    </w:p>
    <w:p w14:paraId="386F6A3A" w14:textId="77777777" w:rsidR="00486E64" w:rsidRPr="005D4863" w:rsidRDefault="00486E64" w:rsidP="00E84DF4">
      <w:pPr>
        <w:pStyle w:val="NoSpacing"/>
        <w:jc w:val="both"/>
        <w:rPr>
          <w:rFonts w:asciiTheme="minorHAnsi" w:hAnsiTheme="minorHAnsi" w:cstheme="minorHAnsi"/>
          <w:b/>
          <w:bCs/>
          <w:color w:val="000000" w:themeColor="text1"/>
        </w:rPr>
      </w:pPr>
    </w:p>
    <w:p w14:paraId="42169514" w14:textId="26B7B3B4" w:rsidR="000225CD" w:rsidRPr="005D4863" w:rsidRDefault="000225CD" w:rsidP="00E84DF4">
      <w:pPr>
        <w:pStyle w:val="WW-PlainText"/>
        <w:spacing w:line="276" w:lineRule="auto"/>
        <w:jc w:val="both"/>
        <w:rPr>
          <w:rFonts w:asciiTheme="minorHAnsi" w:hAnsiTheme="minorHAnsi" w:cstheme="minorHAnsi"/>
          <w:b/>
          <w:color w:val="000000"/>
          <w:sz w:val="22"/>
          <w:szCs w:val="22"/>
        </w:rPr>
      </w:pPr>
      <w:r w:rsidRPr="005D4863">
        <w:rPr>
          <w:rFonts w:asciiTheme="minorHAnsi" w:hAnsiTheme="minorHAnsi" w:cstheme="minorHAnsi"/>
          <w:b/>
          <w:color w:val="000000"/>
          <w:sz w:val="22"/>
          <w:szCs w:val="22"/>
        </w:rPr>
        <w:t>Client:</w:t>
      </w:r>
      <w:r w:rsidRPr="005D4863">
        <w:rPr>
          <w:rFonts w:asciiTheme="minorHAnsi" w:hAnsiTheme="minorHAnsi" w:cstheme="minorHAnsi"/>
          <w:noProof/>
          <w:color w:val="000000" w:themeColor="text1"/>
          <w:sz w:val="22"/>
          <w:szCs w:val="22"/>
        </w:rPr>
        <w:t xml:space="preserve"> </w:t>
      </w:r>
      <w:r w:rsidR="000C522E" w:rsidRPr="005D4863">
        <w:rPr>
          <w:rFonts w:asciiTheme="minorHAnsi" w:hAnsiTheme="minorHAnsi" w:cstheme="minorHAnsi"/>
          <w:b/>
          <w:color w:val="000000"/>
          <w:sz w:val="22"/>
          <w:szCs w:val="22"/>
        </w:rPr>
        <w:t>Autodesk Inc.,  San Rafael, CA</w:t>
      </w:r>
      <w:r w:rsidRPr="005D4863">
        <w:rPr>
          <w:rFonts w:asciiTheme="minorHAnsi" w:hAnsiTheme="minorHAnsi" w:cstheme="minorHAnsi"/>
          <w:b/>
          <w:color w:val="000000"/>
          <w:sz w:val="22"/>
          <w:szCs w:val="22"/>
        </w:rPr>
        <w:tab/>
      </w:r>
      <w:r w:rsidRPr="005D4863">
        <w:rPr>
          <w:rFonts w:asciiTheme="minorHAnsi" w:hAnsiTheme="minorHAnsi" w:cstheme="minorHAnsi"/>
          <w:b/>
          <w:color w:val="000000"/>
          <w:sz w:val="22"/>
          <w:szCs w:val="22"/>
        </w:rPr>
        <w:tab/>
      </w:r>
      <w:r w:rsidRPr="005D4863">
        <w:rPr>
          <w:rFonts w:asciiTheme="minorHAnsi" w:hAnsiTheme="minorHAnsi" w:cstheme="minorHAnsi"/>
          <w:b/>
          <w:color w:val="000000"/>
          <w:sz w:val="22"/>
          <w:szCs w:val="22"/>
        </w:rPr>
        <w:tab/>
      </w:r>
      <w:r w:rsidRPr="005D4863">
        <w:rPr>
          <w:rFonts w:asciiTheme="minorHAnsi" w:hAnsiTheme="minorHAnsi" w:cstheme="minorHAnsi"/>
          <w:b/>
          <w:color w:val="000000"/>
          <w:sz w:val="22"/>
          <w:szCs w:val="22"/>
        </w:rPr>
        <w:tab/>
        <w:t xml:space="preserve">  </w:t>
      </w:r>
      <w:r w:rsidR="005D4863">
        <w:rPr>
          <w:rFonts w:asciiTheme="minorHAnsi" w:hAnsiTheme="minorHAnsi" w:cstheme="minorHAnsi"/>
          <w:b/>
          <w:color w:val="000000"/>
          <w:sz w:val="22"/>
          <w:szCs w:val="22"/>
        </w:rPr>
        <w:t xml:space="preserve">                        </w:t>
      </w:r>
      <w:r w:rsidR="001E648F" w:rsidRPr="005D4863">
        <w:rPr>
          <w:rFonts w:asciiTheme="minorHAnsi" w:hAnsiTheme="minorHAnsi" w:cstheme="minorHAnsi"/>
          <w:b/>
          <w:color w:val="000000"/>
          <w:sz w:val="22"/>
          <w:szCs w:val="22"/>
        </w:rPr>
        <w:t>June</w:t>
      </w:r>
      <w:r w:rsidR="00A35EA2" w:rsidRPr="005D4863">
        <w:rPr>
          <w:rFonts w:asciiTheme="minorHAnsi" w:hAnsiTheme="minorHAnsi" w:cstheme="minorHAnsi"/>
          <w:b/>
          <w:color w:val="000000"/>
          <w:sz w:val="22"/>
          <w:szCs w:val="22"/>
        </w:rPr>
        <w:t xml:space="preserve"> 201</w:t>
      </w:r>
      <w:r w:rsidR="001E648F" w:rsidRPr="005D4863">
        <w:rPr>
          <w:rFonts w:asciiTheme="minorHAnsi" w:hAnsiTheme="minorHAnsi" w:cstheme="minorHAnsi"/>
          <w:b/>
          <w:color w:val="000000"/>
          <w:sz w:val="22"/>
          <w:szCs w:val="22"/>
        </w:rPr>
        <w:t>6</w:t>
      </w:r>
      <w:r w:rsidR="00B86864" w:rsidRPr="005D4863">
        <w:rPr>
          <w:rFonts w:asciiTheme="minorHAnsi" w:hAnsiTheme="minorHAnsi" w:cstheme="minorHAnsi"/>
          <w:b/>
          <w:color w:val="000000"/>
          <w:sz w:val="22"/>
          <w:szCs w:val="22"/>
        </w:rPr>
        <w:t xml:space="preserve"> </w:t>
      </w:r>
      <w:r w:rsidR="00A35EA2" w:rsidRPr="005D4863">
        <w:rPr>
          <w:rFonts w:asciiTheme="minorHAnsi" w:hAnsiTheme="minorHAnsi" w:cstheme="minorHAnsi"/>
          <w:b/>
          <w:color w:val="000000"/>
          <w:sz w:val="22"/>
          <w:szCs w:val="22"/>
        </w:rPr>
        <w:t xml:space="preserve">- </w:t>
      </w:r>
      <w:r w:rsidR="001E648F" w:rsidRPr="005D4863">
        <w:rPr>
          <w:rFonts w:asciiTheme="minorHAnsi" w:hAnsiTheme="minorHAnsi" w:cstheme="minorHAnsi"/>
          <w:b/>
          <w:color w:val="000000"/>
          <w:sz w:val="22"/>
          <w:szCs w:val="22"/>
        </w:rPr>
        <w:t>Sep</w:t>
      </w:r>
      <w:r w:rsidR="00A35EA2" w:rsidRPr="005D4863">
        <w:rPr>
          <w:rFonts w:asciiTheme="minorHAnsi" w:hAnsiTheme="minorHAnsi" w:cstheme="minorHAnsi"/>
          <w:b/>
          <w:color w:val="000000"/>
          <w:sz w:val="22"/>
          <w:szCs w:val="22"/>
        </w:rPr>
        <w:t xml:space="preserve"> 201</w:t>
      </w:r>
      <w:r w:rsidR="001E648F" w:rsidRPr="005D4863">
        <w:rPr>
          <w:rFonts w:asciiTheme="minorHAnsi" w:hAnsiTheme="minorHAnsi" w:cstheme="minorHAnsi"/>
          <w:b/>
          <w:color w:val="000000"/>
          <w:sz w:val="22"/>
          <w:szCs w:val="22"/>
        </w:rPr>
        <w:t>7</w:t>
      </w:r>
    </w:p>
    <w:p w14:paraId="4B6C36F1" w14:textId="588343A6" w:rsidR="001364D2" w:rsidRPr="005D4863" w:rsidRDefault="0088579C" w:rsidP="00675A0E">
      <w:pPr>
        <w:pStyle w:val="WW-PlainText"/>
        <w:spacing w:line="276" w:lineRule="auto"/>
        <w:jc w:val="both"/>
        <w:rPr>
          <w:rFonts w:asciiTheme="minorHAnsi" w:hAnsiTheme="minorHAnsi" w:cstheme="minorHAnsi"/>
          <w:b/>
          <w:color w:val="000000"/>
          <w:sz w:val="22"/>
          <w:szCs w:val="22"/>
        </w:rPr>
      </w:pPr>
      <w:r w:rsidRPr="005D4863">
        <w:rPr>
          <w:rFonts w:asciiTheme="minorHAnsi" w:hAnsiTheme="minorHAnsi" w:cstheme="minorHAnsi"/>
          <w:b/>
          <w:color w:val="000000"/>
          <w:sz w:val="22"/>
          <w:szCs w:val="22"/>
        </w:rPr>
        <w:t xml:space="preserve">Role: Senior Java </w:t>
      </w:r>
      <w:r w:rsidR="000225CD" w:rsidRPr="005D4863">
        <w:rPr>
          <w:rFonts w:asciiTheme="minorHAnsi" w:hAnsiTheme="minorHAnsi" w:cstheme="minorHAnsi"/>
          <w:b/>
          <w:color w:val="000000"/>
          <w:sz w:val="22"/>
          <w:szCs w:val="22"/>
        </w:rPr>
        <w:t>Developer</w:t>
      </w:r>
    </w:p>
    <w:p w14:paraId="1184880E" w14:textId="77777777" w:rsidR="001364D2" w:rsidRPr="005D4863" w:rsidRDefault="001364D2" w:rsidP="00E84DF4">
      <w:pPr>
        <w:widowControl w:val="0"/>
        <w:autoSpaceDE w:val="0"/>
        <w:autoSpaceDN w:val="0"/>
        <w:adjustRightInd w:val="0"/>
        <w:spacing w:after="0" w:line="240" w:lineRule="auto"/>
        <w:ind w:right="19"/>
        <w:jc w:val="both"/>
        <w:rPr>
          <w:rFonts w:asciiTheme="minorHAnsi" w:hAnsiTheme="minorHAnsi" w:cstheme="minorHAnsi"/>
          <w:b/>
          <w:noProof/>
          <w:color w:val="000000" w:themeColor="text1"/>
        </w:rPr>
      </w:pPr>
      <w:r w:rsidRPr="005D4863">
        <w:rPr>
          <w:rFonts w:asciiTheme="minorHAnsi" w:hAnsiTheme="minorHAnsi" w:cstheme="minorHAnsi"/>
          <w:b/>
          <w:noProof/>
          <w:color w:val="000000" w:themeColor="text1"/>
        </w:rPr>
        <w:t>Responsibilities:</w:t>
      </w:r>
    </w:p>
    <w:p w14:paraId="39091AEA" w14:textId="337935D6" w:rsidR="002D69A1" w:rsidRPr="005D4863" w:rsidRDefault="002D69A1" w:rsidP="009A1EDB">
      <w:pPr>
        <w:pStyle w:val="ListParagraph"/>
        <w:widowControl w:val="0"/>
        <w:numPr>
          <w:ilvl w:val="0"/>
          <w:numId w:val="44"/>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 xml:space="preserve">Involved in development activities using Core Java/J2EE, Servlets, JSP, JSF used for creating web application, XML and Springs. </w:t>
      </w:r>
    </w:p>
    <w:p w14:paraId="2D5A4B77" w14:textId="33B5C39E" w:rsidR="002D69A1" w:rsidRPr="005D4863" w:rsidRDefault="002D69A1" w:rsidP="009A1EDB">
      <w:pPr>
        <w:pStyle w:val="ListParagraph"/>
        <w:widowControl w:val="0"/>
        <w:numPr>
          <w:ilvl w:val="0"/>
          <w:numId w:val="44"/>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Experience in UI design and development and solid experience in Sencha ExtJS hands on AJAX</w:t>
      </w:r>
      <w:r w:rsidR="009A1EDB" w:rsidRPr="005D4863">
        <w:rPr>
          <w:rFonts w:asciiTheme="minorHAnsi" w:hAnsiTheme="minorHAnsi" w:cstheme="minorHAnsi"/>
          <w:noProof/>
          <w:color w:val="000000" w:themeColor="text1"/>
        </w:rPr>
        <w:t>.</w:t>
      </w:r>
      <w:r w:rsidRPr="005D4863">
        <w:rPr>
          <w:rFonts w:asciiTheme="minorHAnsi" w:hAnsiTheme="minorHAnsi" w:cstheme="minorHAnsi"/>
          <w:noProof/>
          <w:color w:val="000000" w:themeColor="text1"/>
        </w:rPr>
        <w:t xml:space="preserve"> </w:t>
      </w:r>
    </w:p>
    <w:p w14:paraId="7C0DE081" w14:textId="3CB42A88" w:rsidR="002D69A1" w:rsidRPr="005D4863" w:rsidRDefault="002D69A1" w:rsidP="009A1EDB">
      <w:pPr>
        <w:pStyle w:val="ListParagraph"/>
        <w:widowControl w:val="0"/>
        <w:numPr>
          <w:ilvl w:val="0"/>
          <w:numId w:val="44"/>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 xml:space="preserve">Designed User Interface using HTML, CSS, Boot Strap, Java Script, Angular JS, XML, VXML, Java Server Faces (JSF). </w:t>
      </w:r>
    </w:p>
    <w:p w14:paraId="3B6AB19F" w14:textId="61E94447" w:rsidR="002D69A1" w:rsidRPr="005D4863" w:rsidRDefault="002D69A1" w:rsidP="009A1EDB">
      <w:pPr>
        <w:pStyle w:val="ListParagraph"/>
        <w:widowControl w:val="0"/>
        <w:numPr>
          <w:ilvl w:val="0"/>
          <w:numId w:val="44"/>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 xml:space="preserve">Involved Full Life Cycle of Software Development from Analysis through Design, Development, Integration and testing phases. </w:t>
      </w:r>
    </w:p>
    <w:p w14:paraId="072CE4E0" w14:textId="157210B2" w:rsidR="002D69A1" w:rsidRPr="005D4863" w:rsidRDefault="002D69A1" w:rsidP="009A1EDB">
      <w:pPr>
        <w:pStyle w:val="ListParagraph"/>
        <w:widowControl w:val="0"/>
        <w:numPr>
          <w:ilvl w:val="0"/>
          <w:numId w:val="44"/>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 xml:space="preserve">Used Agile Methodology for application development and participated in Scrum. </w:t>
      </w:r>
    </w:p>
    <w:p w14:paraId="60551D1F" w14:textId="589BA49E" w:rsidR="002D69A1" w:rsidRPr="005D4863" w:rsidRDefault="002D69A1" w:rsidP="009A1EDB">
      <w:pPr>
        <w:pStyle w:val="ListParagraph"/>
        <w:widowControl w:val="0"/>
        <w:numPr>
          <w:ilvl w:val="0"/>
          <w:numId w:val="44"/>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 xml:space="preserve">Developed the application implementing MVC Architecture, integrating JSF with Hibernate and Spring framework </w:t>
      </w:r>
    </w:p>
    <w:p w14:paraId="3C4B0D7F" w14:textId="6535E426" w:rsidR="002D69A1" w:rsidRPr="005D4863" w:rsidRDefault="002D69A1" w:rsidP="009A1EDB">
      <w:pPr>
        <w:pStyle w:val="ListParagraph"/>
        <w:widowControl w:val="0"/>
        <w:numPr>
          <w:ilvl w:val="0"/>
          <w:numId w:val="44"/>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 xml:space="preserve">Developed services using Spring IOC and Hibernate persistence layer with Oracle 10g Database. </w:t>
      </w:r>
    </w:p>
    <w:p w14:paraId="265195CF" w14:textId="5F7E7AD7" w:rsidR="002D69A1" w:rsidRPr="005D4863" w:rsidRDefault="002D69A1" w:rsidP="009A1EDB">
      <w:pPr>
        <w:pStyle w:val="ListParagraph"/>
        <w:widowControl w:val="0"/>
        <w:numPr>
          <w:ilvl w:val="0"/>
          <w:numId w:val="44"/>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 xml:space="preserve">Used Git as source management giving a huge speed advantage on centralized systems that have to communicate with a server. </w:t>
      </w:r>
    </w:p>
    <w:p w14:paraId="22ECE36B" w14:textId="5C6D216C" w:rsidR="002D69A1" w:rsidRPr="005D4863" w:rsidRDefault="002D69A1" w:rsidP="009A1EDB">
      <w:pPr>
        <w:pStyle w:val="ListParagraph"/>
        <w:widowControl w:val="0"/>
        <w:numPr>
          <w:ilvl w:val="0"/>
          <w:numId w:val="44"/>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 xml:space="preserve">Used Oracle 10g as the database using Windows OS. Involved in the development of stored procedure. </w:t>
      </w:r>
    </w:p>
    <w:p w14:paraId="74DD42B4" w14:textId="2D410DA8" w:rsidR="002D69A1" w:rsidRPr="005D4863" w:rsidRDefault="002D69A1" w:rsidP="009A1EDB">
      <w:pPr>
        <w:pStyle w:val="ListParagraph"/>
        <w:widowControl w:val="0"/>
        <w:numPr>
          <w:ilvl w:val="0"/>
          <w:numId w:val="44"/>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Prime Faces is used for Java Server Faces used for creating the applications</w:t>
      </w:r>
      <w:r w:rsidR="009A1EDB" w:rsidRPr="005D4863">
        <w:rPr>
          <w:rFonts w:asciiTheme="minorHAnsi" w:hAnsiTheme="minorHAnsi" w:cstheme="minorHAnsi"/>
          <w:noProof/>
          <w:color w:val="000000" w:themeColor="text1"/>
        </w:rPr>
        <w:t>.</w:t>
      </w:r>
    </w:p>
    <w:p w14:paraId="6754F47D" w14:textId="2DC10EFE" w:rsidR="002D69A1" w:rsidRPr="005D4863" w:rsidRDefault="002D69A1" w:rsidP="009A1EDB">
      <w:pPr>
        <w:pStyle w:val="ListParagraph"/>
        <w:widowControl w:val="0"/>
        <w:numPr>
          <w:ilvl w:val="0"/>
          <w:numId w:val="44"/>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 xml:space="preserve">Involving in batch processing using Spring Batch framework to validate feed files and load data into corresponding EBX5 tables. </w:t>
      </w:r>
    </w:p>
    <w:p w14:paraId="41345E6A" w14:textId="54A5F8C0" w:rsidR="002D69A1" w:rsidRPr="005D4863" w:rsidRDefault="002D69A1" w:rsidP="009A1EDB">
      <w:pPr>
        <w:pStyle w:val="ListParagraph"/>
        <w:widowControl w:val="0"/>
        <w:numPr>
          <w:ilvl w:val="0"/>
          <w:numId w:val="44"/>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Designed SOAP Web services to support new capabilities for Banking Domain</w:t>
      </w:r>
      <w:r w:rsidR="009A1EDB" w:rsidRPr="005D4863">
        <w:rPr>
          <w:rFonts w:asciiTheme="minorHAnsi" w:hAnsiTheme="minorHAnsi" w:cstheme="minorHAnsi"/>
          <w:noProof/>
          <w:color w:val="000000" w:themeColor="text1"/>
        </w:rPr>
        <w:t>.</w:t>
      </w:r>
    </w:p>
    <w:p w14:paraId="1116DDC8" w14:textId="582F2B11" w:rsidR="002D69A1" w:rsidRPr="005D4863" w:rsidRDefault="002D69A1" w:rsidP="009A1EDB">
      <w:pPr>
        <w:pStyle w:val="ListParagraph"/>
        <w:widowControl w:val="0"/>
        <w:numPr>
          <w:ilvl w:val="0"/>
          <w:numId w:val="44"/>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 xml:space="preserve">Used Log4j for logging across the application. </w:t>
      </w:r>
    </w:p>
    <w:p w14:paraId="3546E9E5" w14:textId="322DD161" w:rsidR="002D69A1" w:rsidRPr="005D4863" w:rsidRDefault="002D69A1" w:rsidP="009A1EDB">
      <w:pPr>
        <w:pStyle w:val="ListParagraph"/>
        <w:widowControl w:val="0"/>
        <w:numPr>
          <w:ilvl w:val="0"/>
          <w:numId w:val="44"/>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 xml:space="preserve">Used Maven Script for build creation and to push onto various environment. </w:t>
      </w:r>
    </w:p>
    <w:p w14:paraId="7C87BE6B" w14:textId="570C1685" w:rsidR="002D69A1" w:rsidRPr="005D4863" w:rsidRDefault="002D69A1" w:rsidP="009A1EDB">
      <w:pPr>
        <w:pStyle w:val="ListParagraph"/>
        <w:widowControl w:val="0"/>
        <w:numPr>
          <w:ilvl w:val="0"/>
          <w:numId w:val="44"/>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 xml:space="preserve">Developed JUnit Test Case and performed extensive functional and unit testing code. </w:t>
      </w:r>
    </w:p>
    <w:p w14:paraId="7EA112F7" w14:textId="01AEF137" w:rsidR="002D69A1" w:rsidRPr="005D4863" w:rsidRDefault="002D69A1" w:rsidP="009A1EDB">
      <w:pPr>
        <w:pStyle w:val="ListParagraph"/>
        <w:widowControl w:val="0"/>
        <w:numPr>
          <w:ilvl w:val="0"/>
          <w:numId w:val="44"/>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Developed Maven Script to build and deploy the application onto Tomcat Server and ran UNIX shell script and implemented auto deployment process</w:t>
      </w:r>
      <w:r w:rsidR="009A1EDB" w:rsidRPr="005D4863">
        <w:rPr>
          <w:rFonts w:asciiTheme="minorHAnsi" w:hAnsiTheme="minorHAnsi" w:cstheme="minorHAnsi"/>
          <w:noProof/>
          <w:color w:val="000000" w:themeColor="text1"/>
        </w:rPr>
        <w:t>.</w:t>
      </w:r>
    </w:p>
    <w:p w14:paraId="046196EE" w14:textId="43D85D7C" w:rsidR="002D69A1" w:rsidRPr="005D4863" w:rsidRDefault="002D69A1" w:rsidP="009A1EDB">
      <w:pPr>
        <w:pStyle w:val="ListParagraph"/>
        <w:widowControl w:val="0"/>
        <w:numPr>
          <w:ilvl w:val="0"/>
          <w:numId w:val="44"/>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Data Source were configured in the app server and accessed from the DAO's through Hibernate</w:t>
      </w:r>
      <w:r w:rsidR="009A1EDB" w:rsidRPr="005D4863">
        <w:rPr>
          <w:rFonts w:asciiTheme="minorHAnsi" w:hAnsiTheme="minorHAnsi" w:cstheme="minorHAnsi"/>
          <w:noProof/>
          <w:color w:val="000000" w:themeColor="text1"/>
        </w:rPr>
        <w:t>.</w:t>
      </w:r>
    </w:p>
    <w:p w14:paraId="2EE7CC0E" w14:textId="448C3759" w:rsidR="002D69A1" w:rsidRPr="005D4863" w:rsidRDefault="002D69A1" w:rsidP="009A1EDB">
      <w:pPr>
        <w:pStyle w:val="ListParagraph"/>
        <w:widowControl w:val="0"/>
        <w:numPr>
          <w:ilvl w:val="0"/>
          <w:numId w:val="44"/>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 xml:space="preserve">Used Hibernate as ORM tool to map the database tables and developed DAO classes to connect the Database and integrated with Spring Framework. </w:t>
      </w:r>
    </w:p>
    <w:p w14:paraId="0D8BF348" w14:textId="3680079F" w:rsidR="002D69A1" w:rsidRPr="005D4863" w:rsidRDefault="002D69A1" w:rsidP="009A1EDB">
      <w:pPr>
        <w:pStyle w:val="ListParagraph"/>
        <w:widowControl w:val="0"/>
        <w:numPr>
          <w:ilvl w:val="0"/>
          <w:numId w:val="44"/>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 xml:space="preserve">Experience in developing automated unit testing using Junit, EasyMock, PowerMock, Mockito frameworks. </w:t>
      </w:r>
    </w:p>
    <w:p w14:paraId="4D00BB7E" w14:textId="1BCB05C8" w:rsidR="002D69A1" w:rsidRPr="005D4863" w:rsidRDefault="002D69A1" w:rsidP="009A1EDB">
      <w:pPr>
        <w:pStyle w:val="ListParagraph"/>
        <w:widowControl w:val="0"/>
        <w:numPr>
          <w:ilvl w:val="0"/>
          <w:numId w:val="44"/>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Used Selenium as automation tools for testing</w:t>
      </w:r>
      <w:r w:rsidR="009A1EDB" w:rsidRPr="005D4863">
        <w:rPr>
          <w:rFonts w:asciiTheme="minorHAnsi" w:hAnsiTheme="minorHAnsi" w:cstheme="minorHAnsi"/>
          <w:noProof/>
          <w:color w:val="000000" w:themeColor="text1"/>
        </w:rPr>
        <w:t>.</w:t>
      </w:r>
    </w:p>
    <w:p w14:paraId="20973C05" w14:textId="7292F514" w:rsidR="001364D2" w:rsidRPr="005D4863" w:rsidRDefault="002D69A1" w:rsidP="009A1EDB">
      <w:pPr>
        <w:pStyle w:val="ListParagraph"/>
        <w:widowControl w:val="0"/>
        <w:numPr>
          <w:ilvl w:val="0"/>
          <w:numId w:val="44"/>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 xml:space="preserve">Perform software installation, upgrades/patches, troubleshooting, and maintenance on Unix </w:t>
      </w:r>
      <w:r w:rsidRPr="005D4863">
        <w:rPr>
          <w:rFonts w:asciiTheme="minorHAnsi" w:hAnsiTheme="minorHAnsi" w:cstheme="minorHAnsi"/>
          <w:noProof/>
          <w:color w:val="000000" w:themeColor="text1"/>
        </w:rPr>
        <w:lastRenderedPageBreak/>
        <w:t>servers.</w:t>
      </w:r>
    </w:p>
    <w:p w14:paraId="64E63E04" w14:textId="2FECC421" w:rsidR="001364D2" w:rsidRPr="005D4863" w:rsidRDefault="001364D2" w:rsidP="009A1EDB">
      <w:pPr>
        <w:widowControl w:val="0"/>
        <w:autoSpaceDE w:val="0"/>
        <w:autoSpaceDN w:val="0"/>
        <w:adjustRightInd w:val="0"/>
        <w:spacing w:after="0" w:line="240" w:lineRule="auto"/>
        <w:ind w:right="19" w:firstLine="53"/>
        <w:jc w:val="both"/>
        <w:rPr>
          <w:rFonts w:asciiTheme="minorHAnsi" w:hAnsiTheme="minorHAnsi" w:cstheme="minorHAnsi"/>
          <w:noProof/>
          <w:color w:val="000000" w:themeColor="text1"/>
        </w:rPr>
      </w:pPr>
    </w:p>
    <w:p w14:paraId="6FE6141D" w14:textId="36CDE9FE" w:rsidR="001364D2" w:rsidRPr="005D4863" w:rsidRDefault="001364D2" w:rsidP="005D4863">
      <w:pPr>
        <w:widowControl w:val="0"/>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b/>
          <w:noProof/>
          <w:color w:val="000000" w:themeColor="text1"/>
        </w:rPr>
        <w:t>Environment:</w:t>
      </w:r>
      <w:r w:rsidRPr="005D4863">
        <w:rPr>
          <w:rFonts w:asciiTheme="minorHAnsi" w:hAnsiTheme="minorHAnsi" w:cstheme="minorHAnsi"/>
          <w:noProof/>
          <w:color w:val="000000" w:themeColor="text1"/>
        </w:rPr>
        <w:t>.</w:t>
      </w:r>
      <w:r w:rsidR="009859F5" w:rsidRPr="005D4863">
        <w:rPr>
          <w:rFonts w:asciiTheme="minorHAnsi" w:hAnsiTheme="minorHAnsi" w:cstheme="minorHAnsi"/>
        </w:rPr>
        <w:t xml:space="preserve"> </w:t>
      </w:r>
      <w:r w:rsidR="009859F5" w:rsidRPr="005D4863">
        <w:rPr>
          <w:rFonts w:asciiTheme="minorHAnsi" w:hAnsiTheme="minorHAnsi" w:cstheme="minorHAnsi"/>
          <w:noProof/>
          <w:color w:val="000000" w:themeColor="text1"/>
        </w:rPr>
        <w:t>Java, J2EE, JSP, JSF, Servlets, Spring MVC 3.0, Spring Batch, Hibernate 3.0, SOAP Web services, WebSphere Application Server, Agile, SCRUM Methodology, HTML5, CSS3, JavaScript, Anjular JS, Ext JS, Log 4j, Junit, AJAX, JSP, SVN, XML, VXML, Cucumber, Selenium, Unix Shell Scripting, Windows, Maven, and Oracle10g, Unix.</w:t>
      </w:r>
    </w:p>
    <w:p w14:paraId="0A137239" w14:textId="77777777" w:rsidR="00147DEA" w:rsidRPr="005D4863" w:rsidRDefault="00147DEA" w:rsidP="00E84DF4">
      <w:pPr>
        <w:widowControl w:val="0"/>
        <w:autoSpaceDE w:val="0"/>
        <w:autoSpaceDN w:val="0"/>
        <w:adjustRightInd w:val="0"/>
        <w:spacing w:after="0" w:line="240" w:lineRule="auto"/>
        <w:ind w:right="19"/>
        <w:jc w:val="both"/>
        <w:rPr>
          <w:rFonts w:asciiTheme="minorHAnsi" w:hAnsiTheme="minorHAnsi" w:cstheme="minorHAnsi"/>
          <w:noProof/>
          <w:color w:val="000000" w:themeColor="text1"/>
        </w:rPr>
      </w:pPr>
    </w:p>
    <w:p w14:paraId="087E29AC" w14:textId="6F98F0C6" w:rsidR="00675A0E" w:rsidRPr="005D4863" w:rsidRDefault="00147DEA" w:rsidP="00675A0E">
      <w:pPr>
        <w:spacing w:after="0"/>
        <w:jc w:val="both"/>
        <w:rPr>
          <w:rFonts w:asciiTheme="minorHAnsi" w:hAnsiTheme="minorHAnsi" w:cstheme="minorHAnsi"/>
          <w:b/>
          <w:color w:val="000000"/>
        </w:rPr>
      </w:pPr>
      <w:r w:rsidRPr="005D4863">
        <w:rPr>
          <w:rFonts w:asciiTheme="minorHAnsi" w:hAnsiTheme="minorHAnsi" w:cstheme="minorHAnsi"/>
          <w:b/>
          <w:color w:val="000000"/>
        </w:rPr>
        <w:t>Client:</w:t>
      </w:r>
      <w:r w:rsidR="00D57BC5" w:rsidRPr="005D4863">
        <w:rPr>
          <w:rFonts w:asciiTheme="minorHAnsi" w:hAnsiTheme="minorHAnsi" w:cstheme="minorHAnsi"/>
        </w:rPr>
        <w:t xml:space="preserve"> </w:t>
      </w:r>
      <w:r w:rsidR="00D57BC5" w:rsidRPr="005D4863">
        <w:rPr>
          <w:rFonts w:asciiTheme="minorHAnsi" w:hAnsiTheme="minorHAnsi" w:cstheme="minorHAnsi"/>
          <w:b/>
          <w:color w:val="000000"/>
        </w:rPr>
        <w:t>American Financial Group - New York, NY</w:t>
      </w:r>
      <w:r w:rsidRPr="005D4863">
        <w:rPr>
          <w:rFonts w:asciiTheme="minorHAnsi" w:hAnsiTheme="minorHAnsi" w:cstheme="minorHAnsi"/>
          <w:b/>
          <w:color w:val="000000"/>
        </w:rPr>
        <w:t xml:space="preserve"> </w:t>
      </w:r>
      <w:r w:rsidR="00D57BC5" w:rsidRPr="005D4863">
        <w:rPr>
          <w:rFonts w:asciiTheme="minorHAnsi" w:hAnsiTheme="minorHAnsi" w:cstheme="minorHAnsi"/>
          <w:b/>
          <w:color w:val="000000"/>
        </w:rPr>
        <w:t xml:space="preserve">                                         </w:t>
      </w:r>
      <w:r w:rsidR="001E648F" w:rsidRPr="005D4863">
        <w:rPr>
          <w:rFonts w:asciiTheme="minorHAnsi" w:hAnsiTheme="minorHAnsi" w:cstheme="minorHAnsi"/>
          <w:b/>
          <w:color w:val="000000"/>
        </w:rPr>
        <w:t>Jan</w:t>
      </w:r>
      <w:r w:rsidR="00B86864" w:rsidRPr="005D4863">
        <w:rPr>
          <w:rFonts w:asciiTheme="minorHAnsi" w:hAnsiTheme="minorHAnsi" w:cstheme="minorHAnsi"/>
          <w:b/>
          <w:color w:val="000000"/>
        </w:rPr>
        <w:t xml:space="preserve"> </w:t>
      </w:r>
      <w:r w:rsidRPr="005D4863">
        <w:rPr>
          <w:rFonts w:asciiTheme="minorHAnsi" w:hAnsiTheme="minorHAnsi" w:cstheme="minorHAnsi"/>
          <w:b/>
          <w:color w:val="000000"/>
        </w:rPr>
        <w:t>201</w:t>
      </w:r>
      <w:r w:rsidR="001E648F" w:rsidRPr="005D4863">
        <w:rPr>
          <w:rFonts w:asciiTheme="minorHAnsi" w:hAnsiTheme="minorHAnsi" w:cstheme="minorHAnsi"/>
          <w:b/>
          <w:color w:val="000000"/>
        </w:rPr>
        <w:t>6</w:t>
      </w:r>
      <w:r w:rsidR="00EB435C" w:rsidRPr="005D4863">
        <w:rPr>
          <w:rFonts w:asciiTheme="minorHAnsi" w:hAnsiTheme="minorHAnsi" w:cstheme="minorHAnsi"/>
          <w:b/>
          <w:color w:val="000000"/>
        </w:rPr>
        <w:t xml:space="preserve"> </w:t>
      </w:r>
      <w:r w:rsidRPr="005D4863">
        <w:rPr>
          <w:rFonts w:asciiTheme="minorHAnsi" w:hAnsiTheme="minorHAnsi" w:cstheme="minorHAnsi"/>
          <w:b/>
          <w:color w:val="000000"/>
        </w:rPr>
        <w:t xml:space="preserve">- </w:t>
      </w:r>
      <w:r w:rsidR="00B86864" w:rsidRPr="005D4863">
        <w:rPr>
          <w:rFonts w:asciiTheme="minorHAnsi" w:hAnsiTheme="minorHAnsi" w:cstheme="minorHAnsi"/>
          <w:b/>
          <w:color w:val="000000"/>
        </w:rPr>
        <w:t>Ma</w:t>
      </w:r>
      <w:r w:rsidR="001E648F" w:rsidRPr="005D4863">
        <w:rPr>
          <w:rFonts w:asciiTheme="minorHAnsi" w:hAnsiTheme="minorHAnsi" w:cstheme="minorHAnsi"/>
          <w:b/>
          <w:color w:val="000000"/>
        </w:rPr>
        <w:t>y</w:t>
      </w:r>
      <w:r w:rsidRPr="005D4863">
        <w:rPr>
          <w:rFonts w:asciiTheme="minorHAnsi" w:hAnsiTheme="minorHAnsi" w:cstheme="minorHAnsi"/>
          <w:b/>
          <w:color w:val="000000"/>
        </w:rPr>
        <w:t xml:space="preserve"> 201</w:t>
      </w:r>
      <w:r w:rsidR="001E648F" w:rsidRPr="005D4863">
        <w:rPr>
          <w:rFonts w:asciiTheme="minorHAnsi" w:hAnsiTheme="minorHAnsi" w:cstheme="minorHAnsi"/>
          <w:b/>
          <w:color w:val="000000"/>
        </w:rPr>
        <w:t>6</w:t>
      </w:r>
      <w:r w:rsidRPr="005D4863">
        <w:rPr>
          <w:rFonts w:asciiTheme="minorHAnsi" w:hAnsiTheme="minorHAnsi" w:cstheme="minorHAnsi"/>
          <w:b/>
          <w:color w:val="000000"/>
        </w:rPr>
        <w:t xml:space="preserve">                                                                                                                                                                                                                                                 Role:Senior Java developer</w:t>
      </w:r>
    </w:p>
    <w:p w14:paraId="456B4ED3" w14:textId="5F9F9759" w:rsidR="00E84DF4" w:rsidRPr="005D4863" w:rsidRDefault="00675A0E" w:rsidP="00675A0E">
      <w:pPr>
        <w:spacing w:after="0"/>
        <w:jc w:val="both"/>
        <w:rPr>
          <w:rFonts w:asciiTheme="minorHAnsi" w:hAnsiTheme="minorHAnsi" w:cstheme="minorHAnsi"/>
          <w:b/>
          <w:color w:val="000000"/>
        </w:rPr>
      </w:pPr>
      <w:r w:rsidRPr="005D4863">
        <w:rPr>
          <w:rFonts w:asciiTheme="minorHAnsi" w:hAnsiTheme="minorHAnsi" w:cstheme="minorHAnsi"/>
          <w:b/>
          <w:color w:val="000000"/>
        </w:rPr>
        <w:t>R</w:t>
      </w:r>
      <w:r w:rsidR="00156009" w:rsidRPr="005D4863">
        <w:rPr>
          <w:rFonts w:asciiTheme="minorHAnsi" w:hAnsiTheme="minorHAnsi" w:cstheme="minorHAnsi"/>
          <w:b/>
          <w:color w:val="000000"/>
        </w:rPr>
        <w:t>esponsibilities:</w:t>
      </w:r>
    </w:p>
    <w:p w14:paraId="646280F0" w14:textId="27E1BFD3" w:rsidR="00D57BC5" w:rsidRPr="005D4863" w:rsidRDefault="00D57BC5" w:rsidP="009A1EDB">
      <w:pPr>
        <w:pStyle w:val="ListParagraph"/>
        <w:numPr>
          <w:ilvl w:val="0"/>
          <w:numId w:val="36"/>
        </w:numPr>
        <w:spacing w:after="0" w:line="240" w:lineRule="auto"/>
        <w:jc w:val="both"/>
        <w:rPr>
          <w:rFonts w:asciiTheme="minorHAnsi" w:hAnsiTheme="minorHAnsi" w:cstheme="minorHAnsi"/>
          <w:color w:val="000000"/>
        </w:rPr>
      </w:pPr>
      <w:r w:rsidRPr="005D4863">
        <w:rPr>
          <w:rFonts w:asciiTheme="minorHAnsi" w:hAnsiTheme="minorHAnsi" w:cstheme="minorHAnsi"/>
          <w:color w:val="000000"/>
        </w:rPr>
        <w:t xml:space="preserve">Design and developed web application using Struts, Spring, Hibernate, JQuery and AJAX technology. </w:t>
      </w:r>
    </w:p>
    <w:p w14:paraId="31F96D33" w14:textId="56AF84FB" w:rsidR="00D57BC5" w:rsidRPr="005D4863" w:rsidRDefault="00D57BC5" w:rsidP="009A1EDB">
      <w:pPr>
        <w:pStyle w:val="ListParagraph"/>
        <w:numPr>
          <w:ilvl w:val="0"/>
          <w:numId w:val="36"/>
        </w:numPr>
        <w:spacing w:after="0" w:line="240" w:lineRule="auto"/>
        <w:jc w:val="both"/>
        <w:rPr>
          <w:rFonts w:asciiTheme="minorHAnsi" w:hAnsiTheme="minorHAnsi" w:cstheme="minorHAnsi"/>
          <w:color w:val="000000"/>
        </w:rPr>
      </w:pPr>
      <w:r w:rsidRPr="005D4863">
        <w:rPr>
          <w:rFonts w:asciiTheme="minorHAnsi" w:hAnsiTheme="minorHAnsi" w:cstheme="minorHAnsi"/>
          <w:color w:val="000000"/>
        </w:rPr>
        <w:t>Involved in design and development using Java, J2EE, Web 2.0 technologies</w:t>
      </w:r>
      <w:r w:rsidR="009A1EDB" w:rsidRPr="005D4863">
        <w:rPr>
          <w:rFonts w:asciiTheme="minorHAnsi" w:hAnsiTheme="minorHAnsi" w:cstheme="minorHAnsi"/>
          <w:color w:val="000000"/>
        </w:rPr>
        <w:t>.</w:t>
      </w:r>
    </w:p>
    <w:p w14:paraId="48DF1A97" w14:textId="1ACAA565" w:rsidR="00D57BC5" w:rsidRPr="005D4863" w:rsidRDefault="00D57BC5" w:rsidP="009A1EDB">
      <w:pPr>
        <w:pStyle w:val="ListParagraph"/>
        <w:numPr>
          <w:ilvl w:val="0"/>
          <w:numId w:val="36"/>
        </w:numPr>
        <w:spacing w:after="0" w:line="240" w:lineRule="auto"/>
        <w:jc w:val="both"/>
        <w:rPr>
          <w:rFonts w:asciiTheme="minorHAnsi" w:hAnsiTheme="minorHAnsi" w:cstheme="minorHAnsi"/>
          <w:color w:val="000000"/>
        </w:rPr>
      </w:pPr>
      <w:r w:rsidRPr="005D4863">
        <w:rPr>
          <w:rFonts w:asciiTheme="minorHAnsi" w:hAnsiTheme="minorHAnsi" w:cstheme="minorHAnsi"/>
          <w:color w:val="000000"/>
        </w:rPr>
        <w:t>Participated in requirements gathering, analysis, and design and implementation phases</w:t>
      </w:r>
      <w:r w:rsidR="009A1EDB" w:rsidRPr="005D4863">
        <w:rPr>
          <w:rFonts w:asciiTheme="minorHAnsi" w:hAnsiTheme="minorHAnsi" w:cstheme="minorHAnsi"/>
          <w:color w:val="000000"/>
        </w:rPr>
        <w:t>.</w:t>
      </w:r>
      <w:r w:rsidRPr="005D4863">
        <w:rPr>
          <w:rFonts w:asciiTheme="minorHAnsi" w:hAnsiTheme="minorHAnsi" w:cstheme="minorHAnsi"/>
          <w:color w:val="000000"/>
        </w:rPr>
        <w:t xml:space="preserve"> </w:t>
      </w:r>
    </w:p>
    <w:p w14:paraId="320BDD43" w14:textId="1D143E92" w:rsidR="00D57BC5" w:rsidRPr="005D4863" w:rsidRDefault="00D57BC5" w:rsidP="009A1EDB">
      <w:pPr>
        <w:pStyle w:val="ListParagraph"/>
        <w:numPr>
          <w:ilvl w:val="0"/>
          <w:numId w:val="36"/>
        </w:numPr>
        <w:spacing w:after="0" w:line="240" w:lineRule="auto"/>
        <w:jc w:val="both"/>
        <w:rPr>
          <w:rFonts w:asciiTheme="minorHAnsi" w:hAnsiTheme="minorHAnsi" w:cstheme="minorHAnsi"/>
          <w:color w:val="000000"/>
        </w:rPr>
      </w:pPr>
      <w:r w:rsidRPr="005D4863">
        <w:rPr>
          <w:rFonts w:asciiTheme="minorHAnsi" w:hAnsiTheme="minorHAnsi" w:cstheme="minorHAnsi"/>
          <w:color w:val="000000"/>
        </w:rPr>
        <w:t xml:space="preserve">Currently working on developing Customer and Agent versions of IPS. </w:t>
      </w:r>
    </w:p>
    <w:p w14:paraId="0C3414FB" w14:textId="70C6EEF8" w:rsidR="00D57BC5" w:rsidRPr="005D4863" w:rsidRDefault="00D57BC5" w:rsidP="009A1EDB">
      <w:pPr>
        <w:pStyle w:val="ListParagraph"/>
        <w:numPr>
          <w:ilvl w:val="0"/>
          <w:numId w:val="36"/>
        </w:numPr>
        <w:spacing w:after="0" w:line="240" w:lineRule="auto"/>
        <w:jc w:val="both"/>
        <w:rPr>
          <w:rFonts w:asciiTheme="minorHAnsi" w:hAnsiTheme="minorHAnsi" w:cstheme="minorHAnsi"/>
          <w:color w:val="000000"/>
        </w:rPr>
      </w:pPr>
      <w:r w:rsidRPr="005D4863">
        <w:rPr>
          <w:rFonts w:asciiTheme="minorHAnsi" w:hAnsiTheme="minorHAnsi" w:cstheme="minorHAnsi"/>
          <w:color w:val="000000"/>
        </w:rPr>
        <w:t>Involved in developing of presentation, domain and data source layers</w:t>
      </w:r>
      <w:r w:rsidR="009A1EDB" w:rsidRPr="005D4863">
        <w:rPr>
          <w:rFonts w:asciiTheme="minorHAnsi" w:hAnsiTheme="minorHAnsi" w:cstheme="minorHAnsi"/>
          <w:color w:val="000000"/>
        </w:rPr>
        <w:t>.</w:t>
      </w:r>
    </w:p>
    <w:p w14:paraId="45159928" w14:textId="250C0FC8" w:rsidR="00D57BC5" w:rsidRPr="005D4863" w:rsidRDefault="00D57BC5" w:rsidP="009A1EDB">
      <w:pPr>
        <w:pStyle w:val="ListParagraph"/>
        <w:numPr>
          <w:ilvl w:val="0"/>
          <w:numId w:val="36"/>
        </w:numPr>
        <w:spacing w:after="0" w:line="240" w:lineRule="auto"/>
        <w:jc w:val="both"/>
        <w:rPr>
          <w:rFonts w:asciiTheme="minorHAnsi" w:hAnsiTheme="minorHAnsi" w:cstheme="minorHAnsi"/>
          <w:color w:val="000000"/>
        </w:rPr>
      </w:pPr>
      <w:r w:rsidRPr="005D4863">
        <w:rPr>
          <w:rFonts w:asciiTheme="minorHAnsi" w:hAnsiTheme="minorHAnsi" w:cstheme="minorHAnsi"/>
          <w:color w:val="000000"/>
        </w:rPr>
        <w:t xml:space="preserve">Involved in the development of web services and web service clients using Axis2. </w:t>
      </w:r>
    </w:p>
    <w:p w14:paraId="68A1614E" w14:textId="42F71A4C" w:rsidR="00D57BC5" w:rsidRPr="005D4863" w:rsidRDefault="00D57BC5" w:rsidP="009A1EDB">
      <w:pPr>
        <w:pStyle w:val="ListParagraph"/>
        <w:numPr>
          <w:ilvl w:val="0"/>
          <w:numId w:val="36"/>
        </w:numPr>
        <w:spacing w:after="0" w:line="240" w:lineRule="auto"/>
        <w:jc w:val="both"/>
        <w:rPr>
          <w:rFonts w:asciiTheme="minorHAnsi" w:hAnsiTheme="minorHAnsi" w:cstheme="minorHAnsi"/>
          <w:color w:val="000000"/>
        </w:rPr>
      </w:pPr>
      <w:r w:rsidRPr="005D4863">
        <w:rPr>
          <w:rFonts w:asciiTheme="minorHAnsi" w:hAnsiTheme="minorHAnsi" w:cstheme="minorHAnsi"/>
          <w:color w:val="000000"/>
        </w:rPr>
        <w:t xml:space="preserve">Involved in the development of .Net web service clients for allowing Endorsement on the Auto Insurance Policies. </w:t>
      </w:r>
    </w:p>
    <w:p w14:paraId="121EDC02" w14:textId="1CA39991" w:rsidR="00D57BC5" w:rsidRPr="005D4863" w:rsidRDefault="00D57BC5" w:rsidP="009A1EDB">
      <w:pPr>
        <w:pStyle w:val="ListParagraph"/>
        <w:numPr>
          <w:ilvl w:val="0"/>
          <w:numId w:val="36"/>
        </w:numPr>
        <w:spacing w:after="0" w:line="240" w:lineRule="auto"/>
        <w:jc w:val="both"/>
        <w:rPr>
          <w:rFonts w:asciiTheme="minorHAnsi" w:hAnsiTheme="minorHAnsi" w:cstheme="minorHAnsi"/>
          <w:color w:val="000000"/>
        </w:rPr>
      </w:pPr>
      <w:r w:rsidRPr="005D4863">
        <w:rPr>
          <w:rFonts w:asciiTheme="minorHAnsi" w:hAnsiTheme="minorHAnsi" w:cstheme="minorHAnsi"/>
          <w:color w:val="000000"/>
        </w:rPr>
        <w:t xml:space="preserve">Designed and developed application using JSP Custom Tags, Struts tags &amp; JSTL tag libraries. </w:t>
      </w:r>
    </w:p>
    <w:p w14:paraId="3114F7AA" w14:textId="4792273B" w:rsidR="00155CF9" w:rsidRPr="005D4863" w:rsidRDefault="00D57BC5" w:rsidP="009A1EDB">
      <w:pPr>
        <w:pStyle w:val="ListParagraph"/>
        <w:numPr>
          <w:ilvl w:val="0"/>
          <w:numId w:val="36"/>
        </w:numPr>
        <w:spacing w:after="0" w:line="240" w:lineRule="auto"/>
        <w:jc w:val="both"/>
        <w:rPr>
          <w:rFonts w:asciiTheme="minorHAnsi" w:hAnsiTheme="minorHAnsi" w:cstheme="minorHAnsi"/>
          <w:color w:val="000000"/>
        </w:rPr>
      </w:pPr>
      <w:r w:rsidRPr="005D4863">
        <w:rPr>
          <w:rFonts w:asciiTheme="minorHAnsi" w:hAnsiTheme="minorHAnsi" w:cstheme="minorHAnsi"/>
          <w:color w:val="000000"/>
        </w:rPr>
        <w:t xml:space="preserve">Implemented SOA architecture for different applications to exchange data for business process. </w:t>
      </w:r>
    </w:p>
    <w:p w14:paraId="051525D0" w14:textId="105A4CCF" w:rsidR="00D57BC5" w:rsidRPr="005D4863" w:rsidRDefault="00D57BC5" w:rsidP="009A1EDB">
      <w:pPr>
        <w:pStyle w:val="ListParagraph"/>
        <w:numPr>
          <w:ilvl w:val="0"/>
          <w:numId w:val="36"/>
        </w:numPr>
        <w:spacing w:after="0" w:line="240" w:lineRule="auto"/>
        <w:jc w:val="both"/>
        <w:rPr>
          <w:rFonts w:asciiTheme="minorHAnsi" w:hAnsiTheme="minorHAnsi" w:cstheme="minorHAnsi"/>
          <w:color w:val="000000"/>
        </w:rPr>
      </w:pPr>
      <w:r w:rsidRPr="005D4863">
        <w:rPr>
          <w:rFonts w:asciiTheme="minorHAnsi" w:hAnsiTheme="minorHAnsi" w:cstheme="minorHAnsi"/>
          <w:color w:val="000000"/>
        </w:rPr>
        <w:t>Developed front end UI using Java, JSP, Servlets, HTML, JQuery and Dojo</w:t>
      </w:r>
      <w:r w:rsidR="00155CF9" w:rsidRPr="005D4863">
        <w:rPr>
          <w:rFonts w:asciiTheme="minorHAnsi" w:hAnsiTheme="minorHAnsi" w:cstheme="minorHAnsi"/>
          <w:color w:val="000000"/>
        </w:rPr>
        <w:t xml:space="preserve"> components.</w:t>
      </w:r>
    </w:p>
    <w:p w14:paraId="17585FDA" w14:textId="70187099" w:rsidR="00D57BC5" w:rsidRPr="005D4863" w:rsidRDefault="00D57BC5" w:rsidP="009A1EDB">
      <w:pPr>
        <w:pStyle w:val="ListParagraph"/>
        <w:numPr>
          <w:ilvl w:val="0"/>
          <w:numId w:val="36"/>
        </w:numPr>
        <w:spacing w:after="0" w:line="240" w:lineRule="auto"/>
        <w:jc w:val="both"/>
        <w:rPr>
          <w:rFonts w:asciiTheme="minorHAnsi" w:hAnsiTheme="minorHAnsi" w:cstheme="minorHAnsi"/>
          <w:color w:val="000000"/>
        </w:rPr>
      </w:pPr>
      <w:r w:rsidRPr="005D4863">
        <w:rPr>
          <w:rFonts w:asciiTheme="minorHAnsi" w:hAnsiTheme="minorHAnsi" w:cstheme="minorHAnsi"/>
          <w:color w:val="000000"/>
        </w:rPr>
        <w:t xml:space="preserve">Designed and developed a tracking application for monitoring the live status of the customer service representatives. </w:t>
      </w:r>
    </w:p>
    <w:p w14:paraId="1BB5EB1D" w14:textId="432B6060" w:rsidR="009A1EDB" w:rsidRPr="005D4863" w:rsidRDefault="00D57BC5" w:rsidP="009A1EDB">
      <w:pPr>
        <w:pStyle w:val="ListParagraph"/>
        <w:numPr>
          <w:ilvl w:val="0"/>
          <w:numId w:val="36"/>
        </w:numPr>
        <w:spacing w:after="0" w:line="240" w:lineRule="auto"/>
        <w:jc w:val="both"/>
        <w:rPr>
          <w:rFonts w:asciiTheme="minorHAnsi" w:hAnsiTheme="minorHAnsi" w:cstheme="minorHAnsi"/>
          <w:color w:val="000000"/>
        </w:rPr>
      </w:pPr>
      <w:r w:rsidRPr="005D4863">
        <w:rPr>
          <w:rFonts w:asciiTheme="minorHAnsi" w:hAnsiTheme="minorHAnsi" w:cstheme="minorHAnsi"/>
          <w:color w:val="000000"/>
        </w:rPr>
        <w:t>Developed the backend programming for validating policy number from IVR and sending the policy data to IVR.</w:t>
      </w:r>
    </w:p>
    <w:p w14:paraId="2AC20DA8" w14:textId="6EE0E3B3" w:rsidR="00D57BC5" w:rsidRPr="005D4863" w:rsidRDefault="00D57BC5" w:rsidP="009A1EDB">
      <w:pPr>
        <w:pStyle w:val="ListParagraph"/>
        <w:numPr>
          <w:ilvl w:val="0"/>
          <w:numId w:val="43"/>
        </w:numPr>
        <w:spacing w:after="0" w:line="240" w:lineRule="auto"/>
        <w:jc w:val="both"/>
        <w:rPr>
          <w:rFonts w:asciiTheme="minorHAnsi" w:hAnsiTheme="minorHAnsi" w:cstheme="minorHAnsi"/>
          <w:color w:val="000000"/>
        </w:rPr>
      </w:pPr>
      <w:r w:rsidRPr="005D4863">
        <w:rPr>
          <w:rFonts w:asciiTheme="minorHAnsi" w:hAnsiTheme="minorHAnsi" w:cstheme="minorHAnsi"/>
          <w:color w:val="000000"/>
        </w:rPr>
        <w:t xml:space="preserve">Involved in developing and upgrading web based application to schedule the Customer </w:t>
      </w:r>
      <w:r w:rsidR="00C96244" w:rsidRPr="005D4863">
        <w:rPr>
          <w:rFonts w:asciiTheme="minorHAnsi" w:hAnsiTheme="minorHAnsi" w:cstheme="minorHAnsi"/>
          <w:color w:val="000000"/>
        </w:rPr>
        <w:t xml:space="preserve">service representatives duties </w:t>
      </w:r>
      <w:r w:rsidR="00155CF9" w:rsidRPr="005D4863">
        <w:rPr>
          <w:rFonts w:asciiTheme="minorHAnsi" w:hAnsiTheme="minorHAnsi" w:cstheme="minorHAnsi"/>
          <w:color w:val="000000"/>
        </w:rPr>
        <w:t xml:space="preserve"> </w:t>
      </w:r>
      <w:r w:rsidRPr="005D4863">
        <w:rPr>
          <w:rFonts w:asciiTheme="minorHAnsi" w:hAnsiTheme="minorHAnsi" w:cstheme="minorHAnsi"/>
          <w:color w:val="000000"/>
        </w:rPr>
        <w:t>and</w:t>
      </w:r>
      <w:r w:rsidR="00155CF9" w:rsidRPr="005D4863">
        <w:rPr>
          <w:rFonts w:asciiTheme="minorHAnsi" w:hAnsiTheme="minorHAnsi" w:cstheme="minorHAnsi"/>
          <w:color w:val="000000"/>
        </w:rPr>
        <w:t xml:space="preserve"> </w:t>
      </w:r>
      <w:r w:rsidRPr="005D4863">
        <w:rPr>
          <w:rFonts w:asciiTheme="minorHAnsi" w:hAnsiTheme="minorHAnsi" w:cstheme="minorHAnsi"/>
          <w:color w:val="000000"/>
        </w:rPr>
        <w:t xml:space="preserve">task. This module uses the Genesys Platform Management API. </w:t>
      </w:r>
    </w:p>
    <w:p w14:paraId="7192B694" w14:textId="5341A3CF" w:rsidR="00D57BC5" w:rsidRPr="005D4863" w:rsidRDefault="00D57BC5" w:rsidP="009A1EDB">
      <w:pPr>
        <w:pStyle w:val="ListParagraph"/>
        <w:numPr>
          <w:ilvl w:val="0"/>
          <w:numId w:val="43"/>
        </w:numPr>
        <w:spacing w:after="0" w:line="240" w:lineRule="auto"/>
        <w:jc w:val="both"/>
        <w:rPr>
          <w:rFonts w:asciiTheme="minorHAnsi" w:hAnsiTheme="minorHAnsi" w:cstheme="minorHAnsi"/>
          <w:color w:val="000000"/>
        </w:rPr>
      </w:pPr>
      <w:r w:rsidRPr="005D4863">
        <w:rPr>
          <w:rFonts w:asciiTheme="minorHAnsi" w:hAnsiTheme="minorHAnsi" w:cstheme="minorHAnsi"/>
          <w:color w:val="000000"/>
        </w:rPr>
        <w:t>Worked on J2EE webservices to provide access to Infinity data sources</w:t>
      </w:r>
      <w:r w:rsidR="009A1EDB" w:rsidRPr="005D4863">
        <w:rPr>
          <w:rFonts w:asciiTheme="minorHAnsi" w:hAnsiTheme="minorHAnsi" w:cstheme="minorHAnsi"/>
          <w:color w:val="000000"/>
        </w:rPr>
        <w:t>.</w:t>
      </w:r>
    </w:p>
    <w:p w14:paraId="24732FB9" w14:textId="0C78F705" w:rsidR="00D57BC5" w:rsidRPr="005D4863" w:rsidRDefault="00D57BC5" w:rsidP="009A1EDB">
      <w:pPr>
        <w:pStyle w:val="ListParagraph"/>
        <w:numPr>
          <w:ilvl w:val="0"/>
          <w:numId w:val="43"/>
        </w:numPr>
        <w:spacing w:after="0" w:line="240" w:lineRule="auto"/>
        <w:jc w:val="both"/>
        <w:rPr>
          <w:rFonts w:asciiTheme="minorHAnsi" w:hAnsiTheme="minorHAnsi" w:cstheme="minorHAnsi"/>
          <w:color w:val="000000"/>
        </w:rPr>
      </w:pPr>
      <w:r w:rsidRPr="005D4863">
        <w:rPr>
          <w:rFonts w:asciiTheme="minorHAnsi" w:hAnsiTheme="minorHAnsi" w:cstheme="minorHAnsi"/>
          <w:color w:val="000000"/>
        </w:rPr>
        <w:t>Worked on adopters in IPS to send to/collect data from Genesys environment</w:t>
      </w:r>
      <w:r w:rsidR="009A1EDB" w:rsidRPr="005D4863">
        <w:rPr>
          <w:rFonts w:asciiTheme="minorHAnsi" w:hAnsiTheme="minorHAnsi" w:cstheme="minorHAnsi"/>
          <w:color w:val="000000"/>
        </w:rPr>
        <w:t>.</w:t>
      </w:r>
    </w:p>
    <w:p w14:paraId="6753CECA" w14:textId="45B3A030" w:rsidR="00D57BC5" w:rsidRPr="005D4863" w:rsidRDefault="00D57BC5" w:rsidP="009A1EDB">
      <w:pPr>
        <w:pStyle w:val="ListParagraph"/>
        <w:numPr>
          <w:ilvl w:val="0"/>
          <w:numId w:val="43"/>
        </w:numPr>
        <w:spacing w:after="120" w:line="240" w:lineRule="auto"/>
        <w:jc w:val="both"/>
        <w:rPr>
          <w:rFonts w:asciiTheme="minorHAnsi" w:hAnsiTheme="minorHAnsi" w:cstheme="minorHAnsi"/>
          <w:color w:val="000000"/>
        </w:rPr>
      </w:pPr>
      <w:r w:rsidRPr="005D4863">
        <w:rPr>
          <w:rFonts w:asciiTheme="minorHAnsi" w:hAnsiTheme="minorHAnsi" w:cstheme="minorHAnsi"/>
          <w:color w:val="000000"/>
        </w:rPr>
        <w:t xml:space="preserve">Worked on setting on the server level resources like JDBC connection pools, JMStopic/queue resources. </w:t>
      </w:r>
    </w:p>
    <w:p w14:paraId="52BC3EC4" w14:textId="3C351AC0" w:rsidR="007E5998" w:rsidRPr="005D4863" w:rsidRDefault="00147DEA" w:rsidP="005D4863">
      <w:pPr>
        <w:jc w:val="both"/>
        <w:rPr>
          <w:rFonts w:asciiTheme="minorHAnsi" w:hAnsiTheme="minorHAnsi" w:cstheme="minorHAnsi"/>
          <w:color w:val="000000"/>
        </w:rPr>
      </w:pPr>
      <w:r w:rsidRPr="005D4863">
        <w:rPr>
          <w:rFonts w:asciiTheme="minorHAnsi" w:hAnsiTheme="minorHAnsi" w:cstheme="minorHAnsi"/>
          <w:b/>
          <w:color w:val="000000"/>
        </w:rPr>
        <w:t>Environment:</w:t>
      </w:r>
      <w:r w:rsidRPr="005D4863">
        <w:rPr>
          <w:rFonts w:asciiTheme="minorHAnsi" w:hAnsiTheme="minorHAnsi" w:cstheme="minorHAnsi"/>
          <w:color w:val="000000"/>
        </w:rPr>
        <w:t xml:space="preserve"> J2EE, JSF 1.2, SSL, Node.js, Spring 2.5, XML, MS SQL Server 2008, Web sphere, SOA, SOAP-UI, WSDL 1.1, SAX, JavaScript, IBM WebSphere 6.1, HTML,AngularJS, Oracle11g/10g, JNDI, CVS 1.1.</w:t>
      </w:r>
    </w:p>
    <w:p w14:paraId="05A4A5A6" w14:textId="2313F04E" w:rsidR="00A02456" w:rsidRPr="005D4863" w:rsidRDefault="00A02456" w:rsidP="00A02456">
      <w:pPr>
        <w:widowControl w:val="0"/>
        <w:autoSpaceDE w:val="0"/>
        <w:autoSpaceDN w:val="0"/>
        <w:adjustRightInd w:val="0"/>
        <w:spacing w:after="0" w:line="240" w:lineRule="auto"/>
        <w:ind w:right="19"/>
        <w:jc w:val="both"/>
        <w:rPr>
          <w:rFonts w:asciiTheme="minorHAnsi" w:hAnsiTheme="minorHAnsi" w:cstheme="minorHAnsi"/>
          <w:b/>
          <w:noProof/>
          <w:color w:val="000000" w:themeColor="text1"/>
        </w:rPr>
      </w:pPr>
      <w:r w:rsidRPr="005D4863">
        <w:rPr>
          <w:rFonts w:asciiTheme="minorHAnsi" w:hAnsiTheme="minorHAnsi" w:cstheme="minorHAnsi"/>
          <w:b/>
          <w:noProof/>
          <w:color w:val="000000" w:themeColor="text1"/>
        </w:rPr>
        <w:t xml:space="preserve">Client: HSBC Bangalore, India </w:t>
      </w:r>
      <w:r w:rsidR="00A11708" w:rsidRPr="005D4863">
        <w:rPr>
          <w:rFonts w:asciiTheme="minorHAnsi" w:hAnsiTheme="minorHAnsi" w:cstheme="minorHAnsi"/>
          <w:b/>
          <w:noProof/>
          <w:color w:val="000000" w:themeColor="text1"/>
        </w:rPr>
        <w:t xml:space="preserve">                                                                  </w:t>
      </w:r>
      <w:r w:rsidR="005D4863">
        <w:rPr>
          <w:rFonts w:asciiTheme="minorHAnsi" w:hAnsiTheme="minorHAnsi" w:cstheme="minorHAnsi"/>
          <w:b/>
          <w:noProof/>
          <w:color w:val="000000" w:themeColor="text1"/>
        </w:rPr>
        <w:t xml:space="preserve">                   </w:t>
      </w:r>
      <w:r w:rsidR="00A11708" w:rsidRPr="005D4863">
        <w:rPr>
          <w:rFonts w:asciiTheme="minorHAnsi" w:hAnsiTheme="minorHAnsi" w:cstheme="minorHAnsi"/>
          <w:b/>
          <w:noProof/>
          <w:color w:val="000000" w:themeColor="text1"/>
        </w:rPr>
        <w:t>June 201</w:t>
      </w:r>
      <w:r w:rsidR="001E648F" w:rsidRPr="005D4863">
        <w:rPr>
          <w:rFonts w:asciiTheme="minorHAnsi" w:hAnsiTheme="minorHAnsi" w:cstheme="minorHAnsi"/>
          <w:b/>
          <w:noProof/>
          <w:color w:val="000000" w:themeColor="text1"/>
        </w:rPr>
        <w:t>3</w:t>
      </w:r>
      <w:r w:rsidR="00A11708" w:rsidRPr="005D4863">
        <w:rPr>
          <w:rFonts w:asciiTheme="minorHAnsi" w:hAnsiTheme="minorHAnsi" w:cstheme="minorHAnsi"/>
          <w:b/>
          <w:noProof/>
          <w:color w:val="000000" w:themeColor="text1"/>
        </w:rPr>
        <w:t xml:space="preserve"> -  </w:t>
      </w:r>
      <w:r w:rsidR="001E648F" w:rsidRPr="005D4863">
        <w:rPr>
          <w:rFonts w:asciiTheme="minorHAnsi" w:hAnsiTheme="minorHAnsi" w:cstheme="minorHAnsi"/>
          <w:b/>
          <w:noProof/>
          <w:color w:val="000000" w:themeColor="text1"/>
        </w:rPr>
        <w:t>July</w:t>
      </w:r>
      <w:r w:rsidR="00A11708" w:rsidRPr="005D4863">
        <w:rPr>
          <w:rFonts w:asciiTheme="minorHAnsi" w:hAnsiTheme="minorHAnsi" w:cstheme="minorHAnsi"/>
          <w:b/>
          <w:noProof/>
          <w:color w:val="000000" w:themeColor="text1"/>
        </w:rPr>
        <w:t xml:space="preserve"> 201</w:t>
      </w:r>
      <w:r w:rsidR="001E648F" w:rsidRPr="005D4863">
        <w:rPr>
          <w:rFonts w:asciiTheme="minorHAnsi" w:hAnsiTheme="minorHAnsi" w:cstheme="minorHAnsi"/>
          <w:b/>
          <w:noProof/>
          <w:color w:val="000000" w:themeColor="text1"/>
        </w:rPr>
        <w:t>5</w:t>
      </w:r>
    </w:p>
    <w:p w14:paraId="187371C0" w14:textId="77777777" w:rsidR="00A02456" w:rsidRPr="005D4863" w:rsidRDefault="00A02456" w:rsidP="00A02456">
      <w:pPr>
        <w:widowControl w:val="0"/>
        <w:autoSpaceDE w:val="0"/>
        <w:autoSpaceDN w:val="0"/>
        <w:adjustRightInd w:val="0"/>
        <w:spacing w:after="0" w:line="240" w:lineRule="auto"/>
        <w:ind w:right="19"/>
        <w:jc w:val="both"/>
        <w:rPr>
          <w:rFonts w:asciiTheme="minorHAnsi" w:hAnsiTheme="minorHAnsi" w:cstheme="minorHAnsi"/>
          <w:b/>
          <w:noProof/>
          <w:color w:val="000000" w:themeColor="text1"/>
        </w:rPr>
      </w:pPr>
      <w:r w:rsidRPr="005D4863">
        <w:rPr>
          <w:rFonts w:asciiTheme="minorHAnsi" w:hAnsiTheme="minorHAnsi" w:cstheme="minorHAnsi"/>
          <w:b/>
          <w:noProof/>
          <w:color w:val="000000" w:themeColor="text1"/>
        </w:rPr>
        <w:t>Role: Java Developer</w:t>
      </w:r>
    </w:p>
    <w:p w14:paraId="73398864" w14:textId="77777777" w:rsidR="00A02456" w:rsidRPr="005D4863" w:rsidRDefault="00A02456" w:rsidP="00A02456">
      <w:pPr>
        <w:widowControl w:val="0"/>
        <w:autoSpaceDE w:val="0"/>
        <w:autoSpaceDN w:val="0"/>
        <w:adjustRightInd w:val="0"/>
        <w:spacing w:after="0" w:line="240" w:lineRule="auto"/>
        <w:ind w:right="19"/>
        <w:jc w:val="both"/>
        <w:rPr>
          <w:rFonts w:asciiTheme="minorHAnsi" w:hAnsiTheme="minorHAnsi" w:cstheme="minorHAnsi"/>
          <w:b/>
          <w:noProof/>
          <w:color w:val="000000" w:themeColor="text1"/>
        </w:rPr>
      </w:pPr>
      <w:r w:rsidRPr="005D4863">
        <w:rPr>
          <w:rFonts w:asciiTheme="minorHAnsi" w:hAnsiTheme="minorHAnsi" w:cstheme="minorHAnsi"/>
          <w:b/>
          <w:noProof/>
          <w:color w:val="000000" w:themeColor="text1"/>
        </w:rPr>
        <w:t>Responsibilities:</w:t>
      </w:r>
    </w:p>
    <w:p w14:paraId="01326416" w14:textId="257F654E" w:rsidR="00A02456" w:rsidRPr="005D4863" w:rsidRDefault="00A02456" w:rsidP="00A02456">
      <w:pPr>
        <w:pStyle w:val="ListParagraph"/>
        <w:widowControl w:val="0"/>
        <w:numPr>
          <w:ilvl w:val="0"/>
          <w:numId w:val="48"/>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Involved in Software Development Life Cycle (SDLC) starting from Analysis of Design,</w:t>
      </w:r>
    </w:p>
    <w:p w14:paraId="053647EF" w14:textId="77777777"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programming, Test Cases, Implementing and Production support of the application.</w:t>
      </w:r>
    </w:p>
    <w:p w14:paraId="5148066D" w14:textId="0133D00D"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Involved in all phases of the end-to-end implementation project- requirements gathering, analysis and design, development, testing and debugging.</w:t>
      </w:r>
    </w:p>
    <w:p w14:paraId="43D67273" w14:textId="27E58710"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Actively participated in the daily SCRUM meetings and weekly meetings to produce quality deliverables within time.</w:t>
      </w:r>
    </w:p>
    <w:p w14:paraId="119C8C59" w14:textId="1B0DD9BA"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Used JDK 1.6 which was packaged bundled with Net Beans IDE. I used Net Beans GUI environment to develop Java applications, including tools for version control and debugging.</w:t>
      </w:r>
    </w:p>
    <w:p w14:paraId="2BE6CBC1" w14:textId="44FDF53F"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 xml:space="preserve">Developed data access layer and components using iBATIS and JPA/Hibernate frameworks </w:t>
      </w:r>
      <w:r w:rsidRPr="005D4863">
        <w:rPr>
          <w:rFonts w:asciiTheme="minorHAnsi" w:hAnsiTheme="minorHAnsi" w:cstheme="minorHAnsi"/>
          <w:noProof/>
          <w:color w:val="000000" w:themeColor="text1"/>
        </w:rPr>
        <w:lastRenderedPageBreak/>
        <w:t>with spring framework support for object persistence to DB2 v10.</w:t>
      </w:r>
    </w:p>
    <w:p w14:paraId="502366AE" w14:textId="5C965486"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Worked on JSPs, Controllers and Business Layer using Spring Framework.</w:t>
      </w:r>
    </w:p>
    <w:p w14:paraId="79270A8F" w14:textId="26A4A5AB"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Successfully worked on JMS using Message Driven Beans (MDBs).</w:t>
      </w:r>
    </w:p>
    <w:p w14:paraId="776AE285" w14:textId="486493F5"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Built the Web application using Spring MVC and implemented Spring Web-Flow for controlled page navigation.</w:t>
      </w:r>
    </w:p>
    <w:p w14:paraId="229E0E96" w14:textId="3517DF14"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Used Spring MVC Framework to develop the application by implementing the controller, Services classes.</w:t>
      </w:r>
    </w:p>
    <w:p w14:paraId="24A255E1" w14:textId="32142EE9"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Configured the View Resolver to prefix or/and suffix in the spring configuration file.</w:t>
      </w:r>
    </w:p>
    <w:p w14:paraId="02C553DC" w14:textId="08B67C4B"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Design and development of the business using spring and Hibernate, integrated Hibernate</w:t>
      </w:r>
    </w:p>
    <w:p w14:paraId="672EDE76" w14:textId="77777777"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with Spring ORM for database mapping.</w:t>
      </w:r>
    </w:p>
    <w:p w14:paraId="0C192FE9" w14:textId="04119629"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Wrote Web Services using SOAP for sending and getting data.</w:t>
      </w:r>
    </w:p>
    <w:p w14:paraId="3D4FBC5C" w14:textId="422AFD05"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Implemented SOAP Webservices using JAX-WS.</w:t>
      </w:r>
    </w:p>
    <w:p w14:paraId="36F9F089" w14:textId="6F222A81"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Worked on Backbone Js to structure the client-side applications.</w:t>
      </w:r>
    </w:p>
    <w:p w14:paraId="2D8D8CD1" w14:textId="58A7EC1F"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Used AngularJS for user interface development and integration with backend.</w:t>
      </w:r>
    </w:p>
    <w:p w14:paraId="3C45935B" w14:textId="646AD3CA"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Developed the presentation layer (UI) using JSP, JSTL, HTML, CSS and client validations using JavaScript and AngularJS.</w:t>
      </w:r>
    </w:p>
    <w:p w14:paraId="5432E6AB" w14:textId="29695A3C"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Implemented AJAX technology using AngularJS for frontend development.</w:t>
      </w:r>
    </w:p>
    <w:p w14:paraId="7AD19869" w14:textId="34B47B8D"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Gathered and analyzed user requirements and translated them into system solutions using Rational Rose (UML).</w:t>
      </w:r>
    </w:p>
    <w:p w14:paraId="55D0F698" w14:textId="78696346"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Used JSP, JavaScript, AJAX, jQuery to develop the front end.</w:t>
      </w:r>
    </w:p>
    <w:p w14:paraId="72F46457" w14:textId="65D2086E"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Implemented persistence layer using JDBC template that use POJO classes to represent persistent database tables.</w:t>
      </w:r>
    </w:p>
    <w:p w14:paraId="1C0127B5" w14:textId="57C98629"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Wrote stored Procedures, Functions, Triggers, and Cursors in PL/SQL for efficient interaction with database.</w:t>
      </w:r>
    </w:p>
    <w:p w14:paraId="735D15D4" w14:textId="342D7BBA"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Worked on fixing bugs reported by business layer, analyzed and debugged existing code</w:t>
      </w:r>
    </w:p>
    <w:p w14:paraId="551B665E" w14:textId="77777777"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written in JSP, JavaScript, JSTL, DOJO and used JSF layout for View of MVC.</w:t>
      </w:r>
    </w:p>
    <w:p w14:paraId="1B26DA7F" w14:textId="69251A21"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Used RESTful web services for sending and getting data from different application using SOAP messages.</w:t>
      </w:r>
    </w:p>
    <w:p w14:paraId="5561495B" w14:textId="7DC9E128"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Handled Java multi-threading part in back-end component, one thread will be running for each user, which serves that user.</w:t>
      </w:r>
    </w:p>
    <w:p w14:paraId="383546EE" w14:textId="0766B24F"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Experience in developing inter-operable components using Service Oriented Architecture SOA.</w:t>
      </w:r>
    </w:p>
    <w:p w14:paraId="6E3EC92D" w14:textId="602EBF84"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Used XSLT transformation components to convert data from XML to HTML5 and DOM API for parsing XML.</w:t>
      </w:r>
    </w:p>
    <w:p w14:paraId="726F9E08" w14:textId="4811CEFE"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Designed Schemas for XML and used SAX parser to parse the XML documents.</w:t>
      </w:r>
    </w:p>
    <w:p w14:paraId="2CD86725" w14:textId="2AB6C524"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Involved in creation and deployment of Enterprise Application on WebSphere Application Server8.0.</w:t>
      </w:r>
    </w:p>
    <w:p w14:paraId="04F9CFC3" w14:textId="427CAC1B"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Worked on queries and stored procedures on Oracle using SQL Navigator.</w:t>
      </w:r>
    </w:p>
    <w:p w14:paraId="7EA40CBB" w14:textId="001548FE"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Make necessary changes to add new products/fields information in Application.</w:t>
      </w:r>
    </w:p>
    <w:p w14:paraId="7689582B" w14:textId="5E62ABD5"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Involved in using JMS Queues and JMS Topics for one-to-one and one-to-many</w:t>
      </w:r>
    </w:p>
    <w:p w14:paraId="0E085BBE" w14:textId="77777777"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communication in the application.</w:t>
      </w:r>
    </w:p>
    <w:p w14:paraId="71B42DB6" w14:textId="7D5410A3" w:rsidR="00A02456" w:rsidRPr="005D4863" w:rsidRDefault="00A02456" w:rsidP="00A02456">
      <w:pPr>
        <w:pStyle w:val="ListParagraph"/>
        <w:widowControl w:val="0"/>
        <w:numPr>
          <w:ilvl w:val="0"/>
          <w:numId w:val="49"/>
        </w:numPr>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Worked with JUnit framework for writing JUnit tests and integration tests.</w:t>
      </w:r>
    </w:p>
    <w:p w14:paraId="284A86F8" w14:textId="77777777" w:rsidR="00A02456" w:rsidRPr="005D4863" w:rsidRDefault="00A02456" w:rsidP="00A02456">
      <w:pPr>
        <w:widowControl w:val="0"/>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b/>
          <w:noProof/>
          <w:color w:val="000000" w:themeColor="text1"/>
        </w:rPr>
        <w:t>Environment:</w:t>
      </w:r>
      <w:r w:rsidRPr="005D4863">
        <w:rPr>
          <w:rFonts w:asciiTheme="minorHAnsi" w:hAnsiTheme="minorHAnsi" w:cstheme="minorHAnsi"/>
          <w:noProof/>
          <w:color w:val="000000" w:themeColor="text1"/>
        </w:rPr>
        <w:t xml:space="preserve"> Spring 3.2.5, Spring MVC, Spring AOP, HTML, Custom Tags, JavaScript (EXTJS),</w:t>
      </w:r>
    </w:p>
    <w:p w14:paraId="4E28A8A4" w14:textId="77777777" w:rsidR="00A02456" w:rsidRPr="005D4863" w:rsidRDefault="00A02456" w:rsidP="00A02456">
      <w:pPr>
        <w:widowControl w:val="0"/>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Hibernate 4.0, Oracle 11g, RAD, WebSphere Application Server 8.0, JDK 1.5, SOAP, PL/SQL</w:t>
      </w:r>
    </w:p>
    <w:p w14:paraId="68EAD2FA" w14:textId="08DA7F89" w:rsidR="00A02456" w:rsidRPr="005D4863" w:rsidRDefault="00A02456" w:rsidP="00A02456">
      <w:pPr>
        <w:widowControl w:val="0"/>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noProof/>
          <w:color w:val="000000" w:themeColor="text1"/>
        </w:rPr>
        <w:t>Developer, SAX, DOM, JSF, WSDL, XML and JUnit.</w:t>
      </w:r>
    </w:p>
    <w:p w14:paraId="68A9D29A" w14:textId="77777777" w:rsidR="006F3BE5" w:rsidRPr="005D4863" w:rsidRDefault="006F3BE5" w:rsidP="00E84DF4">
      <w:pPr>
        <w:widowControl w:val="0"/>
        <w:autoSpaceDE w:val="0"/>
        <w:autoSpaceDN w:val="0"/>
        <w:adjustRightInd w:val="0"/>
        <w:spacing w:after="0" w:line="240" w:lineRule="auto"/>
        <w:jc w:val="both"/>
        <w:rPr>
          <w:rFonts w:asciiTheme="minorHAnsi" w:hAnsiTheme="minorHAnsi" w:cstheme="minorHAnsi"/>
          <w:color w:val="000000"/>
        </w:rPr>
      </w:pPr>
    </w:p>
    <w:p w14:paraId="5085E335" w14:textId="77777777" w:rsidR="005D4863" w:rsidRDefault="005D4863" w:rsidP="00675A0E">
      <w:pPr>
        <w:suppressAutoHyphens/>
        <w:spacing w:after="0" w:line="312" w:lineRule="auto"/>
        <w:ind w:left="1530" w:hanging="1530"/>
        <w:jc w:val="both"/>
        <w:rPr>
          <w:rFonts w:asciiTheme="minorHAnsi" w:eastAsia="Times" w:hAnsiTheme="minorHAnsi" w:cstheme="minorHAnsi"/>
          <w:b/>
          <w:lang w:eastAsia="ar-SA"/>
        </w:rPr>
      </w:pPr>
    </w:p>
    <w:p w14:paraId="3B6A35A8" w14:textId="77777777" w:rsidR="005D4863" w:rsidRDefault="005D4863" w:rsidP="00675A0E">
      <w:pPr>
        <w:suppressAutoHyphens/>
        <w:spacing w:after="0" w:line="312" w:lineRule="auto"/>
        <w:ind w:left="1530" w:hanging="1530"/>
        <w:jc w:val="both"/>
        <w:rPr>
          <w:rFonts w:asciiTheme="minorHAnsi" w:eastAsia="Times" w:hAnsiTheme="minorHAnsi" w:cstheme="minorHAnsi"/>
          <w:b/>
          <w:lang w:eastAsia="ar-SA"/>
        </w:rPr>
      </w:pPr>
    </w:p>
    <w:p w14:paraId="749939DB" w14:textId="77777777" w:rsidR="005D4863" w:rsidRDefault="005D4863" w:rsidP="00675A0E">
      <w:pPr>
        <w:suppressAutoHyphens/>
        <w:spacing w:after="0" w:line="312" w:lineRule="auto"/>
        <w:ind w:left="1530" w:hanging="1530"/>
        <w:jc w:val="both"/>
        <w:rPr>
          <w:rFonts w:asciiTheme="minorHAnsi" w:eastAsia="Times" w:hAnsiTheme="minorHAnsi" w:cstheme="minorHAnsi"/>
          <w:b/>
          <w:lang w:eastAsia="ar-SA"/>
        </w:rPr>
      </w:pPr>
    </w:p>
    <w:p w14:paraId="4E526A0B" w14:textId="0B3377C1" w:rsidR="006F3BE5" w:rsidRPr="005D4863" w:rsidRDefault="00534C3E" w:rsidP="00675A0E">
      <w:pPr>
        <w:suppressAutoHyphens/>
        <w:spacing w:after="0" w:line="312" w:lineRule="auto"/>
        <w:ind w:left="1530" w:hanging="1530"/>
        <w:jc w:val="both"/>
        <w:rPr>
          <w:rFonts w:asciiTheme="minorHAnsi" w:hAnsiTheme="minorHAnsi" w:cstheme="minorHAnsi"/>
          <w:b/>
          <w:lang w:eastAsia="ar-SA"/>
        </w:rPr>
      </w:pPr>
      <w:r w:rsidRPr="005D4863">
        <w:rPr>
          <w:rFonts w:asciiTheme="minorHAnsi" w:eastAsia="Times" w:hAnsiTheme="minorHAnsi" w:cstheme="minorHAnsi"/>
          <w:b/>
          <w:lang w:eastAsia="ar-SA"/>
        </w:rPr>
        <w:lastRenderedPageBreak/>
        <w:t xml:space="preserve">Client : </w:t>
      </w:r>
      <w:r w:rsidR="002340B1" w:rsidRPr="005D4863">
        <w:rPr>
          <w:rFonts w:asciiTheme="minorHAnsi" w:eastAsia="Times" w:hAnsiTheme="minorHAnsi" w:cstheme="minorHAnsi"/>
          <w:b/>
          <w:lang w:eastAsia="ar-SA"/>
        </w:rPr>
        <w:t>Sonata Software Solutions</w:t>
      </w:r>
      <w:r w:rsidR="006F3BE5" w:rsidRPr="005D4863">
        <w:rPr>
          <w:rFonts w:asciiTheme="minorHAnsi" w:eastAsia="Times" w:hAnsiTheme="minorHAnsi" w:cstheme="minorHAnsi"/>
          <w:b/>
          <w:lang w:eastAsia="ar-SA"/>
        </w:rPr>
        <w:t>, India</w:t>
      </w:r>
      <w:r w:rsidR="006F3BE5" w:rsidRPr="005D4863">
        <w:rPr>
          <w:rFonts w:asciiTheme="minorHAnsi" w:eastAsia="Times" w:hAnsiTheme="minorHAnsi" w:cstheme="minorHAnsi"/>
          <w:b/>
          <w:lang w:eastAsia="ar-SA"/>
        </w:rPr>
        <w:tab/>
      </w:r>
      <w:r w:rsidR="006F3BE5" w:rsidRPr="005D4863">
        <w:rPr>
          <w:rFonts w:asciiTheme="minorHAnsi" w:eastAsia="Times" w:hAnsiTheme="minorHAnsi" w:cstheme="minorHAnsi"/>
          <w:b/>
          <w:lang w:eastAsia="ar-SA"/>
        </w:rPr>
        <w:tab/>
      </w:r>
      <w:r w:rsidR="006F3BE5" w:rsidRPr="005D4863">
        <w:rPr>
          <w:rFonts w:asciiTheme="minorHAnsi" w:eastAsia="Times" w:hAnsiTheme="minorHAnsi" w:cstheme="minorHAnsi"/>
          <w:b/>
          <w:lang w:eastAsia="ar-SA"/>
        </w:rPr>
        <w:tab/>
      </w:r>
      <w:r w:rsidR="006F3BE5" w:rsidRPr="005D4863">
        <w:rPr>
          <w:rFonts w:asciiTheme="minorHAnsi" w:eastAsia="Times" w:hAnsiTheme="minorHAnsi" w:cstheme="minorHAnsi"/>
          <w:b/>
          <w:lang w:eastAsia="ar-SA"/>
        </w:rPr>
        <w:tab/>
      </w:r>
      <w:r w:rsidR="002340B1" w:rsidRPr="005D4863">
        <w:rPr>
          <w:rFonts w:asciiTheme="minorHAnsi" w:eastAsia="Times" w:hAnsiTheme="minorHAnsi" w:cstheme="minorHAnsi"/>
          <w:b/>
          <w:lang w:eastAsia="ar-SA"/>
        </w:rPr>
        <w:t xml:space="preserve"> </w:t>
      </w:r>
      <w:r w:rsidR="005D4863">
        <w:rPr>
          <w:rFonts w:asciiTheme="minorHAnsi" w:eastAsia="Times" w:hAnsiTheme="minorHAnsi" w:cstheme="minorHAnsi"/>
          <w:b/>
          <w:lang w:eastAsia="ar-SA"/>
        </w:rPr>
        <w:t xml:space="preserve">            </w:t>
      </w:r>
      <w:r w:rsidR="006A2CE7" w:rsidRPr="005D4863">
        <w:rPr>
          <w:rFonts w:asciiTheme="minorHAnsi" w:hAnsiTheme="minorHAnsi" w:cstheme="minorHAnsi"/>
          <w:b/>
          <w:lang w:eastAsia="ar-SA"/>
        </w:rPr>
        <w:t>Dec 201</w:t>
      </w:r>
      <w:r w:rsidR="001E648F" w:rsidRPr="005D4863">
        <w:rPr>
          <w:rFonts w:asciiTheme="minorHAnsi" w:hAnsiTheme="minorHAnsi" w:cstheme="minorHAnsi"/>
          <w:b/>
          <w:lang w:eastAsia="ar-SA"/>
        </w:rPr>
        <w:t>1</w:t>
      </w:r>
      <w:r w:rsidR="006A2CE7" w:rsidRPr="005D4863">
        <w:rPr>
          <w:rFonts w:asciiTheme="minorHAnsi" w:hAnsiTheme="minorHAnsi" w:cstheme="minorHAnsi"/>
          <w:b/>
          <w:lang w:eastAsia="ar-SA"/>
        </w:rPr>
        <w:t xml:space="preserve"> – May 201</w:t>
      </w:r>
      <w:r w:rsidR="001E648F" w:rsidRPr="005D4863">
        <w:rPr>
          <w:rFonts w:asciiTheme="minorHAnsi" w:hAnsiTheme="minorHAnsi" w:cstheme="minorHAnsi"/>
          <w:b/>
          <w:lang w:eastAsia="ar-SA"/>
        </w:rPr>
        <w:t>3</w:t>
      </w:r>
    </w:p>
    <w:p w14:paraId="4ABB055B" w14:textId="77777777" w:rsidR="006F3BE5" w:rsidRPr="005D4863" w:rsidRDefault="006F3BE5" w:rsidP="00675A0E">
      <w:pPr>
        <w:pStyle w:val="WW-PlainText"/>
        <w:spacing w:line="276" w:lineRule="auto"/>
        <w:jc w:val="both"/>
        <w:rPr>
          <w:rFonts w:asciiTheme="minorHAnsi" w:hAnsiTheme="minorHAnsi" w:cstheme="minorHAnsi"/>
          <w:b/>
          <w:color w:val="000000"/>
          <w:sz w:val="22"/>
          <w:szCs w:val="22"/>
        </w:rPr>
      </w:pPr>
      <w:r w:rsidRPr="005D4863">
        <w:rPr>
          <w:rFonts w:asciiTheme="minorHAnsi" w:hAnsiTheme="minorHAnsi" w:cstheme="minorHAnsi"/>
          <w:b/>
          <w:color w:val="000000"/>
          <w:sz w:val="22"/>
          <w:szCs w:val="22"/>
        </w:rPr>
        <w:t>Role:Software Developer</w:t>
      </w:r>
    </w:p>
    <w:p w14:paraId="0390BE45" w14:textId="62E008AC" w:rsidR="00E84DF4" w:rsidRPr="005D4863" w:rsidRDefault="00E84DF4" w:rsidP="00675A0E">
      <w:pPr>
        <w:suppressAutoHyphens/>
        <w:spacing w:after="0" w:line="240" w:lineRule="auto"/>
        <w:jc w:val="both"/>
        <w:rPr>
          <w:rFonts w:asciiTheme="minorHAnsi" w:hAnsiTheme="minorHAnsi" w:cstheme="minorHAnsi"/>
          <w:b/>
          <w:lang w:eastAsia="ar-SA"/>
        </w:rPr>
      </w:pPr>
      <w:r w:rsidRPr="005D4863">
        <w:rPr>
          <w:rFonts w:asciiTheme="minorHAnsi" w:hAnsiTheme="minorHAnsi" w:cstheme="minorHAnsi"/>
          <w:b/>
        </w:rPr>
        <w:t>Responsibilities: </w:t>
      </w:r>
    </w:p>
    <w:p w14:paraId="76D882ED" w14:textId="77777777" w:rsidR="00E84DF4" w:rsidRPr="005D4863" w:rsidRDefault="006F3BE5" w:rsidP="00E84DF4">
      <w:pPr>
        <w:pStyle w:val="ListParagraph"/>
        <w:numPr>
          <w:ilvl w:val="0"/>
          <w:numId w:val="42"/>
        </w:numPr>
        <w:shd w:val="clear" w:color="auto" w:fill="FFFFFF"/>
        <w:spacing w:before="150" w:after="75" w:line="240" w:lineRule="auto"/>
        <w:jc w:val="both"/>
        <w:rPr>
          <w:rFonts w:asciiTheme="minorHAnsi" w:hAnsiTheme="minorHAnsi" w:cstheme="minorHAnsi"/>
        </w:rPr>
      </w:pPr>
      <w:r w:rsidRPr="005D4863">
        <w:rPr>
          <w:rFonts w:asciiTheme="minorHAnsi" w:hAnsiTheme="minorHAnsi" w:cstheme="minorHAnsi"/>
        </w:rPr>
        <w:t>Developed front-end components using Java </w:t>
      </w:r>
      <w:r w:rsidR="00E84DF4" w:rsidRPr="005D4863">
        <w:rPr>
          <w:rFonts w:asciiTheme="minorHAnsi" w:hAnsiTheme="minorHAnsi" w:cstheme="minorHAnsi"/>
        </w:rPr>
        <w:t>Servlets and JSP. </w:t>
      </w:r>
    </w:p>
    <w:p w14:paraId="7630657A" w14:textId="77777777" w:rsidR="00E84DF4" w:rsidRPr="005D4863" w:rsidRDefault="006F3BE5" w:rsidP="00E84DF4">
      <w:pPr>
        <w:pStyle w:val="ListParagraph"/>
        <w:numPr>
          <w:ilvl w:val="0"/>
          <w:numId w:val="42"/>
        </w:numPr>
        <w:shd w:val="clear" w:color="auto" w:fill="FFFFFF"/>
        <w:spacing w:before="150" w:after="75" w:line="240" w:lineRule="auto"/>
        <w:jc w:val="both"/>
        <w:rPr>
          <w:rFonts w:asciiTheme="minorHAnsi" w:hAnsiTheme="minorHAnsi" w:cstheme="minorHAnsi"/>
        </w:rPr>
      </w:pPr>
      <w:r w:rsidRPr="005D4863">
        <w:rPr>
          <w:rFonts w:asciiTheme="minorHAnsi" w:hAnsiTheme="minorHAnsi" w:cstheme="minorHAnsi"/>
        </w:rPr>
        <w:t>Developed Data Access Object (DAO) components to interact with Oracle Databa</w:t>
      </w:r>
      <w:r w:rsidR="00E84DF4" w:rsidRPr="005D4863">
        <w:rPr>
          <w:rFonts w:asciiTheme="minorHAnsi" w:hAnsiTheme="minorHAnsi" w:cstheme="minorHAnsi"/>
        </w:rPr>
        <w:t>se using type 4 JDBC Driver. </w:t>
      </w:r>
    </w:p>
    <w:p w14:paraId="7219D67B" w14:textId="77777777" w:rsidR="00E84DF4" w:rsidRPr="005D4863" w:rsidRDefault="006F3BE5" w:rsidP="00E84DF4">
      <w:pPr>
        <w:pStyle w:val="ListParagraph"/>
        <w:numPr>
          <w:ilvl w:val="0"/>
          <w:numId w:val="42"/>
        </w:numPr>
        <w:shd w:val="clear" w:color="auto" w:fill="FFFFFF"/>
        <w:spacing w:before="150" w:after="75" w:line="240" w:lineRule="auto"/>
        <w:jc w:val="both"/>
        <w:rPr>
          <w:rFonts w:asciiTheme="minorHAnsi" w:hAnsiTheme="minorHAnsi" w:cstheme="minorHAnsi"/>
        </w:rPr>
      </w:pPr>
      <w:r w:rsidRPr="005D4863">
        <w:rPr>
          <w:rFonts w:asciiTheme="minorHAnsi" w:hAnsiTheme="minorHAnsi" w:cstheme="minorHAnsi"/>
        </w:rPr>
        <w:t>Configured the Spring Framework for this application and Used MVC guidelines for creating application framework using JSP, Servlets technology is used as for implementation of middle layer, which communicates to database se</w:t>
      </w:r>
      <w:r w:rsidR="00E84DF4" w:rsidRPr="005D4863">
        <w:rPr>
          <w:rFonts w:asciiTheme="minorHAnsi" w:hAnsiTheme="minorHAnsi" w:cstheme="minorHAnsi"/>
        </w:rPr>
        <w:t>rver for database operation. </w:t>
      </w:r>
    </w:p>
    <w:p w14:paraId="7DE41D61" w14:textId="77777777" w:rsidR="00E84DF4" w:rsidRPr="005D4863" w:rsidRDefault="006F3BE5" w:rsidP="00E84DF4">
      <w:pPr>
        <w:pStyle w:val="ListParagraph"/>
        <w:numPr>
          <w:ilvl w:val="0"/>
          <w:numId w:val="42"/>
        </w:numPr>
        <w:shd w:val="clear" w:color="auto" w:fill="FFFFFF"/>
        <w:spacing w:before="150" w:after="75" w:line="240" w:lineRule="auto"/>
        <w:jc w:val="both"/>
        <w:rPr>
          <w:rFonts w:asciiTheme="minorHAnsi" w:hAnsiTheme="minorHAnsi" w:cstheme="minorHAnsi"/>
        </w:rPr>
      </w:pPr>
      <w:r w:rsidRPr="005D4863">
        <w:rPr>
          <w:rFonts w:asciiTheme="minorHAnsi" w:hAnsiTheme="minorHAnsi" w:cstheme="minorHAnsi"/>
        </w:rPr>
        <w:t>J2EE Development u</w:t>
      </w:r>
      <w:r w:rsidR="00E84DF4" w:rsidRPr="005D4863">
        <w:rPr>
          <w:rFonts w:asciiTheme="minorHAnsi" w:hAnsiTheme="minorHAnsi" w:cstheme="minorHAnsi"/>
        </w:rPr>
        <w:t>sing EJB, Servlets, JSP, XML </w:t>
      </w:r>
    </w:p>
    <w:p w14:paraId="488CF10F" w14:textId="77777777" w:rsidR="00E84DF4" w:rsidRPr="005D4863" w:rsidRDefault="006F3BE5" w:rsidP="00E84DF4">
      <w:pPr>
        <w:pStyle w:val="ListParagraph"/>
        <w:numPr>
          <w:ilvl w:val="0"/>
          <w:numId w:val="42"/>
        </w:numPr>
        <w:shd w:val="clear" w:color="auto" w:fill="FFFFFF"/>
        <w:spacing w:before="150" w:after="75" w:line="240" w:lineRule="auto"/>
        <w:jc w:val="both"/>
        <w:rPr>
          <w:rFonts w:asciiTheme="minorHAnsi" w:hAnsiTheme="minorHAnsi" w:cstheme="minorHAnsi"/>
        </w:rPr>
      </w:pPr>
      <w:r w:rsidRPr="005D4863">
        <w:rPr>
          <w:rFonts w:asciiTheme="minorHAnsi" w:hAnsiTheme="minorHAnsi" w:cstheme="minorHAnsi"/>
        </w:rPr>
        <w:t>Leveraged system with</w:t>
      </w:r>
      <w:r w:rsidR="00E84DF4" w:rsidRPr="005D4863">
        <w:rPr>
          <w:rFonts w:asciiTheme="minorHAnsi" w:hAnsiTheme="minorHAnsi" w:cstheme="minorHAnsi"/>
        </w:rPr>
        <w:t xml:space="preserve"> JMS Message Brokering, MDB. </w:t>
      </w:r>
    </w:p>
    <w:p w14:paraId="069530CF" w14:textId="77777777" w:rsidR="00E84DF4" w:rsidRPr="005D4863" w:rsidRDefault="006F3BE5" w:rsidP="00E84DF4">
      <w:pPr>
        <w:pStyle w:val="ListParagraph"/>
        <w:numPr>
          <w:ilvl w:val="0"/>
          <w:numId w:val="42"/>
        </w:numPr>
        <w:shd w:val="clear" w:color="auto" w:fill="FFFFFF"/>
        <w:spacing w:before="150" w:after="75" w:line="240" w:lineRule="auto"/>
        <w:jc w:val="both"/>
        <w:rPr>
          <w:rFonts w:asciiTheme="minorHAnsi" w:hAnsiTheme="minorHAnsi" w:cstheme="minorHAnsi"/>
        </w:rPr>
      </w:pPr>
      <w:r w:rsidRPr="005D4863">
        <w:rPr>
          <w:rFonts w:asciiTheme="minorHAnsi" w:hAnsiTheme="minorHAnsi" w:cstheme="minorHAnsi"/>
        </w:rPr>
        <w:t>Use Eclipse to develop the applications as an integrated development</w:t>
      </w:r>
      <w:r w:rsidR="00E84DF4" w:rsidRPr="005D4863">
        <w:rPr>
          <w:rFonts w:asciiTheme="minorHAnsi" w:hAnsiTheme="minorHAnsi" w:cstheme="minorHAnsi"/>
        </w:rPr>
        <w:t xml:space="preserve"> Environment tool.</w:t>
      </w:r>
    </w:p>
    <w:p w14:paraId="09B4E614" w14:textId="77777777" w:rsidR="00E84DF4" w:rsidRPr="005D4863" w:rsidRDefault="006F3BE5" w:rsidP="00E84DF4">
      <w:pPr>
        <w:pStyle w:val="ListParagraph"/>
        <w:numPr>
          <w:ilvl w:val="0"/>
          <w:numId w:val="42"/>
        </w:numPr>
        <w:shd w:val="clear" w:color="auto" w:fill="FFFFFF"/>
        <w:spacing w:before="150" w:after="75" w:line="240" w:lineRule="auto"/>
        <w:jc w:val="both"/>
        <w:rPr>
          <w:rFonts w:asciiTheme="minorHAnsi" w:hAnsiTheme="minorHAnsi" w:cstheme="minorHAnsi"/>
        </w:rPr>
      </w:pPr>
      <w:r w:rsidRPr="005D4863">
        <w:rPr>
          <w:rFonts w:asciiTheme="minorHAnsi" w:hAnsiTheme="minorHAnsi" w:cstheme="minorHAnsi"/>
        </w:rPr>
        <w:t xml:space="preserve"> Wrote various SQL for accessing data from database and used JDBC API for </w:t>
      </w:r>
      <w:r w:rsidR="00E84DF4" w:rsidRPr="005D4863">
        <w:rPr>
          <w:rFonts w:asciiTheme="minorHAnsi" w:hAnsiTheme="minorHAnsi" w:cstheme="minorHAnsi"/>
        </w:rPr>
        <w:t>Java Database Communication. </w:t>
      </w:r>
    </w:p>
    <w:p w14:paraId="4E0572C0" w14:textId="7BEB386C" w:rsidR="006F3BE5" w:rsidRPr="005D4863" w:rsidRDefault="006F3BE5" w:rsidP="00E84DF4">
      <w:pPr>
        <w:pStyle w:val="ListParagraph"/>
        <w:numPr>
          <w:ilvl w:val="0"/>
          <w:numId w:val="42"/>
        </w:numPr>
        <w:shd w:val="clear" w:color="auto" w:fill="FFFFFF"/>
        <w:spacing w:before="150" w:after="75" w:line="240" w:lineRule="auto"/>
        <w:jc w:val="both"/>
        <w:rPr>
          <w:rFonts w:asciiTheme="minorHAnsi" w:hAnsiTheme="minorHAnsi" w:cstheme="minorHAnsi"/>
        </w:rPr>
      </w:pPr>
      <w:r w:rsidRPr="005D4863">
        <w:rPr>
          <w:rFonts w:asciiTheme="minorHAnsi" w:hAnsiTheme="minorHAnsi" w:cstheme="minorHAnsi"/>
        </w:rPr>
        <w:t>Worked on the end users  requirements with new enhancements. </w:t>
      </w:r>
    </w:p>
    <w:p w14:paraId="6404A4E2" w14:textId="49E96B5A" w:rsidR="002F63FA" w:rsidRPr="005D4863" w:rsidRDefault="006F3BE5" w:rsidP="00E84DF4">
      <w:pPr>
        <w:widowControl w:val="0"/>
        <w:autoSpaceDE w:val="0"/>
        <w:autoSpaceDN w:val="0"/>
        <w:adjustRightInd w:val="0"/>
        <w:spacing w:after="0" w:line="240" w:lineRule="auto"/>
        <w:ind w:right="19"/>
        <w:jc w:val="both"/>
        <w:rPr>
          <w:rFonts w:asciiTheme="minorHAnsi" w:hAnsiTheme="minorHAnsi" w:cstheme="minorHAnsi"/>
          <w:noProof/>
          <w:color w:val="000000" w:themeColor="text1"/>
        </w:rPr>
      </w:pPr>
      <w:r w:rsidRPr="005D4863">
        <w:rPr>
          <w:rFonts w:asciiTheme="minorHAnsi" w:hAnsiTheme="minorHAnsi" w:cstheme="minorHAnsi"/>
          <w:b/>
          <w:noProof/>
          <w:color w:val="000000" w:themeColor="text1"/>
        </w:rPr>
        <w:t>Environment</w:t>
      </w:r>
      <w:r w:rsidRPr="005D4863">
        <w:rPr>
          <w:rFonts w:asciiTheme="minorHAnsi" w:hAnsiTheme="minorHAnsi" w:cstheme="minorHAnsi"/>
          <w:noProof/>
          <w:color w:val="000000" w:themeColor="text1"/>
        </w:rPr>
        <w:t>: Java, J2EE, Eclipse, JSP,Agile, Spring, Spring MVC, SOAP &amp; REST Web Services, XML, JSON, JAXB, WebLogic, Maven, JUnit, HTML5, CSS3, JDBC, Servlets, Struts, Hashing.</w:t>
      </w:r>
    </w:p>
    <w:p w14:paraId="0B7034D4" w14:textId="77777777" w:rsidR="00B72685" w:rsidRPr="005D4863" w:rsidRDefault="00B72685" w:rsidP="00E84DF4">
      <w:pPr>
        <w:widowControl w:val="0"/>
        <w:autoSpaceDE w:val="0"/>
        <w:autoSpaceDN w:val="0"/>
        <w:adjustRightInd w:val="0"/>
        <w:spacing w:after="0" w:line="240" w:lineRule="auto"/>
        <w:ind w:right="19"/>
        <w:jc w:val="both"/>
        <w:rPr>
          <w:rFonts w:asciiTheme="minorHAnsi" w:hAnsiTheme="minorHAnsi" w:cstheme="minorHAnsi"/>
          <w:color w:val="000000" w:themeColor="text1"/>
        </w:rPr>
      </w:pPr>
    </w:p>
    <w:p w14:paraId="210F9D15" w14:textId="77777777" w:rsidR="00AF14B2" w:rsidRPr="005D4863" w:rsidRDefault="00AF14B2" w:rsidP="00E84DF4">
      <w:pPr>
        <w:widowControl w:val="0"/>
        <w:autoSpaceDE w:val="0"/>
        <w:autoSpaceDN w:val="0"/>
        <w:adjustRightInd w:val="0"/>
        <w:spacing w:after="0" w:line="240" w:lineRule="auto"/>
        <w:ind w:right="19"/>
        <w:jc w:val="both"/>
        <w:rPr>
          <w:rFonts w:asciiTheme="minorHAnsi" w:hAnsiTheme="minorHAnsi" w:cstheme="minorHAnsi"/>
          <w:color w:val="000000" w:themeColor="text1"/>
        </w:rPr>
      </w:pPr>
    </w:p>
    <w:p w14:paraId="2A76B320" w14:textId="084E3474" w:rsidR="00C9537F" w:rsidRPr="005D4863" w:rsidRDefault="00C9537F" w:rsidP="00E84DF4">
      <w:pPr>
        <w:widowControl w:val="0"/>
        <w:autoSpaceDE w:val="0"/>
        <w:autoSpaceDN w:val="0"/>
        <w:adjustRightInd w:val="0"/>
        <w:spacing w:after="0" w:line="240" w:lineRule="auto"/>
        <w:ind w:left="450" w:right="19"/>
        <w:jc w:val="both"/>
        <w:rPr>
          <w:rFonts w:asciiTheme="minorHAnsi" w:hAnsiTheme="minorHAnsi" w:cstheme="minorHAnsi"/>
          <w:noProof/>
          <w:color w:val="000000" w:themeColor="text1"/>
        </w:rPr>
      </w:pPr>
    </w:p>
    <w:sectPr w:rsidR="00C9537F" w:rsidRPr="005D4863" w:rsidSect="005D4863">
      <w:pgSz w:w="11906" w:h="16838"/>
      <w:pgMar w:top="1440" w:right="1440" w:bottom="1440" w:left="1440" w:header="0" w:footer="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335316" w14:textId="77777777" w:rsidR="00DE128D" w:rsidRDefault="00DE128D" w:rsidP="00A92FDA">
      <w:pPr>
        <w:spacing w:after="0" w:line="240" w:lineRule="auto"/>
      </w:pPr>
      <w:r>
        <w:separator/>
      </w:r>
    </w:p>
  </w:endnote>
  <w:endnote w:type="continuationSeparator" w:id="0">
    <w:p w14:paraId="250A9C5C" w14:textId="77777777" w:rsidR="00DE128D" w:rsidRDefault="00DE128D" w:rsidP="00A92F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F0F97FE" w14:textId="77777777" w:rsidR="00DE128D" w:rsidRDefault="00DE128D" w:rsidP="00A92FDA">
      <w:pPr>
        <w:spacing w:after="0" w:line="240" w:lineRule="auto"/>
      </w:pPr>
      <w:r>
        <w:separator/>
      </w:r>
    </w:p>
  </w:footnote>
  <w:footnote w:type="continuationSeparator" w:id="0">
    <w:p w14:paraId="4C1E4306" w14:textId="77777777" w:rsidR="00DE128D" w:rsidRDefault="00DE128D" w:rsidP="00A92FD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5"/>
    <w:multiLevelType w:val="multilevel"/>
    <w:tmpl w:val="00000005"/>
    <w:name w:val="WW8Num5"/>
    <w:lvl w:ilvl="0">
      <w:start w:val="1"/>
      <w:numFmt w:val="bullet"/>
      <w:lvlText w:val=""/>
      <w:lvlJc w:val="left"/>
      <w:pPr>
        <w:tabs>
          <w:tab w:val="num" w:pos="0"/>
        </w:tabs>
        <w:ind w:left="360" w:hanging="360"/>
      </w:pPr>
      <w:rPr>
        <w:rFonts w:ascii="Symbol" w:hAnsi="Symbol"/>
      </w:rPr>
    </w:lvl>
    <w:lvl w:ilvl="1">
      <w:start w:val="1"/>
      <w:numFmt w:val="bullet"/>
      <w:lvlText w:val="o"/>
      <w:lvlJc w:val="left"/>
      <w:pPr>
        <w:tabs>
          <w:tab w:val="num" w:pos="0"/>
        </w:tabs>
        <w:ind w:left="1080" w:hanging="360"/>
      </w:pPr>
      <w:rPr>
        <w:rFonts w:ascii="Courier New" w:hAnsi="Courier New"/>
      </w:rPr>
    </w:lvl>
    <w:lvl w:ilvl="2">
      <w:start w:val="1"/>
      <w:numFmt w:val="bullet"/>
      <w:lvlText w:val=""/>
      <w:lvlJc w:val="left"/>
      <w:pPr>
        <w:tabs>
          <w:tab w:val="num" w:pos="0"/>
        </w:tabs>
        <w:ind w:left="1800" w:hanging="360"/>
      </w:pPr>
      <w:rPr>
        <w:rFonts w:ascii="Wingdings" w:hAnsi="Wingdings"/>
      </w:rPr>
    </w:lvl>
    <w:lvl w:ilvl="3">
      <w:start w:val="1"/>
      <w:numFmt w:val="bullet"/>
      <w:lvlText w:val=""/>
      <w:lvlJc w:val="left"/>
      <w:pPr>
        <w:tabs>
          <w:tab w:val="num" w:pos="0"/>
        </w:tabs>
        <w:ind w:left="2520" w:hanging="360"/>
      </w:pPr>
      <w:rPr>
        <w:rFonts w:ascii="Symbol" w:hAnsi="Symbol"/>
      </w:rPr>
    </w:lvl>
    <w:lvl w:ilvl="4">
      <w:start w:val="1"/>
      <w:numFmt w:val="bullet"/>
      <w:lvlText w:val="o"/>
      <w:lvlJc w:val="left"/>
      <w:pPr>
        <w:tabs>
          <w:tab w:val="num" w:pos="0"/>
        </w:tabs>
        <w:ind w:left="3240" w:hanging="360"/>
      </w:pPr>
      <w:rPr>
        <w:rFonts w:ascii="Courier New" w:hAnsi="Courier New"/>
      </w:rPr>
    </w:lvl>
    <w:lvl w:ilvl="5">
      <w:start w:val="1"/>
      <w:numFmt w:val="bullet"/>
      <w:lvlText w:val=""/>
      <w:lvlJc w:val="left"/>
      <w:pPr>
        <w:tabs>
          <w:tab w:val="num" w:pos="0"/>
        </w:tabs>
        <w:ind w:left="3960" w:hanging="360"/>
      </w:pPr>
      <w:rPr>
        <w:rFonts w:ascii="Wingdings" w:hAnsi="Wingdings"/>
      </w:rPr>
    </w:lvl>
    <w:lvl w:ilvl="6">
      <w:start w:val="1"/>
      <w:numFmt w:val="bullet"/>
      <w:lvlText w:val=""/>
      <w:lvlJc w:val="left"/>
      <w:pPr>
        <w:tabs>
          <w:tab w:val="num" w:pos="0"/>
        </w:tabs>
        <w:ind w:left="4680" w:hanging="360"/>
      </w:pPr>
      <w:rPr>
        <w:rFonts w:ascii="Symbol" w:hAnsi="Symbol"/>
      </w:rPr>
    </w:lvl>
    <w:lvl w:ilvl="7">
      <w:start w:val="1"/>
      <w:numFmt w:val="bullet"/>
      <w:lvlText w:val="o"/>
      <w:lvlJc w:val="left"/>
      <w:pPr>
        <w:tabs>
          <w:tab w:val="num" w:pos="0"/>
        </w:tabs>
        <w:ind w:left="5400" w:hanging="360"/>
      </w:pPr>
      <w:rPr>
        <w:rFonts w:ascii="Courier New" w:hAnsi="Courier New"/>
      </w:rPr>
    </w:lvl>
    <w:lvl w:ilvl="8">
      <w:start w:val="1"/>
      <w:numFmt w:val="bullet"/>
      <w:lvlText w:val=""/>
      <w:lvlJc w:val="left"/>
      <w:pPr>
        <w:tabs>
          <w:tab w:val="num" w:pos="0"/>
        </w:tabs>
        <w:ind w:left="6120" w:hanging="360"/>
      </w:pPr>
      <w:rPr>
        <w:rFonts w:ascii="Wingdings" w:hAnsi="Wingdings"/>
      </w:rPr>
    </w:lvl>
  </w:abstractNum>
  <w:abstractNum w:abstractNumId="1">
    <w:nsid w:val="044C13BC"/>
    <w:multiLevelType w:val="hybridMultilevel"/>
    <w:tmpl w:val="73F26E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4B306F7"/>
    <w:multiLevelType w:val="hybridMultilevel"/>
    <w:tmpl w:val="AC581AF6"/>
    <w:lvl w:ilvl="0" w:tplc="04090001">
      <w:start w:val="1"/>
      <w:numFmt w:val="bullet"/>
      <w:lvlText w:val=""/>
      <w:lvlJc w:val="left"/>
      <w:pPr>
        <w:ind w:left="612" w:hanging="360"/>
      </w:pPr>
      <w:rPr>
        <w:rFonts w:ascii="Symbol" w:hAnsi="Symbol" w:hint="default"/>
        <w:color w:val="auto"/>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3">
    <w:nsid w:val="088D2BCC"/>
    <w:multiLevelType w:val="hybridMultilevel"/>
    <w:tmpl w:val="BC966860"/>
    <w:lvl w:ilvl="0" w:tplc="10CCC60C">
      <w:start w:val="1"/>
      <w:numFmt w:val="bullet"/>
      <w:lvlText w:val=""/>
      <w:lvlJc w:val="left"/>
      <w:pPr>
        <w:ind w:left="612" w:hanging="360"/>
      </w:pPr>
      <w:rPr>
        <w:rFonts w:ascii="Wingdings" w:hAnsi="Wingdings" w:hint="default"/>
        <w:color w:val="auto"/>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4">
    <w:nsid w:val="0A9F361B"/>
    <w:multiLevelType w:val="hybridMultilevel"/>
    <w:tmpl w:val="AD540DE8"/>
    <w:lvl w:ilvl="0" w:tplc="10CCC60C">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0E466D"/>
    <w:multiLevelType w:val="hybridMultilevel"/>
    <w:tmpl w:val="2820A618"/>
    <w:lvl w:ilvl="0" w:tplc="0409000B">
      <w:start w:val="1"/>
      <w:numFmt w:val="bullet"/>
      <w:lvlText w:val=""/>
      <w:lvlJc w:val="left"/>
      <w:pPr>
        <w:ind w:left="612" w:hanging="360"/>
      </w:pPr>
      <w:rPr>
        <w:rFonts w:ascii="Wingdings" w:hAnsi="Wingdings"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6">
    <w:nsid w:val="0FE441EB"/>
    <w:multiLevelType w:val="hybridMultilevel"/>
    <w:tmpl w:val="48BCB2DE"/>
    <w:lvl w:ilvl="0" w:tplc="10CCC60C">
      <w:start w:val="1"/>
      <w:numFmt w:val="bullet"/>
      <w:lvlText w:val=""/>
      <w:lvlJc w:val="left"/>
      <w:pPr>
        <w:ind w:left="612" w:hanging="360"/>
      </w:pPr>
      <w:rPr>
        <w:rFonts w:ascii="Wingdings" w:hAnsi="Wingdings" w:hint="default"/>
        <w:color w:val="auto"/>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7">
    <w:nsid w:val="1A0A1C9C"/>
    <w:multiLevelType w:val="hybridMultilevel"/>
    <w:tmpl w:val="8048D70A"/>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8">
    <w:nsid w:val="1BEF6446"/>
    <w:multiLevelType w:val="hybridMultilevel"/>
    <w:tmpl w:val="5890E0A2"/>
    <w:lvl w:ilvl="0" w:tplc="10CCC60C">
      <w:start w:val="1"/>
      <w:numFmt w:val="bullet"/>
      <w:lvlText w:val=""/>
      <w:lvlJc w:val="left"/>
      <w:pPr>
        <w:ind w:left="612" w:hanging="360"/>
      </w:pPr>
      <w:rPr>
        <w:rFonts w:ascii="Wingdings" w:hAnsi="Wingdings" w:hint="default"/>
        <w:color w:val="auto"/>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9">
    <w:nsid w:val="1D34060B"/>
    <w:multiLevelType w:val="hybridMultilevel"/>
    <w:tmpl w:val="E7847818"/>
    <w:lvl w:ilvl="0" w:tplc="10CCC60C">
      <w:start w:val="1"/>
      <w:numFmt w:val="bullet"/>
      <w:lvlText w:val=""/>
      <w:lvlJc w:val="left"/>
      <w:pPr>
        <w:ind w:left="612" w:hanging="360"/>
      </w:pPr>
      <w:rPr>
        <w:rFonts w:ascii="Wingdings" w:hAnsi="Wingdings" w:hint="default"/>
        <w:color w:val="auto"/>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10">
    <w:nsid w:val="1EAC5B1F"/>
    <w:multiLevelType w:val="hybridMultilevel"/>
    <w:tmpl w:val="FF422A48"/>
    <w:lvl w:ilvl="0" w:tplc="0409000B">
      <w:start w:val="1"/>
      <w:numFmt w:val="bullet"/>
      <w:lvlText w:val=""/>
      <w:lvlJc w:val="left"/>
      <w:pPr>
        <w:ind w:left="612" w:hanging="360"/>
      </w:pPr>
      <w:rPr>
        <w:rFonts w:ascii="Wingdings" w:hAnsi="Wingdings" w:hint="default"/>
        <w:color w:val="auto"/>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11">
    <w:nsid w:val="23B16D03"/>
    <w:multiLevelType w:val="hybridMultilevel"/>
    <w:tmpl w:val="BBCE5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77F5E8E"/>
    <w:multiLevelType w:val="multilevel"/>
    <w:tmpl w:val="604006CA"/>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3">
    <w:nsid w:val="292C3CDD"/>
    <w:multiLevelType w:val="hybridMultilevel"/>
    <w:tmpl w:val="B0E85AB6"/>
    <w:lvl w:ilvl="0" w:tplc="04090001">
      <w:start w:val="1"/>
      <w:numFmt w:val="bullet"/>
      <w:lvlText w:val=""/>
      <w:lvlJc w:val="left"/>
      <w:pPr>
        <w:ind w:left="720" w:hanging="360"/>
      </w:pPr>
      <w:rPr>
        <w:rFonts w:ascii="Symbol" w:hAnsi="Symbol" w:hint="default"/>
      </w:rPr>
    </w:lvl>
    <w:lvl w:ilvl="1" w:tplc="62BC4E8A">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C661192"/>
    <w:multiLevelType w:val="hybridMultilevel"/>
    <w:tmpl w:val="A8CC3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E8D1DB0"/>
    <w:multiLevelType w:val="hybridMultilevel"/>
    <w:tmpl w:val="62D26D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7002AD0"/>
    <w:multiLevelType w:val="hybridMultilevel"/>
    <w:tmpl w:val="50F8C78E"/>
    <w:lvl w:ilvl="0" w:tplc="0409000B">
      <w:start w:val="1"/>
      <w:numFmt w:val="bullet"/>
      <w:lvlText w:val=""/>
      <w:lvlJc w:val="left"/>
      <w:pPr>
        <w:ind w:left="612" w:hanging="360"/>
      </w:pPr>
      <w:rPr>
        <w:rFonts w:ascii="Wingdings" w:hAnsi="Wingdings" w:hint="default"/>
        <w:color w:val="auto"/>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17">
    <w:nsid w:val="3A1C7EFD"/>
    <w:multiLevelType w:val="hybridMultilevel"/>
    <w:tmpl w:val="06B6D300"/>
    <w:lvl w:ilvl="0" w:tplc="04090001">
      <w:start w:val="1"/>
      <w:numFmt w:val="bullet"/>
      <w:lvlText w:val=""/>
      <w:lvlJc w:val="left"/>
      <w:pPr>
        <w:ind w:left="810" w:hanging="360"/>
      </w:pPr>
      <w:rPr>
        <w:rFonts w:ascii="Symbol" w:hAnsi="Symbol" w:hint="default"/>
      </w:rPr>
    </w:lvl>
    <w:lvl w:ilvl="1" w:tplc="04090005">
      <w:start w:val="1"/>
      <w:numFmt w:val="bullet"/>
      <w:lvlText w:val=""/>
      <w:lvlJc w:val="left"/>
      <w:pPr>
        <w:ind w:left="1530" w:hanging="360"/>
      </w:pPr>
      <w:rPr>
        <w:rFonts w:ascii="Wingdings" w:hAnsi="Wingdings"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8">
    <w:nsid w:val="3C0A7E1A"/>
    <w:multiLevelType w:val="hybridMultilevel"/>
    <w:tmpl w:val="326255F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415A6B00"/>
    <w:multiLevelType w:val="hybridMultilevel"/>
    <w:tmpl w:val="6D365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3294378"/>
    <w:multiLevelType w:val="multilevel"/>
    <w:tmpl w:val="3B54832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1">
    <w:nsid w:val="43664FE2"/>
    <w:multiLevelType w:val="hybridMultilevel"/>
    <w:tmpl w:val="A9A0C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450657A"/>
    <w:multiLevelType w:val="hybridMultilevel"/>
    <w:tmpl w:val="7E10A954"/>
    <w:lvl w:ilvl="0" w:tplc="10CCC60C">
      <w:start w:val="1"/>
      <w:numFmt w:val="bullet"/>
      <w:lvlText w:val=""/>
      <w:lvlJc w:val="left"/>
      <w:pPr>
        <w:ind w:left="612" w:hanging="360"/>
      </w:pPr>
      <w:rPr>
        <w:rFonts w:ascii="Wingdings" w:hAnsi="Wingdings" w:hint="default"/>
        <w:color w:val="auto"/>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23">
    <w:nsid w:val="47CD4731"/>
    <w:multiLevelType w:val="hybridMultilevel"/>
    <w:tmpl w:val="D018E28A"/>
    <w:lvl w:ilvl="0" w:tplc="10CCC60C">
      <w:start w:val="1"/>
      <w:numFmt w:val="bullet"/>
      <w:lvlText w:val=""/>
      <w:lvlJc w:val="left"/>
      <w:pPr>
        <w:ind w:left="612" w:hanging="360"/>
      </w:pPr>
      <w:rPr>
        <w:rFonts w:ascii="Wingdings" w:hAnsi="Wingdings" w:hint="default"/>
        <w:color w:val="auto"/>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24">
    <w:nsid w:val="48DD16C1"/>
    <w:multiLevelType w:val="hybridMultilevel"/>
    <w:tmpl w:val="397A8ECE"/>
    <w:lvl w:ilvl="0" w:tplc="04090001">
      <w:start w:val="1"/>
      <w:numFmt w:val="bullet"/>
      <w:lvlText w:val=""/>
      <w:lvlJc w:val="left"/>
      <w:pPr>
        <w:ind w:left="612" w:hanging="360"/>
      </w:pPr>
      <w:rPr>
        <w:rFonts w:ascii="Symbol" w:hAnsi="Symbol" w:hint="default"/>
        <w:color w:val="auto"/>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25">
    <w:nsid w:val="497C4D3D"/>
    <w:multiLevelType w:val="hybridMultilevel"/>
    <w:tmpl w:val="BB7ABBE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49E76866"/>
    <w:multiLevelType w:val="hybridMultilevel"/>
    <w:tmpl w:val="D08AEFB8"/>
    <w:lvl w:ilvl="0" w:tplc="0409000B">
      <w:start w:val="1"/>
      <w:numFmt w:val="bullet"/>
      <w:lvlText w:val=""/>
      <w:lvlJc w:val="left"/>
      <w:pPr>
        <w:ind w:left="612" w:hanging="360"/>
      </w:pPr>
      <w:rPr>
        <w:rFonts w:ascii="Wingdings" w:hAnsi="Wingdings" w:hint="default"/>
        <w:color w:val="auto"/>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27">
    <w:nsid w:val="4B640E36"/>
    <w:multiLevelType w:val="hybridMultilevel"/>
    <w:tmpl w:val="DCEA9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D0451F2"/>
    <w:multiLevelType w:val="hybridMultilevel"/>
    <w:tmpl w:val="E6246F9C"/>
    <w:lvl w:ilvl="0" w:tplc="0409000B">
      <w:start w:val="1"/>
      <w:numFmt w:val="bullet"/>
      <w:lvlText w:val=""/>
      <w:lvlJc w:val="left"/>
      <w:pPr>
        <w:ind w:left="612" w:hanging="360"/>
      </w:pPr>
      <w:rPr>
        <w:rFonts w:ascii="Wingdings" w:hAnsi="Wingdings" w:hint="default"/>
        <w:color w:val="auto"/>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29">
    <w:nsid w:val="52DE4BEE"/>
    <w:multiLevelType w:val="multilevel"/>
    <w:tmpl w:val="3F9C959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0">
    <w:nsid w:val="589218B3"/>
    <w:multiLevelType w:val="hybridMultilevel"/>
    <w:tmpl w:val="A4BEB3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C38136A"/>
    <w:multiLevelType w:val="hybridMultilevel"/>
    <w:tmpl w:val="F0965F6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63AB752D"/>
    <w:multiLevelType w:val="multilevel"/>
    <w:tmpl w:val="107CB25C"/>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3">
    <w:nsid w:val="646365ED"/>
    <w:multiLevelType w:val="hybridMultilevel"/>
    <w:tmpl w:val="F1F4DB2A"/>
    <w:lvl w:ilvl="0" w:tplc="0409000B">
      <w:start w:val="1"/>
      <w:numFmt w:val="bullet"/>
      <w:lvlText w:val=""/>
      <w:lvlJc w:val="left"/>
      <w:pPr>
        <w:ind w:left="612" w:hanging="360"/>
      </w:pPr>
      <w:rPr>
        <w:rFonts w:ascii="Wingdings" w:hAnsi="Wingdings" w:hint="default"/>
        <w:color w:val="auto"/>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34">
    <w:nsid w:val="65EE1857"/>
    <w:multiLevelType w:val="hybridMultilevel"/>
    <w:tmpl w:val="DB9C8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A947F01"/>
    <w:multiLevelType w:val="hybridMultilevel"/>
    <w:tmpl w:val="1C0C76D4"/>
    <w:lvl w:ilvl="0" w:tplc="10CCC60C">
      <w:start w:val="1"/>
      <w:numFmt w:val="bullet"/>
      <w:lvlText w:val=""/>
      <w:lvlJc w:val="left"/>
      <w:pPr>
        <w:ind w:left="612" w:hanging="360"/>
      </w:pPr>
      <w:rPr>
        <w:rFonts w:ascii="Wingdings" w:hAnsi="Wingdings" w:hint="default"/>
        <w:color w:val="auto"/>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36">
    <w:nsid w:val="6E6B4172"/>
    <w:multiLevelType w:val="hybridMultilevel"/>
    <w:tmpl w:val="DDC203D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7">
    <w:nsid w:val="6E807B3C"/>
    <w:multiLevelType w:val="hybridMultilevel"/>
    <w:tmpl w:val="A5BC90CE"/>
    <w:lvl w:ilvl="0" w:tplc="04090001">
      <w:start w:val="1"/>
      <w:numFmt w:val="bullet"/>
      <w:lvlText w:val=""/>
      <w:lvlJc w:val="left"/>
      <w:pPr>
        <w:ind w:left="720" w:hanging="360"/>
      </w:pPr>
      <w:rPr>
        <w:rFonts w:ascii="Symbol" w:hAnsi="Symbol" w:hint="default"/>
      </w:rPr>
    </w:lvl>
    <w:lvl w:ilvl="1" w:tplc="DC2645AA">
      <w:numFmt w:val="bullet"/>
      <w:lvlText w:val="•"/>
      <w:lvlJc w:val="left"/>
      <w:pPr>
        <w:ind w:left="1440" w:hanging="360"/>
      </w:pPr>
      <w:rPr>
        <w:rFonts w:ascii="Calibri" w:eastAsia="Times New Roman" w:hAnsi="Calibri" w:cs="Calibri"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04C6B93"/>
    <w:multiLevelType w:val="hybridMultilevel"/>
    <w:tmpl w:val="5C4C4D26"/>
    <w:lvl w:ilvl="0" w:tplc="601EE9B8">
      <w:start w:val="1"/>
      <w:numFmt w:val="bullet"/>
      <w:lvlText w:val=""/>
      <w:lvlJc w:val="left"/>
      <w:pPr>
        <w:ind w:left="900" w:hanging="360"/>
      </w:pPr>
      <w:rPr>
        <w:rFonts w:ascii="Symbol" w:hAnsi="Symbol" w:hint="default"/>
      </w:rPr>
    </w:lvl>
    <w:lvl w:ilvl="1" w:tplc="C13807B8" w:tentative="1">
      <w:start w:val="1"/>
      <w:numFmt w:val="bullet"/>
      <w:lvlText w:val="o"/>
      <w:lvlJc w:val="left"/>
      <w:pPr>
        <w:ind w:left="1620" w:hanging="360"/>
      </w:pPr>
      <w:rPr>
        <w:rFonts w:ascii="Courier New" w:hAnsi="Courier New" w:cs="Courier New" w:hint="default"/>
      </w:rPr>
    </w:lvl>
    <w:lvl w:ilvl="2" w:tplc="57ACB858" w:tentative="1">
      <w:start w:val="1"/>
      <w:numFmt w:val="bullet"/>
      <w:lvlText w:val=""/>
      <w:lvlJc w:val="left"/>
      <w:pPr>
        <w:ind w:left="2340" w:hanging="360"/>
      </w:pPr>
      <w:rPr>
        <w:rFonts w:ascii="Wingdings" w:hAnsi="Wingdings" w:hint="default"/>
      </w:rPr>
    </w:lvl>
    <w:lvl w:ilvl="3" w:tplc="C09216B8" w:tentative="1">
      <w:start w:val="1"/>
      <w:numFmt w:val="bullet"/>
      <w:lvlText w:val=""/>
      <w:lvlJc w:val="left"/>
      <w:pPr>
        <w:ind w:left="3060" w:hanging="360"/>
      </w:pPr>
      <w:rPr>
        <w:rFonts w:ascii="Symbol" w:hAnsi="Symbol" w:hint="default"/>
      </w:rPr>
    </w:lvl>
    <w:lvl w:ilvl="4" w:tplc="161A4DE2" w:tentative="1">
      <w:start w:val="1"/>
      <w:numFmt w:val="bullet"/>
      <w:lvlText w:val="o"/>
      <w:lvlJc w:val="left"/>
      <w:pPr>
        <w:ind w:left="3780" w:hanging="360"/>
      </w:pPr>
      <w:rPr>
        <w:rFonts w:ascii="Courier New" w:hAnsi="Courier New" w:cs="Courier New" w:hint="default"/>
      </w:rPr>
    </w:lvl>
    <w:lvl w:ilvl="5" w:tplc="6F160C32" w:tentative="1">
      <w:start w:val="1"/>
      <w:numFmt w:val="bullet"/>
      <w:lvlText w:val=""/>
      <w:lvlJc w:val="left"/>
      <w:pPr>
        <w:ind w:left="4500" w:hanging="360"/>
      </w:pPr>
      <w:rPr>
        <w:rFonts w:ascii="Wingdings" w:hAnsi="Wingdings" w:hint="default"/>
      </w:rPr>
    </w:lvl>
    <w:lvl w:ilvl="6" w:tplc="4A086744" w:tentative="1">
      <w:start w:val="1"/>
      <w:numFmt w:val="bullet"/>
      <w:lvlText w:val=""/>
      <w:lvlJc w:val="left"/>
      <w:pPr>
        <w:ind w:left="5220" w:hanging="360"/>
      </w:pPr>
      <w:rPr>
        <w:rFonts w:ascii="Symbol" w:hAnsi="Symbol" w:hint="default"/>
      </w:rPr>
    </w:lvl>
    <w:lvl w:ilvl="7" w:tplc="25A23EA8" w:tentative="1">
      <w:start w:val="1"/>
      <w:numFmt w:val="bullet"/>
      <w:lvlText w:val="o"/>
      <w:lvlJc w:val="left"/>
      <w:pPr>
        <w:ind w:left="5940" w:hanging="360"/>
      </w:pPr>
      <w:rPr>
        <w:rFonts w:ascii="Courier New" w:hAnsi="Courier New" w:cs="Courier New" w:hint="default"/>
      </w:rPr>
    </w:lvl>
    <w:lvl w:ilvl="8" w:tplc="221AB2E4" w:tentative="1">
      <w:start w:val="1"/>
      <w:numFmt w:val="bullet"/>
      <w:lvlText w:val=""/>
      <w:lvlJc w:val="left"/>
      <w:pPr>
        <w:ind w:left="6660" w:hanging="360"/>
      </w:pPr>
      <w:rPr>
        <w:rFonts w:ascii="Wingdings" w:hAnsi="Wingdings" w:hint="default"/>
      </w:rPr>
    </w:lvl>
  </w:abstractNum>
  <w:abstractNum w:abstractNumId="39">
    <w:nsid w:val="711F7B1B"/>
    <w:multiLevelType w:val="hybridMultilevel"/>
    <w:tmpl w:val="3C946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51D300A"/>
    <w:multiLevelType w:val="hybridMultilevel"/>
    <w:tmpl w:val="3C60B85A"/>
    <w:lvl w:ilvl="0" w:tplc="0409000B">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8E54192"/>
    <w:multiLevelType w:val="hybridMultilevel"/>
    <w:tmpl w:val="9678047E"/>
    <w:lvl w:ilvl="0" w:tplc="0409000B">
      <w:start w:val="1"/>
      <w:numFmt w:val="bullet"/>
      <w:lvlText w:val=""/>
      <w:lvlJc w:val="left"/>
      <w:pPr>
        <w:ind w:left="612" w:hanging="360"/>
      </w:pPr>
      <w:rPr>
        <w:rFonts w:ascii="Wingdings" w:hAnsi="Wingdings" w:hint="default"/>
        <w:color w:val="auto"/>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42">
    <w:nsid w:val="79E17BE0"/>
    <w:multiLevelType w:val="hybridMultilevel"/>
    <w:tmpl w:val="D6B68F2C"/>
    <w:lvl w:ilvl="0" w:tplc="04090009">
      <w:start w:val="1"/>
      <w:numFmt w:val="bullet"/>
      <w:lvlText w:val=""/>
      <w:lvlJc w:val="left"/>
      <w:pPr>
        <w:ind w:left="1080" w:hanging="360"/>
      </w:pPr>
      <w:rPr>
        <w:rFonts w:ascii="Wingdings" w:hAnsi="Wingdings" w:hint="default"/>
      </w:rPr>
    </w:lvl>
    <w:lvl w:ilvl="1" w:tplc="2A64B932">
      <w:numFmt w:val="bullet"/>
      <w:lvlText w:val="·"/>
      <w:lvlJc w:val="left"/>
      <w:pPr>
        <w:ind w:left="1800" w:hanging="360"/>
      </w:pPr>
      <w:rPr>
        <w:rFonts w:ascii="Cambria" w:eastAsia="Times New Roman" w:hAnsi="Cambria" w:cs="Arial" w:hint="default"/>
        <w:sz w:val="22"/>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7AE27680"/>
    <w:multiLevelType w:val="hybridMultilevel"/>
    <w:tmpl w:val="D292B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7B27630E"/>
    <w:multiLevelType w:val="hybridMultilevel"/>
    <w:tmpl w:val="A84E2D9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5">
    <w:nsid w:val="7B3C0AC3"/>
    <w:multiLevelType w:val="hybridMultilevel"/>
    <w:tmpl w:val="08226A46"/>
    <w:lvl w:ilvl="0" w:tplc="0409000B">
      <w:start w:val="1"/>
      <w:numFmt w:val="bullet"/>
      <w:lvlText w:val=""/>
      <w:lvlJc w:val="left"/>
      <w:pPr>
        <w:ind w:left="612" w:hanging="360"/>
      </w:pPr>
      <w:rPr>
        <w:rFonts w:ascii="Wingdings" w:hAnsi="Wingdings" w:hint="default"/>
        <w:color w:val="auto"/>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46">
    <w:nsid w:val="7B6A541C"/>
    <w:multiLevelType w:val="hybridMultilevel"/>
    <w:tmpl w:val="F8B83E84"/>
    <w:lvl w:ilvl="0" w:tplc="0409000B">
      <w:start w:val="1"/>
      <w:numFmt w:val="bullet"/>
      <w:lvlText w:val=""/>
      <w:lvlJc w:val="left"/>
      <w:pPr>
        <w:ind w:left="612" w:hanging="360"/>
      </w:pPr>
      <w:rPr>
        <w:rFonts w:ascii="Wingdings" w:hAnsi="Wingdings" w:hint="default"/>
        <w:color w:val="auto"/>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47">
    <w:nsid w:val="7CD82FF8"/>
    <w:multiLevelType w:val="multilevel"/>
    <w:tmpl w:val="E214D3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7E206ABB"/>
    <w:multiLevelType w:val="hybridMultilevel"/>
    <w:tmpl w:val="BAA287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35"/>
  </w:num>
  <w:num w:numId="4">
    <w:abstractNumId w:val="9"/>
  </w:num>
  <w:num w:numId="5">
    <w:abstractNumId w:val="22"/>
  </w:num>
  <w:num w:numId="6">
    <w:abstractNumId w:val="3"/>
  </w:num>
  <w:num w:numId="7">
    <w:abstractNumId w:val="8"/>
  </w:num>
  <w:num w:numId="8">
    <w:abstractNumId w:val="23"/>
  </w:num>
  <w:num w:numId="9">
    <w:abstractNumId w:val="4"/>
  </w:num>
  <w:num w:numId="10">
    <w:abstractNumId w:val="46"/>
  </w:num>
  <w:num w:numId="11">
    <w:abstractNumId w:val="33"/>
  </w:num>
  <w:num w:numId="12">
    <w:abstractNumId w:val="40"/>
  </w:num>
  <w:num w:numId="13">
    <w:abstractNumId w:val="41"/>
  </w:num>
  <w:num w:numId="14">
    <w:abstractNumId w:val="26"/>
  </w:num>
  <w:num w:numId="15">
    <w:abstractNumId w:val="45"/>
  </w:num>
  <w:num w:numId="16">
    <w:abstractNumId w:val="28"/>
  </w:num>
  <w:num w:numId="17">
    <w:abstractNumId w:val="10"/>
  </w:num>
  <w:num w:numId="18">
    <w:abstractNumId w:val="16"/>
  </w:num>
  <w:num w:numId="19">
    <w:abstractNumId w:val="7"/>
  </w:num>
  <w:num w:numId="20">
    <w:abstractNumId w:val="2"/>
  </w:num>
  <w:num w:numId="21">
    <w:abstractNumId w:val="38"/>
  </w:num>
  <w:num w:numId="22">
    <w:abstractNumId w:val="47"/>
  </w:num>
  <w:num w:numId="23">
    <w:abstractNumId w:val="12"/>
  </w:num>
  <w:num w:numId="24">
    <w:abstractNumId w:val="29"/>
  </w:num>
  <w:num w:numId="25">
    <w:abstractNumId w:val="24"/>
  </w:num>
  <w:num w:numId="26">
    <w:abstractNumId w:val="32"/>
  </w:num>
  <w:num w:numId="27">
    <w:abstractNumId w:val="20"/>
  </w:num>
  <w:num w:numId="28">
    <w:abstractNumId w:val="18"/>
  </w:num>
  <w:num w:numId="29">
    <w:abstractNumId w:val="42"/>
  </w:num>
  <w:num w:numId="30">
    <w:abstractNumId w:val="17"/>
  </w:num>
  <w:num w:numId="31">
    <w:abstractNumId w:val="0"/>
  </w:num>
  <w:num w:numId="32">
    <w:abstractNumId w:val="1"/>
  </w:num>
  <w:num w:numId="33">
    <w:abstractNumId w:val="36"/>
  </w:num>
  <w:num w:numId="34">
    <w:abstractNumId w:val="44"/>
  </w:num>
  <w:num w:numId="35">
    <w:abstractNumId w:val="21"/>
  </w:num>
  <w:num w:numId="36">
    <w:abstractNumId w:val="37"/>
  </w:num>
  <w:num w:numId="37">
    <w:abstractNumId w:val="48"/>
  </w:num>
  <w:num w:numId="38">
    <w:abstractNumId w:val="43"/>
  </w:num>
  <w:num w:numId="39">
    <w:abstractNumId w:val="34"/>
  </w:num>
  <w:num w:numId="40">
    <w:abstractNumId w:val="27"/>
  </w:num>
  <w:num w:numId="41">
    <w:abstractNumId w:val="31"/>
  </w:num>
  <w:num w:numId="42">
    <w:abstractNumId w:val="14"/>
  </w:num>
  <w:num w:numId="43">
    <w:abstractNumId w:val="30"/>
  </w:num>
  <w:num w:numId="44">
    <w:abstractNumId w:val="39"/>
  </w:num>
  <w:num w:numId="45">
    <w:abstractNumId w:val="13"/>
  </w:num>
  <w:num w:numId="46">
    <w:abstractNumId w:val="15"/>
  </w:num>
  <w:num w:numId="47">
    <w:abstractNumId w:val="11"/>
  </w:num>
  <w:num w:numId="48">
    <w:abstractNumId w:val="25"/>
  </w:num>
  <w:num w:numId="49">
    <w:abstractNumId w:val="19"/>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1MDU3MjYyMTczsDRR0lEKTi0uzszPAymwqAUAzgC2MiwAAAA="/>
  </w:docVars>
  <w:rsids>
    <w:rsidRoot w:val="00404A2A"/>
    <w:rsid w:val="00000501"/>
    <w:rsid w:val="00001327"/>
    <w:rsid w:val="000027DA"/>
    <w:rsid w:val="00004A98"/>
    <w:rsid w:val="000058E4"/>
    <w:rsid w:val="00006956"/>
    <w:rsid w:val="0000773D"/>
    <w:rsid w:val="00012479"/>
    <w:rsid w:val="00013BFD"/>
    <w:rsid w:val="000152AF"/>
    <w:rsid w:val="00015352"/>
    <w:rsid w:val="00016070"/>
    <w:rsid w:val="00016A53"/>
    <w:rsid w:val="00017043"/>
    <w:rsid w:val="000225CD"/>
    <w:rsid w:val="00022BB4"/>
    <w:rsid w:val="00027E4E"/>
    <w:rsid w:val="00030FCE"/>
    <w:rsid w:val="00032B93"/>
    <w:rsid w:val="00034ABC"/>
    <w:rsid w:val="00034ED4"/>
    <w:rsid w:val="00037E7B"/>
    <w:rsid w:val="0004496E"/>
    <w:rsid w:val="00046F34"/>
    <w:rsid w:val="00047E82"/>
    <w:rsid w:val="00050337"/>
    <w:rsid w:val="0005230C"/>
    <w:rsid w:val="00054F9D"/>
    <w:rsid w:val="00056A24"/>
    <w:rsid w:val="00056C69"/>
    <w:rsid w:val="00056EC3"/>
    <w:rsid w:val="00057E72"/>
    <w:rsid w:val="000603CF"/>
    <w:rsid w:val="0006225B"/>
    <w:rsid w:val="000661C0"/>
    <w:rsid w:val="000703A7"/>
    <w:rsid w:val="00070C6F"/>
    <w:rsid w:val="00072275"/>
    <w:rsid w:val="00074F84"/>
    <w:rsid w:val="00075816"/>
    <w:rsid w:val="00075BFC"/>
    <w:rsid w:val="000761F6"/>
    <w:rsid w:val="00077E93"/>
    <w:rsid w:val="00082502"/>
    <w:rsid w:val="00086799"/>
    <w:rsid w:val="00087505"/>
    <w:rsid w:val="00087E84"/>
    <w:rsid w:val="00094089"/>
    <w:rsid w:val="00096F60"/>
    <w:rsid w:val="00097EBD"/>
    <w:rsid w:val="000A11D4"/>
    <w:rsid w:val="000A31E9"/>
    <w:rsid w:val="000A450C"/>
    <w:rsid w:val="000A63F6"/>
    <w:rsid w:val="000B68F7"/>
    <w:rsid w:val="000B6DBB"/>
    <w:rsid w:val="000C2ACB"/>
    <w:rsid w:val="000C4D01"/>
    <w:rsid w:val="000C522E"/>
    <w:rsid w:val="000C68F2"/>
    <w:rsid w:val="000D2A2D"/>
    <w:rsid w:val="000D2F4A"/>
    <w:rsid w:val="000D4B36"/>
    <w:rsid w:val="000D5ECE"/>
    <w:rsid w:val="000D6D60"/>
    <w:rsid w:val="000D7029"/>
    <w:rsid w:val="000D7084"/>
    <w:rsid w:val="000E08A7"/>
    <w:rsid w:val="000E09D2"/>
    <w:rsid w:val="000E1008"/>
    <w:rsid w:val="000E43D1"/>
    <w:rsid w:val="000E4744"/>
    <w:rsid w:val="000E6E49"/>
    <w:rsid w:val="000E73A3"/>
    <w:rsid w:val="000F0D73"/>
    <w:rsid w:val="000F172F"/>
    <w:rsid w:val="000F26B2"/>
    <w:rsid w:val="000F3CDA"/>
    <w:rsid w:val="000F5097"/>
    <w:rsid w:val="000F6F69"/>
    <w:rsid w:val="000F7278"/>
    <w:rsid w:val="000F78D9"/>
    <w:rsid w:val="00100946"/>
    <w:rsid w:val="0010255C"/>
    <w:rsid w:val="00103731"/>
    <w:rsid w:val="00107B39"/>
    <w:rsid w:val="00111A97"/>
    <w:rsid w:val="00111DC5"/>
    <w:rsid w:val="00111EF8"/>
    <w:rsid w:val="00113B4C"/>
    <w:rsid w:val="00117587"/>
    <w:rsid w:val="00117D1E"/>
    <w:rsid w:val="0012069D"/>
    <w:rsid w:val="001223C3"/>
    <w:rsid w:val="001225E6"/>
    <w:rsid w:val="00122D59"/>
    <w:rsid w:val="00125FA2"/>
    <w:rsid w:val="00126842"/>
    <w:rsid w:val="00132A6D"/>
    <w:rsid w:val="00133954"/>
    <w:rsid w:val="00134D91"/>
    <w:rsid w:val="001355EE"/>
    <w:rsid w:val="001364D2"/>
    <w:rsid w:val="001374C6"/>
    <w:rsid w:val="0014081F"/>
    <w:rsid w:val="0014387E"/>
    <w:rsid w:val="00144220"/>
    <w:rsid w:val="0014537E"/>
    <w:rsid w:val="0014590D"/>
    <w:rsid w:val="00145F9F"/>
    <w:rsid w:val="00146F32"/>
    <w:rsid w:val="00147A1A"/>
    <w:rsid w:val="00147DEA"/>
    <w:rsid w:val="001535D8"/>
    <w:rsid w:val="001536E7"/>
    <w:rsid w:val="00155CF9"/>
    <w:rsid w:val="00156009"/>
    <w:rsid w:val="00156234"/>
    <w:rsid w:val="00156AA6"/>
    <w:rsid w:val="00161AC7"/>
    <w:rsid w:val="001645F5"/>
    <w:rsid w:val="00166F8A"/>
    <w:rsid w:val="00167803"/>
    <w:rsid w:val="0017337E"/>
    <w:rsid w:val="00173B9F"/>
    <w:rsid w:val="00174904"/>
    <w:rsid w:val="00175228"/>
    <w:rsid w:val="00176167"/>
    <w:rsid w:val="00183258"/>
    <w:rsid w:val="00183719"/>
    <w:rsid w:val="001838D0"/>
    <w:rsid w:val="00184418"/>
    <w:rsid w:val="00186102"/>
    <w:rsid w:val="001876A9"/>
    <w:rsid w:val="00192271"/>
    <w:rsid w:val="001934CE"/>
    <w:rsid w:val="001935BC"/>
    <w:rsid w:val="00195464"/>
    <w:rsid w:val="001978D6"/>
    <w:rsid w:val="001A1529"/>
    <w:rsid w:val="001A407E"/>
    <w:rsid w:val="001A7E32"/>
    <w:rsid w:val="001B003E"/>
    <w:rsid w:val="001B0A10"/>
    <w:rsid w:val="001B1F7A"/>
    <w:rsid w:val="001B2990"/>
    <w:rsid w:val="001B3BDB"/>
    <w:rsid w:val="001B45E3"/>
    <w:rsid w:val="001B54ED"/>
    <w:rsid w:val="001C75EB"/>
    <w:rsid w:val="001D1E4A"/>
    <w:rsid w:val="001D5B28"/>
    <w:rsid w:val="001D667A"/>
    <w:rsid w:val="001E3239"/>
    <w:rsid w:val="001E648F"/>
    <w:rsid w:val="001E71B8"/>
    <w:rsid w:val="001F22CE"/>
    <w:rsid w:val="001F367C"/>
    <w:rsid w:val="001F3AD6"/>
    <w:rsid w:val="001F480E"/>
    <w:rsid w:val="001F7762"/>
    <w:rsid w:val="002012B8"/>
    <w:rsid w:val="002022B0"/>
    <w:rsid w:val="00203CBA"/>
    <w:rsid w:val="002059F9"/>
    <w:rsid w:val="002064BE"/>
    <w:rsid w:val="00206DE9"/>
    <w:rsid w:val="00207105"/>
    <w:rsid w:val="0020764D"/>
    <w:rsid w:val="00207EC8"/>
    <w:rsid w:val="00210186"/>
    <w:rsid w:val="00210557"/>
    <w:rsid w:val="00213ED5"/>
    <w:rsid w:val="002158A3"/>
    <w:rsid w:val="00217605"/>
    <w:rsid w:val="002177A4"/>
    <w:rsid w:val="00220A8E"/>
    <w:rsid w:val="00221243"/>
    <w:rsid w:val="0022139D"/>
    <w:rsid w:val="002223F8"/>
    <w:rsid w:val="00225442"/>
    <w:rsid w:val="00225DB9"/>
    <w:rsid w:val="00227BF5"/>
    <w:rsid w:val="00232608"/>
    <w:rsid w:val="002328F5"/>
    <w:rsid w:val="00232B48"/>
    <w:rsid w:val="00233E6F"/>
    <w:rsid w:val="00234086"/>
    <w:rsid w:val="002340AB"/>
    <w:rsid w:val="002340B1"/>
    <w:rsid w:val="0023493C"/>
    <w:rsid w:val="00240D3E"/>
    <w:rsid w:val="002411FD"/>
    <w:rsid w:val="00243568"/>
    <w:rsid w:val="002463D1"/>
    <w:rsid w:val="00247BF3"/>
    <w:rsid w:val="00247E35"/>
    <w:rsid w:val="0025164C"/>
    <w:rsid w:val="00253F49"/>
    <w:rsid w:val="002542E8"/>
    <w:rsid w:val="002547BF"/>
    <w:rsid w:val="00254A18"/>
    <w:rsid w:val="00255D0A"/>
    <w:rsid w:val="00256E85"/>
    <w:rsid w:val="00260BED"/>
    <w:rsid w:val="0026104F"/>
    <w:rsid w:val="00261AC3"/>
    <w:rsid w:val="00261E04"/>
    <w:rsid w:val="00264D56"/>
    <w:rsid w:val="00265A2B"/>
    <w:rsid w:val="00266BDD"/>
    <w:rsid w:val="00266D36"/>
    <w:rsid w:val="00270AD1"/>
    <w:rsid w:val="00271439"/>
    <w:rsid w:val="0027254B"/>
    <w:rsid w:val="0027358E"/>
    <w:rsid w:val="00273C56"/>
    <w:rsid w:val="002740F2"/>
    <w:rsid w:val="00274A6B"/>
    <w:rsid w:val="00276B52"/>
    <w:rsid w:val="00280375"/>
    <w:rsid w:val="002808EE"/>
    <w:rsid w:val="002811E8"/>
    <w:rsid w:val="00281586"/>
    <w:rsid w:val="0028424A"/>
    <w:rsid w:val="00286011"/>
    <w:rsid w:val="00291976"/>
    <w:rsid w:val="00292F2A"/>
    <w:rsid w:val="002945E0"/>
    <w:rsid w:val="00295157"/>
    <w:rsid w:val="0029698C"/>
    <w:rsid w:val="00297C41"/>
    <w:rsid w:val="002A1678"/>
    <w:rsid w:val="002A2953"/>
    <w:rsid w:val="002A4700"/>
    <w:rsid w:val="002A4A3B"/>
    <w:rsid w:val="002B0058"/>
    <w:rsid w:val="002B05D9"/>
    <w:rsid w:val="002B1AE7"/>
    <w:rsid w:val="002B238A"/>
    <w:rsid w:val="002B537F"/>
    <w:rsid w:val="002C0291"/>
    <w:rsid w:val="002C1F1C"/>
    <w:rsid w:val="002C3400"/>
    <w:rsid w:val="002C543A"/>
    <w:rsid w:val="002C5F10"/>
    <w:rsid w:val="002C6ED6"/>
    <w:rsid w:val="002D28C7"/>
    <w:rsid w:val="002D3499"/>
    <w:rsid w:val="002D3663"/>
    <w:rsid w:val="002D4535"/>
    <w:rsid w:val="002D4FCC"/>
    <w:rsid w:val="002D69A1"/>
    <w:rsid w:val="002E06DF"/>
    <w:rsid w:val="002E1CA6"/>
    <w:rsid w:val="002E2AAE"/>
    <w:rsid w:val="002E38DC"/>
    <w:rsid w:val="002F1F4A"/>
    <w:rsid w:val="002F304F"/>
    <w:rsid w:val="002F622F"/>
    <w:rsid w:val="002F63FA"/>
    <w:rsid w:val="003009C0"/>
    <w:rsid w:val="003073F1"/>
    <w:rsid w:val="00307AE6"/>
    <w:rsid w:val="00307F1B"/>
    <w:rsid w:val="0031154C"/>
    <w:rsid w:val="00311D71"/>
    <w:rsid w:val="003150FA"/>
    <w:rsid w:val="00315925"/>
    <w:rsid w:val="00316FDB"/>
    <w:rsid w:val="00317B0A"/>
    <w:rsid w:val="0032299C"/>
    <w:rsid w:val="0032387E"/>
    <w:rsid w:val="00323B0D"/>
    <w:rsid w:val="00325675"/>
    <w:rsid w:val="00325744"/>
    <w:rsid w:val="00326A43"/>
    <w:rsid w:val="00327983"/>
    <w:rsid w:val="0033075F"/>
    <w:rsid w:val="00331ACC"/>
    <w:rsid w:val="003348D1"/>
    <w:rsid w:val="00335348"/>
    <w:rsid w:val="00335368"/>
    <w:rsid w:val="00336582"/>
    <w:rsid w:val="003446EC"/>
    <w:rsid w:val="00344724"/>
    <w:rsid w:val="003471ED"/>
    <w:rsid w:val="00350D8E"/>
    <w:rsid w:val="003512B5"/>
    <w:rsid w:val="003521F4"/>
    <w:rsid w:val="003529E8"/>
    <w:rsid w:val="00352AE2"/>
    <w:rsid w:val="00356CC9"/>
    <w:rsid w:val="003572A4"/>
    <w:rsid w:val="00360EE4"/>
    <w:rsid w:val="003615C2"/>
    <w:rsid w:val="003637E8"/>
    <w:rsid w:val="00365641"/>
    <w:rsid w:val="0036647D"/>
    <w:rsid w:val="003731B9"/>
    <w:rsid w:val="00374AB2"/>
    <w:rsid w:val="00375D26"/>
    <w:rsid w:val="00377640"/>
    <w:rsid w:val="00380069"/>
    <w:rsid w:val="003849B8"/>
    <w:rsid w:val="00385E78"/>
    <w:rsid w:val="00390386"/>
    <w:rsid w:val="00397BE2"/>
    <w:rsid w:val="003A5075"/>
    <w:rsid w:val="003A7C6F"/>
    <w:rsid w:val="003B3589"/>
    <w:rsid w:val="003B426F"/>
    <w:rsid w:val="003B5801"/>
    <w:rsid w:val="003B6106"/>
    <w:rsid w:val="003B7FDB"/>
    <w:rsid w:val="003C27DA"/>
    <w:rsid w:val="003C32AB"/>
    <w:rsid w:val="003C6EBE"/>
    <w:rsid w:val="003D07AD"/>
    <w:rsid w:val="003D173D"/>
    <w:rsid w:val="003D1B62"/>
    <w:rsid w:val="003D1C59"/>
    <w:rsid w:val="003D26A5"/>
    <w:rsid w:val="003D4659"/>
    <w:rsid w:val="003D5D1F"/>
    <w:rsid w:val="003D5D68"/>
    <w:rsid w:val="003E13F7"/>
    <w:rsid w:val="003E6535"/>
    <w:rsid w:val="003E72BA"/>
    <w:rsid w:val="003E7E06"/>
    <w:rsid w:val="003F1EE3"/>
    <w:rsid w:val="003F23C4"/>
    <w:rsid w:val="00402636"/>
    <w:rsid w:val="00402AC7"/>
    <w:rsid w:val="00403116"/>
    <w:rsid w:val="00404A2A"/>
    <w:rsid w:val="00405425"/>
    <w:rsid w:val="0040560D"/>
    <w:rsid w:val="00405DD9"/>
    <w:rsid w:val="00405F2A"/>
    <w:rsid w:val="0040710D"/>
    <w:rsid w:val="00411415"/>
    <w:rsid w:val="00412370"/>
    <w:rsid w:val="00412C40"/>
    <w:rsid w:val="004131D9"/>
    <w:rsid w:val="00420C42"/>
    <w:rsid w:val="0042178F"/>
    <w:rsid w:val="004218FF"/>
    <w:rsid w:val="004231A8"/>
    <w:rsid w:val="00425695"/>
    <w:rsid w:val="00425F6D"/>
    <w:rsid w:val="004269A3"/>
    <w:rsid w:val="00427F28"/>
    <w:rsid w:val="004301EE"/>
    <w:rsid w:val="0043247B"/>
    <w:rsid w:val="00440430"/>
    <w:rsid w:val="00443745"/>
    <w:rsid w:val="00443B53"/>
    <w:rsid w:val="00444978"/>
    <w:rsid w:val="00445EC8"/>
    <w:rsid w:val="00446785"/>
    <w:rsid w:val="004469A9"/>
    <w:rsid w:val="004505C8"/>
    <w:rsid w:val="0045103E"/>
    <w:rsid w:val="00455152"/>
    <w:rsid w:val="004570A0"/>
    <w:rsid w:val="00461207"/>
    <w:rsid w:val="00462969"/>
    <w:rsid w:val="00464327"/>
    <w:rsid w:val="00465CC4"/>
    <w:rsid w:val="00465CDB"/>
    <w:rsid w:val="00470D95"/>
    <w:rsid w:val="004751C8"/>
    <w:rsid w:val="004752A9"/>
    <w:rsid w:val="00476E14"/>
    <w:rsid w:val="00480B32"/>
    <w:rsid w:val="0048114D"/>
    <w:rsid w:val="00481387"/>
    <w:rsid w:val="00483E8A"/>
    <w:rsid w:val="00485403"/>
    <w:rsid w:val="004865DB"/>
    <w:rsid w:val="00486A2D"/>
    <w:rsid w:val="00486E64"/>
    <w:rsid w:val="00486F4B"/>
    <w:rsid w:val="00491868"/>
    <w:rsid w:val="0049282C"/>
    <w:rsid w:val="00492D13"/>
    <w:rsid w:val="004948EF"/>
    <w:rsid w:val="004950C1"/>
    <w:rsid w:val="00495E31"/>
    <w:rsid w:val="00496241"/>
    <w:rsid w:val="004A0211"/>
    <w:rsid w:val="004A0C90"/>
    <w:rsid w:val="004A135F"/>
    <w:rsid w:val="004A29AE"/>
    <w:rsid w:val="004A3018"/>
    <w:rsid w:val="004A3B3F"/>
    <w:rsid w:val="004A5B93"/>
    <w:rsid w:val="004A63EA"/>
    <w:rsid w:val="004B04A3"/>
    <w:rsid w:val="004B5C08"/>
    <w:rsid w:val="004B5F91"/>
    <w:rsid w:val="004C1B65"/>
    <w:rsid w:val="004C31FB"/>
    <w:rsid w:val="004C3297"/>
    <w:rsid w:val="004C34AF"/>
    <w:rsid w:val="004C3F79"/>
    <w:rsid w:val="004D2A4E"/>
    <w:rsid w:val="004D50CD"/>
    <w:rsid w:val="004D5468"/>
    <w:rsid w:val="004D7C74"/>
    <w:rsid w:val="004E03C7"/>
    <w:rsid w:val="004E2F1C"/>
    <w:rsid w:val="004E304E"/>
    <w:rsid w:val="004E3786"/>
    <w:rsid w:val="004E3BCC"/>
    <w:rsid w:val="004E4749"/>
    <w:rsid w:val="004E7400"/>
    <w:rsid w:val="004F055E"/>
    <w:rsid w:val="004F0AFF"/>
    <w:rsid w:val="004F2F41"/>
    <w:rsid w:val="004F3339"/>
    <w:rsid w:val="004F4198"/>
    <w:rsid w:val="004F46B3"/>
    <w:rsid w:val="004F4C1C"/>
    <w:rsid w:val="004F5F98"/>
    <w:rsid w:val="004F6D10"/>
    <w:rsid w:val="004F7AB8"/>
    <w:rsid w:val="0050120F"/>
    <w:rsid w:val="005014FF"/>
    <w:rsid w:val="005032BE"/>
    <w:rsid w:val="0050341C"/>
    <w:rsid w:val="0050500B"/>
    <w:rsid w:val="0050569D"/>
    <w:rsid w:val="005063B8"/>
    <w:rsid w:val="00507C6E"/>
    <w:rsid w:val="0051076D"/>
    <w:rsid w:val="005150B4"/>
    <w:rsid w:val="00515837"/>
    <w:rsid w:val="00515CA5"/>
    <w:rsid w:val="00517BA1"/>
    <w:rsid w:val="005203C3"/>
    <w:rsid w:val="00530EFF"/>
    <w:rsid w:val="0053143A"/>
    <w:rsid w:val="00533B27"/>
    <w:rsid w:val="00533E6E"/>
    <w:rsid w:val="005341AD"/>
    <w:rsid w:val="005346E4"/>
    <w:rsid w:val="00534C3E"/>
    <w:rsid w:val="00535571"/>
    <w:rsid w:val="0053778C"/>
    <w:rsid w:val="00537FB3"/>
    <w:rsid w:val="00542E3D"/>
    <w:rsid w:val="0054588B"/>
    <w:rsid w:val="00547112"/>
    <w:rsid w:val="005514A7"/>
    <w:rsid w:val="00551504"/>
    <w:rsid w:val="005519CC"/>
    <w:rsid w:val="00552930"/>
    <w:rsid w:val="00552A71"/>
    <w:rsid w:val="00552FD2"/>
    <w:rsid w:val="00553B6B"/>
    <w:rsid w:val="00554881"/>
    <w:rsid w:val="00555A59"/>
    <w:rsid w:val="00555C80"/>
    <w:rsid w:val="00556190"/>
    <w:rsid w:val="00556327"/>
    <w:rsid w:val="00557C32"/>
    <w:rsid w:val="005609D4"/>
    <w:rsid w:val="00561C22"/>
    <w:rsid w:val="005624EA"/>
    <w:rsid w:val="00564ADC"/>
    <w:rsid w:val="0056535D"/>
    <w:rsid w:val="005654DB"/>
    <w:rsid w:val="00567075"/>
    <w:rsid w:val="00567A83"/>
    <w:rsid w:val="005702D1"/>
    <w:rsid w:val="00570B5B"/>
    <w:rsid w:val="00572028"/>
    <w:rsid w:val="005736A0"/>
    <w:rsid w:val="00575396"/>
    <w:rsid w:val="00575869"/>
    <w:rsid w:val="00576EE8"/>
    <w:rsid w:val="00580C40"/>
    <w:rsid w:val="005826C7"/>
    <w:rsid w:val="00583E9E"/>
    <w:rsid w:val="00584102"/>
    <w:rsid w:val="00584153"/>
    <w:rsid w:val="00586B4C"/>
    <w:rsid w:val="00593AE4"/>
    <w:rsid w:val="00593F96"/>
    <w:rsid w:val="0059462A"/>
    <w:rsid w:val="0059718C"/>
    <w:rsid w:val="005978AD"/>
    <w:rsid w:val="005A07D9"/>
    <w:rsid w:val="005A3B5A"/>
    <w:rsid w:val="005A59B6"/>
    <w:rsid w:val="005A609D"/>
    <w:rsid w:val="005B07E9"/>
    <w:rsid w:val="005B0C10"/>
    <w:rsid w:val="005B0CFB"/>
    <w:rsid w:val="005B2D38"/>
    <w:rsid w:val="005B36F8"/>
    <w:rsid w:val="005C0D5E"/>
    <w:rsid w:val="005C33B4"/>
    <w:rsid w:val="005C38B3"/>
    <w:rsid w:val="005C603F"/>
    <w:rsid w:val="005C6C29"/>
    <w:rsid w:val="005C6DFC"/>
    <w:rsid w:val="005C7CE2"/>
    <w:rsid w:val="005D2E2A"/>
    <w:rsid w:val="005D3B34"/>
    <w:rsid w:val="005D3B97"/>
    <w:rsid w:val="005D44FF"/>
    <w:rsid w:val="005D456B"/>
    <w:rsid w:val="005D4863"/>
    <w:rsid w:val="005D4A08"/>
    <w:rsid w:val="005D60F9"/>
    <w:rsid w:val="005D710E"/>
    <w:rsid w:val="005D7F5E"/>
    <w:rsid w:val="005E0333"/>
    <w:rsid w:val="005E430B"/>
    <w:rsid w:val="005F032F"/>
    <w:rsid w:val="005F1E35"/>
    <w:rsid w:val="005F32D8"/>
    <w:rsid w:val="005F40F1"/>
    <w:rsid w:val="005F6BD7"/>
    <w:rsid w:val="005F7148"/>
    <w:rsid w:val="005F77D3"/>
    <w:rsid w:val="00600053"/>
    <w:rsid w:val="0060076D"/>
    <w:rsid w:val="00601725"/>
    <w:rsid w:val="00605D08"/>
    <w:rsid w:val="006060F3"/>
    <w:rsid w:val="00607362"/>
    <w:rsid w:val="0060757F"/>
    <w:rsid w:val="00615A07"/>
    <w:rsid w:val="00617C61"/>
    <w:rsid w:val="006210BA"/>
    <w:rsid w:val="0062180A"/>
    <w:rsid w:val="00625259"/>
    <w:rsid w:val="006254FC"/>
    <w:rsid w:val="00632F80"/>
    <w:rsid w:val="00633167"/>
    <w:rsid w:val="00634528"/>
    <w:rsid w:val="0063586E"/>
    <w:rsid w:val="00635C89"/>
    <w:rsid w:val="0064182B"/>
    <w:rsid w:val="0064270E"/>
    <w:rsid w:val="00642ADC"/>
    <w:rsid w:val="006477EA"/>
    <w:rsid w:val="00647967"/>
    <w:rsid w:val="00651928"/>
    <w:rsid w:val="00651F09"/>
    <w:rsid w:val="006532F1"/>
    <w:rsid w:val="00653466"/>
    <w:rsid w:val="00656437"/>
    <w:rsid w:val="00656FAF"/>
    <w:rsid w:val="00660B42"/>
    <w:rsid w:val="00660EE4"/>
    <w:rsid w:val="006642EE"/>
    <w:rsid w:val="006652EF"/>
    <w:rsid w:val="00665734"/>
    <w:rsid w:val="006702FC"/>
    <w:rsid w:val="0067276B"/>
    <w:rsid w:val="00674648"/>
    <w:rsid w:val="00675A0E"/>
    <w:rsid w:val="00682B69"/>
    <w:rsid w:val="0068436F"/>
    <w:rsid w:val="00685A9A"/>
    <w:rsid w:val="00685BB8"/>
    <w:rsid w:val="00690DF2"/>
    <w:rsid w:val="00690F74"/>
    <w:rsid w:val="0069149F"/>
    <w:rsid w:val="00693FBA"/>
    <w:rsid w:val="006950E5"/>
    <w:rsid w:val="006959D4"/>
    <w:rsid w:val="00697516"/>
    <w:rsid w:val="006A2CE7"/>
    <w:rsid w:val="006A4402"/>
    <w:rsid w:val="006A6836"/>
    <w:rsid w:val="006B2085"/>
    <w:rsid w:val="006B46DB"/>
    <w:rsid w:val="006B4847"/>
    <w:rsid w:val="006B6839"/>
    <w:rsid w:val="006B721E"/>
    <w:rsid w:val="006C00FC"/>
    <w:rsid w:val="006C0755"/>
    <w:rsid w:val="006C3F51"/>
    <w:rsid w:val="006C5C75"/>
    <w:rsid w:val="006C71D3"/>
    <w:rsid w:val="006D3930"/>
    <w:rsid w:val="006D39DD"/>
    <w:rsid w:val="006D55BA"/>
    <w:rsid w:val="006D571A"/>
    <w:rsid w:val="006D664C"/>
    <w:rsid w:val="006D6B90"/>
    <w:rsid w:val="006D6FF9"/>
    <w:rsid w:val="006E08F2"/>
    <w:rsid w:val="006E23E3"/>
    <w:rsid w:val="006E3F4F"/>
    <w:rsid w:val="006E5F41"/>
    <w:rsid w:val="006E7A2D"/>
    <w:rsid w:val="006F0626"/>
    <w:rsid w:val="006F39A3"/>
    <w:rsid w:val="006F3AA0"/>
    <w:rsid w:val="006F3BE5"/>
    <w:rsid w:val="006F430D"/>
    <w:rsid w:val="006F59B7"/>
    <w:rsid w:val="006F5F15"/>
    <w:rsid w:val="00701CD7"/>
    <w:rsid w:val="00702228"/>
    <w:rsid w:val="0070235A"/>
    <w:rsid w:val="00703F79"/>
    <w:rsid w:val="00704BF1"/>
    <w:rsid w:val="00711AEB"/>
    <w:rsid w:val="00712EA2"/>
    <w:rsid w:val="007135DA"/>
    <w:rsid w:val="00714507"/>
    <w:rsid w:val="00717700"/>
    <w:rsid w:val="00720029"/>
    <w:rsid w:val="00723DCC"/>
    <w:rsid w:val="00724237"/>
    <w:rsid w:val="00727697"/>
    <w:rsid w:val="00727779"/>
    <w:rsid w:val="00732395"/>
    <w:rsid w:val="007327A4"/>
    <w:rsid w:val="00733BF3"/>
    <w:rsid w:val="00734448"/>
    <w:rsid w:val="00735149"/>
    <w:rsid w:val="0073514A"/>
    <w:rsid w:val="00735A78"/>
    <w:rsid w:val="007379EC"/>
    <w:rsid w:val="00737F88"/>
    <w:rsid w:val="00742084"/>
    <w:rsid w:val="0074223C"/>
    <w:rsid w:val="007438FD"/>
    <w:rsid w:val="00751CE1"/>
    <w:rsid w:val="00752663"/>
    <w:rsid w:val="007559A1"/>
    <w:rsid w:val="00755B21"/>
    <w:rsid w:val="0075675A"/>
    <w:rsid w:val="0076151F"/>
    <w:rsid w:val="007624A7"/>
    <w:rsid w:val="007627AC"/>
    <w:rsid w:val="00763892"/>
    <w:rsid w:val="00770EF3"/>
    <w:rsid w:val="00771B1C"/>
    <w:rsid w:val="007756A2"/>
    <w:rsid w:val="00776616"/>
    <w:rsid w:val="00776CE8"/>
    <w:rsid w:val="0078173D"/>
    <w:rsid w:val="00783B8F"/>
    <w:rsid w:val="00784972"/>
    <w:rsid w:val="007908E7"/>
    <w:rsid w:val="007933F6"/>
    <w:rsid w:val="007945DC"/>
    <w:rsid w:val="00796AD1"/>
    <w:rsid w:val="007A2100"/>
    <w:rsid w:val="007A4A80"/>
    <w:rsid w:val="007A5C50"/>
    <w:rsid w:val="007A7852"/>
    <w:rsid w:val="007B2D02"/>
    <w:rsid w:val="007B3499"/>
    <w:rsid w:val="007B7013"/>
    <w:rsid w:val="007C0F38"/>
    <w:rsid w:val="007C0F9F"/>
    <w:rsid w:val="007C2035"/>
    <w:rsid w:val="007C2221"/>
    <w:rsid w:val="007C2DE2"/>
    <w:rsid w:val="007C471C"/>
    <w:rsid w:val="007C6DC4"/>
    <w:rsid w:val="007D07E4"/>
    <w:rsid w:val="007D1A3E"/>
    <w:rsid w:val="007D6CB7"/>
    <w:rsid w:val="007D72F8"/>
    <w:rsid w:val="007E14D5"/>
    <w:rsid w:val="007E521C"/>
    <w:rsid w:val="007E5998"/>
    <w:rsid w:val="007E66F6"/>
    <w:rsid w:val="007F29A9"/>
    <w:rsid w:val="007F2E3D"/>
    <w:rsid w:val="007F386C"/>
    <w:rsid w:val="007F4C57"/>
    <w:rsid w:val="007F7FA5"/>
    <w:rsid w:val="00800901"/>
    <w:rsid w:val="00804324"/>
    <w:rsid w:val="00804454"/>
    <w:rsid w:val="008078AB"/>
    <w:rsid w:val="00810821"/>
    <w:rsid w:val="00813DE5"/>
    <w:rsid w:val="00814564"/>
    <w:rsid w:val="008149EE"/>
    <w:rsid w:val="008208D1"/>
    <w:rsid w:val="008218C2"/>
    <w:rsid w:val="00821960"/>
    <w:rsid w:val="00821BE7"/>
    <w:rsid w:val="00821ECC"/>
    <w:rsid w:val="008240A5"/>
    <w:rsid w:val="00824BB4"/>
    <w:rsid w:val="0082580F"/>
    <w:rsid w:val="00825A75"/>
    <w:rsid w:val="008271BE"/>
    <w:rsid w:val="00827A91"/>
    <w:rsid w:val="00827DF7"/>
    <w:rsid w:val="008309A8"/>
    <w:rsid w:val="00830BB7"/>
    <w:rsid w:val="00834F9F"/>
    <w:rsid w:val="008363E7"/>
    <w:rsid w:val="00836511"/>
    <w:rsid w:val="0083672D"/>
    <w:rsid w:val="00836849"/>
    <w:rsid w:val="00836EE1"/>
    <w:rsid w:val="00837EF4"/>
    <w:rsid w:val="00837F83"/>
    <w:rsid w:val="0084116A"/>
    <w:rsid w:val="008415B4"/>
    <w:rsid w:val="00842021"/>
    <w:rsid w:val="0084425B"/>
    <w:rsid w:val="0084553E"/>
    <w:rsid w:val="00850EAC"/>
    <w:rsid w:val="0085125B"/>
    <w:rsid w:val="00852152"/>
    <w:rsid w:val="00857CED"/>
    <w:rsid w:val="00860CE9"/>
    <w:rsid w:val="008610BB"/>
    <w:rsid w:val="00863715"/>
    <w:rsid w:val="00863CE3"/>
    <w:rsid w:val="00864384"/>
    <w:rsid w:val="00864C17"/>
    <w:rsid w:val="00864DFD"/>
    <w:rsid w:val="00865CC6"/>
    <w:rsid w:val="00866071"/>
    <w:rsid w:val="00871B2E"/>
    <w:rsid w:val="0087353E"/>
    <w:rsid w:val="00873E2A"/>
    <w:rsid w:val="00874656"/>
    <w:rsid w:val="00874D1D"/>
    <w:rsid w:val="00875CDA"/>
    <w:rsid w:val="00876641"/>
    <w:rsid w:val="00881CF5"/>
    <w:rsid w:val="008836F0"/>
    <w:rsid w:val="00883D43"/>
    <w:rsid w:val="0088579C"/>
    <w:rsid w:val="008875B1"/>
    <w:rsid w:val="00887668"/>
    <w:rsid w:val="00890AB3"/>
    <w:rsid w:val="00892190"/>
    <w:rsid w:val="008943D5"/>
    <w:rsid w:val="008969CD"/>
    <w:rsid w:val="008A0353"/>
    <w:rsid w:val="008A1F95"/>
    <w:rsid w:val="008A507E"/>
    <w:rsid w:val="008A6960"/>
    <w:rsid w:val="008A6A83"/>
    <w:rsid w:val="008A7A5C"/>
    <w:rsid w:val="008B3B60"/>
    <w:rsid w:val="008B47E2"/>
    <w:rsid w:val="008B52D0"/>
    <w:rsid w:val="008B5653"/>
    <w:rsid w:val="008C0EE5"/>
    <w:rsid w:val="008C1445"/>
    <w:rsid w:val="008C1615"/>
    <w:rsid w:val="008C3419"/>
    <w:rsid w:val="008C49C2"/>
    <w:rsid w:val="008C4F75"/>
    <w:rsid w:val="008C5A85"/>
    <w:rsid w:val="008C5F88"/>
    <w:rsid w:val="008C70A1"/>
    <w:rsid w:val="008D0BEE"/>
    <w:rsid w:val="008D1849"/>
    <w:rsid w:val="008D475F"/>
    <w:rsid w:val="008D4C48"/>
    <w:rsid w:val="008E230C"/>
    <w:rsid w:val="008E35A6"/>
    <w:rsid w:val="008E3788"/>
    <w:rsid w:val="008E5C88"/>
    <w:rsid w:val="008E7262"/>
    <w:rsid w:val="008E728B"/>
    <w:rsid w:val="008F5BD0"/>
    <w:rsid w:val="008F798E"/>
    <w:rsid w:val="009006D3"/>
    <w:rsid w:val="00900909"/>
    <w:rsid w:val="00901831"/>
    <w:rsid w:val="00901B75"/>
    <w:rsid w:val="00902762"/>
    <w:rsid w:val="00905510"/>
    <w:rsid w:val="00905943"/>
    <w:rsid w:val="0090654C"/>
    <w:rsid w:val="00906A4A"/>
    <w:rsid w:val="00906DCC"/>
    <w:rsid w:val="00911DEC"/>
    <w:rsid w:val="00912245"/>
    <w:rsid w:val="00912E89"/>
    <w:rsid w:val="00913763"/>
    <w:rsid w:val="009139DF"/>
    <w:rsid w:val="00916D18"/>
    <w:rsid w:val="009172CD"/>
    <w:rsid w:val="00917A87"/>
    <w:rsid w:val="009224F6"/>
    <w:rsid w:val="009232A3"/>
    <w:rsid w:val="00923801"/>
    <w:rsid w:val="00923826"/>
    <w:rsid w:val="00923A39"/>
    <w:rsid w:val="00930EC9"/>
    <w:rsid w:val="00931154"/>
    <w:rsid w:val="00931180"/>
    <w:rsid w:val="00931B40"/>
    <w:rsid w:val="009326C9"/>
    <w:rsid w:val="00932FC7"/>
    <w:rsid w:val="0093322C"/>
    <w:rsid w:val="00935AC4"/>
    <w:rsid w:val="00935CB2"/>
    <w:rsid w:val="00940E61"/>
    <w:rsid w:val="00943ABB"/>
    <w:rsid w:val="00944347"/>
    <w:rsid w:val="00944880"/>
    <w:rsid w:val="0094649A"/>
    <w:rsid w:val="009510BD"/>
    <w:rsid w:val="0095133E"/>
    <w:rsid w:val="00951508"/>
    <w:rsid w:val="009521A6"/>
    <w:rsid w:val="00952DBC"/>
    <w:rsid w:val="0095588E"/>
    <w:rsid w:val="00955924"/>
    <w:rsid w:val="00955EAC"/>
    <w:rsid w:val="00962ED3"/>
    <w:rsid w:val="009630AD"/>
    <w:rsid w:val="00964E50"/>
    <w:rsid w:val="0096539C"/>
    <w:rsid w:val="00965DFA"/>
    <w:rsid w:val="00967036"/>
    <w:rsid w:val="0096791D"/>
    <w:rsid w:val="009716D1"/>
    <w:rsid w:val="009737C0"/>
    <w:rsid w:val="00973AAF"/>
    <w:rsid w:val="00974CE2"/>
    <w:rsid w:val="00976D30"/>
    <w:rsid w:val="00976DAA"/>
    <w:rsid w:val="009772AD"/>
    <w:rsid w:val="00977B2E"/>
    <w:rsid w:val="00980A2B"/>
    <w:rsid w:val="009840BD"/>
    <w:rsid w:val="009859F5"/>
    <w:rsid w:val="0099213A"/>
    <w:rsid w:val="009943C0"/>
    <w:rsid w:val="009951B4"/>
    <w:rsid w:val="00997597"/>
    <w:rsid w:val="00997A4E"/>
    <w:rsid w:val="009A1EDB"/>
    <w:rsid w:val="009A2172"/>
    <w:rsid w:val="009A7B78"/>
    <w:rsid w:val="009B3F07"/>
    <w:rsid w:val="009B3F82"/>
    <w:rsid w:val="009B511D"/>
    <w:rsid w:val="009B7C4D"/>
    <w:rsid w:val="009C0AB2"/>
    <w:rsid w:val="009C1B5F"/>
    <w:rsid w:val="009C277E"/>
    <w:rsid w:val="009C28D8"/>
    <w:rsid w:val="009C48DB"/>
    <w:rsid w:val="009C4BFD"/>
    <w:rsid w:val="009D0005"/>
    <w:rsid w:val="009D2015"/>
    <w:rsid w:val="009D38BB"/>
    <w:rsid w:val="009E1396"/>
    <w:rsid w:val="009E13DB"/>
    <w:rsid w:val="009E3384"/>
    <w:rsid w:val="009E3B03"/>
    <w:rsid w:val="009E4DFD"/>
    <w:rsid w:val="009E5937"/>
    <w:rsid w:val="009E6B50"/>
    <w:rsid w:val="009F003E"/>
    <w:rsid w:val="009F0274"/>
    <w:rsid w:val="009F093F"/>
    <w:rsid w:val="009F0C24"/>
    <w:rsid w:val="009F3D59"/>
    <w:rsid w:val="009F4318"/>
    <w:rsid w:val="009F46AC"/>
    <w:rsid w:val="00A02456"/>
    <w:rsid w:val="00A0409F"/>
    <w:rsid w:val="00A06ADB"/>
    <w:rsid w:val="00A1111D"/>
    <w:rsid w:val="00A116CC"/>
    <w:rsid w:val="00A11708"/>
    <w:rsid w:val="00A12424"/>
    <w:rsid w:val="00A124D0"/>
    <w:rsid w:val="00A13322"/>
    <w:rsid w:val="00A15DC0"/>
    <w:rsid w:val="00A16472"/>
    <w:rsid w:val="00A170D4"/>
    <w:rsid w:val="00A205E3"/>
    <w:rsid w:val="00A24A46"/>
    <w:rsid w:val="00A26028"/>
    <w:rsid w:val="00A32C00"/>
    <w:rsid w:val="00A32DF4"/>
    <w:rsid w:val="00A32F41"/>
    <w:rsid w:val="00A336A7"/>
    <w:rsid w:val="00A341B6"/>
    <w:rsid w:val="00A34E47"/>
    <w:rsid w:val="00A35EA2"/>
    <w:rsid w:val="00A403C3"/>
    <w:rsid w:val="00A422A6"/>
    <w:rsid w:val="00A422E8"/>
    <w:rsid w:val="00A42E89"/>
    <w:rsid w:val="00A50576"/>
    <w:rsid w:val="00A51FA0"/>
    <w:rsid w:val="00A544CE"/>
    <w:rsid w:val="00A5562A"/>
    <w:rsid w:val="00A558F0"/>
    <w:rsid w:val="00A56AA9"/>
    <w:rsid w:val="00A56B19"/>
    <w:rsid w:val="00A56C18"/>
    <w:rsid w:val="00A577E8"/>
    <w:rsid w:val="00A60E73"/>
    <w:rsid w:val="00A613F1"/>
    <w:rsid w:val="00A61697"/>
    <w:rsid w:val="00A629B9"/>
    <w:rsid w:val="00A63FB2"/>
    <w:rsid w:val="00A64ED6"/>
    <w:rsid w:val="00A6574E"/>
    <w:rsid w:val="00A65C6E"/>
    <w:rsid w:val="00A66A39"/>
    <w:rsid w:val="00A71369"/>
    <w:rsid w:val="00A71BDC"/>
    <w:rsid w:val="00A74DDB"/>
    <w:rsid w:val="00A753B2"/>
    <w:rsid w:val="00A75E9E"/>
    <w:rsid w:val="00A765B5"/>
    <w:rsid w:val="00A77C54"/>
    <w:rsid w:val="00A81BF8"/>
    <w:rsid w:val="00A84909"/>
    <w:rsid w:val="00A85112"/>
    <w:rsid w:val="00A86336"/>
    <w:rsid w:val="00A8653C"/>
    <w:rsid w:val="00A86A21"/>
    <w:rsid w:val="00A914E8"/>
    <w:rsid w:val="00A92E9D"/>
    <w:rsid w:val="00A92FDA"/>
    <w:rsid w:val="00A94D7C"/>
    <w:rsid w:val="00A96596"/>
    <w:rsid w:val="00A97C53"/>
    <w:rsid w:val="00AA034B"/>
    <w:rsid w:val="00AA2CF2"/>
    <w:rsid w:val="00AB05BE"/>
    <w:rsid w:val="00AB0DE9"/>
    <w:rsid w:val="00AB1FF2"/>
    <w:rsid w:val="00AB38FC"/>
    <w:rsid w:val="00AB449F"/>
    <w:rsid w:val="00AB6067"/>
    <w:rsid w:val="00AB6C11"/>
    <w:rsid w:val="00AC1E07"/>
    <w:rsid w:val="00AC6E53"/>
    <w:rsid w:val="00AD1636"/>
    <w:rsid w:val="00AD2168"/>
    <w:rsid w:val="00AD225B"/>
    <w:rsid w:val="00AD369D"/>
    <w:rsid w:val="00AD3782"/>
    <w:rsid w:val="00AD37C5"/>
    <w:rsid w:val="00AD4A95"/>
    <w:rsid w:val="00AD522C"/>
    <w:rsid w:val="00AD745E"/>
    <w:rsid w:val="00AD7FC7"/>
    <w:rsid w:val="00AE434D"/>
    <w:rsid w:val="00AF14B2"/>
    <w:rsid w:val="00AF4224"/>
    <w:rsid w:val="00AF534E"/>
    <w:rsid w:val="00AF7D91"/>
    <w:rsid w:val="00B016AC"/>
    <w:rsid w:val="00B0249A"/>
    <w:rsid w:val="00B026D4"/>
    <w:rsid w:val="00B029CF"/>
    <w:rsid w:val="00B05BF9"/>
    <w:rsid w:val="00B07D9F"/>
    <w:rsid w:val="00B07E2A"/>
    <w:rsid w:val="00B1140B"/>
    <w:rsid w:val="00B16F76"/>
    <w:rsid w:val="00B20A24"/>
    <w:rsid w:val="00B22078"/>
    <w:rsid w:val="00B23F0D"/>
    <w:rsid w:val="00B2589B"/>
    <w:rsid w:val="00B26275"/>
    <w:rsid w:val="00B30308"/>
    <w:rsid w:val="00B308BE"/>
    <w:rsid w:val="00B33F78"/>
    <w:rsid w:val="00B33FDA"/>
    <w:rsid w:val="00B35A43"/>
    <w:rsid w:val="00B40F41"/>
    <w:rsid w:val="00B41153"/>
    <w:rsid w:val="00B42F2F"/>
    <w:rsid w:val="00B45B0E"/>
    <w:rsid w:val="00B45D8E"/>
    <w:rsid w:val="00B460CA"/>
    <w:rsid w:val="00B46503"/>
    <w:rsid w:val="00B4773F"/>
    <w:rsid w:val="00B50FDC"/>
    <w:rsid w:val="00B514FE"/>
    <w:rsid w:val="00B54191"/>
    <w:rsid w:val="00B554BA"/>
    <w:rsid w:val="00B56982"/>
    <w:rsid w:val="00B610B6"/>
    <w:rsid w:val="00B6143B"/>
    <w:rsid w:val="00B61872"/>
    <w:rsid w:val="00B6213A"/>
    <w:rsid w:val="00B65391"/>
    <w:rsid w:val="00B66FEA"/>
    <w:rsid w:val="00B67005"/>
    <w:rsid w:val="00B7119C"/>
    <w:rsid w:val="00B71C29"/>
    <w:rsid w:val="00B7201A"/>
    <w:rsid w:val="00B72685"/>
    <w:rsid w:val="00B77C01"/>
    <w:rsid w:val="00B77C1F"/>
    <w:rsid w:val="00B8159C"/>
    <w:rsid w:val="00B855ED"/>
    <w:rsid w:val="00B85F95"/>
    <w:rsid w:val="00B86864"/>
    <w:rsid w:val="00B86C4B"/>
    <w:rsid w:val="00B90288"/>
    <w:rsid w:val="00B91422"/>
    <w:rsid w:val="00B926C9"/>
    <w:rsid w:val="00B94DED"/>
    <w:rsid w:val="00B9631B"/>
    <w:rsid w:val="00B97ACF"/>
    <w:rsid w:val="00B97BA2"/>
    <w:rsid w:val="00BA011C"/>
    <w:rsid w:val="00BA4210"/>
    <w:rsid w:val="00BA5692"/>
    <w:rsid w:val="00BB07AB"/>
    <w:rsid w:val="00BB0E2C"/>
    <w:rsid w:val="00BB1974"/>
    <w:rsid w:val="00BB23A4"/>
    <w:rsid w:val="00BB4130"/>
    <w:rsid w:val="00BB4977"/>
    <w:rsid w:val="00BB599D"/>
    <w:rsid w:val="00BB6EE8"/>
    <w:rsid w:val="00BC34C9"/>
    <w:rsid w:val="00BC4955"/>
    <w:rsid w:val="00BC5109"/>
    <w:rsid w:val="00BC55EB"/>
    <w:rsid w:val="00BC56AD"/>
    <w:rsid w:val="00BD050C"/>
    <w:rsid w:val="00BD22D4"/>
    <w:rsid w:val="00BD3C60"/>
    <w:rsid w:val="00BD4362"/>
    <w:rsid w:val="00BD4A2A"/>
    <w:rsid w:val="00BD6CEF"/>
    <w:rsid w:val="00BE3325"/>
    <w:rsid w:val="00BE43B4"/>
    <w:rsid w:val="00BE4D25"/>
    <w:rsid w:val="00BE58C2"/>
    <w:rsid w:val="00BE7AD3"/>
    <w:rsid w:val="00BF0258"/>
    <w:rsid w:val="00BF3735"/>
    <w:rsid w:val="00BF5247"/>
    <w:rsid w:val="00BF76B2"/>
    <w:rsid w:val="00BF7EAE"/>
    <w:rsid w:val="00C038E8"/>
    <w:rsid w:val="00C04E0F"/>
    <w:rsid w:val="00C058AA"/>
    <w:rsid w:val="00C05982"/>
    <w:rsid w:val="00C13D7A"/>
    <w:rsid w:val="00C140C2"/>
    <w:rsid w:val="00C146D5"/>
    <w:rsid w:val="00C2146A"/>
    <w:rsid w:val="00C23499"/>
    <w:rsid w:val="00C24CD3"/>
    <w:rsid w:val="00C2593B"/>
    <w:rsid w:val="00C26469"/>
    <w:rsid w:val="00C271C9"/>
    <w:rsid w:val="00C27C1E"/>
    <w:rsid w:val="00C27D0F"/>
    <w:rsid w:val="00C300F7"/>
    <w:rsid w:val="00C40FDE"/>
    <w:rsid w:val="00C41DB8"/>
    <w:rsid w:val="00C50154"/>
    <w:rsid w:val="00C507D2"/>
    <w:rsid w:val="00C50DB6"/>
    <w:rsid w:val="00C525F9"/>
    <w:rsid w:val="00C5518F"/>
    <w:rsid w:val="00C572E6"/>
    <w:rsid w:val="00C60FD6"/>
    <w:rsid w:val="00C61736"/>
    <w:rsid w:val="00C70BDA"/>
    <w:rsid w:val="00C735B6"/>
    <w:rsid w:val="00C74592"/>
    <w:rsid w:val="00C74AEC"/>
    <w:rsid w:val="00C750A4"/>
    <w:rsid w:val="00C80D4F"/>
    <w:rsid w:val="00C81F69"/>
    <w:rsid w:val="00C8231D"/>
    <w:rsid w:val="00C8556A"/>
    <w:rsid w:val="00C85A77"/>
    <w:rsid w:val="00C86459"/>
    <w:rsid w:val="00C875AD"/>
    <w:rsid w:val="00C87D99"/>
    <w:rsid w:val="00C901DE"/>
    <w:rsid w:val="00C934B9"/>
    <w:rsid w:val="00C941DF"/>
    <w:rsid w:val="00C9537F"/>
    <w:rsid w:val="00C96244"/>
    <w:rsid w:val="00C97D7C"/>
    <w:rsid w:val="00CA3BF2"/>
    <w:rsid w:val="00CA3C76"/>
    <w:rsid w:val="00CA5E9A"/>
    <w:rsid w:val="00CA60DA"/>
    <w:rsid w:val="00CA64AD"/>
    <w:rsid w:val="00CA665C"/>
    <w:rsid w:val="00CA6E8E"/>
    <w:rsid w:val="00CA7360"/>
    <w:rsid w:val="00CA7FB6"/>
    <w:rsid w:val="00CB1467"/>
    <w:rsid w:val="00CB2193"/>
    <w:rsid w:val="00CB42A1"/>
    <w:rsid w:val="00CB4332"/>
    <w:rsid w:val="00CB58A9"/>
    <w:rsid w:val="00CB5F88"/>
    <w:rsid w:val="00CB5F8C"/>
    <w:rsid w:val="00CC07FB"/>
    <w:rsid w:val="00CC3FD7"/>
    <w:rsid w:val="00CC47C4"/>
    <w:rsid w:val="00CC4CE2"/>
    <w:rsid w:val="00CC5969"/>
    <w:rsid w:val="00CD1301"/>
    <w:rsid w:val="00CD4FB3"/>
    <w:rsid w:val="00CD67D9"/>
    <w:rsid w:val="00CD6EF5"/>
    <w:rsid w:val="00CD7474"/>
    <w:rsid w:val="00CE0E3C"/>
    <w:rsid w:val="00CE1DDF"/>
    <w:rsid w:val="00CE2593"/>
    <w:rsid w:val="00CE2AA3"/>
    <w:rsid w:val="00CE2B5B"/>
    <w:rsid w:val="00CE3B79"/>
    <w:rsid w:val="00CE40A2"/>
    <w:rsid w:val="00CE53F8"/>
    <w:rsid w:val="00CE6A90"/>
    <w:rsid w:val="00CF2859"/>
    <w:rsid w:val="00CF2B42"/>
    <w:rsid w:val="00CF3D9B"/>
    <w:rsid w:val="00CF78E7"/>
    <w:rsid w:val="00D00C1D"/>
    <w:rsid w:val="00D02B41"/>
    <w:rsid w:val="00D07786"/>
    <w:rsid w:val="00D07B9B"/>
    <w:rsid w:val="00D109C6"/>
    <w:rsid w:val="00D10BE6"/>
    <w:rsid w:val="00D1284F"/>
    <w:rsid w:val="00D14457"/>
    <w:rsid w:val="00D15656"/>
    <w:rsid w:val="00D17922"/>
    <w:rsid w:val="00D17F3A"/>
    <w:rsid w:val="00D2003D"/>
    <w:rsid w:val="00D25EE2"/>
    <w:rsid w:val="00D270FE"/>
    <w:rsid w:val="00D3051D"/>
    <w:rsid w:val="00D31137"/>
    <w:rsid w:val="00D3305B"/>
    <w:rsid w:val="00D3362A"/>
    <w:rsid w:val="00D3425E"/>
    <w:rsid w:val="00D34F09"/>
    <w:rsid w:val="00D3647E"/>
    <w:rsid w:val="00D3753C"/>
    <w:rsid w:val="00D43AB5"/>
    <w:rsid w:val="00D4570F"/>
    <w:rsid w:val="00D4632D"/>
    <w:rsid w:val="00D46C7C"/>
    <w:rsid w:val="00D47371"/>
    <w:rsid w:val="00D47C72"/>
    <w:rsid w:val="00D52B88"/>
    <w:rsid w:val="00D537DA"/>
    <w:rsid w:val="00D53DD0"/>
    <w:rsid w:val="00D553B5"/>
    <w:rsid w:val="00D57BC5"/>
    <w:rsid w:val="00D605B4"/>
    <w:rsid w:val="00D6100C"/>
    <w:rsid w:val="00D63B09"/>
    <w:rsid w:val="00D64142"/>
    <w:rsid w:val="00D64BB3"/>
    <w:rsid w:val="00D66D4F"/>
    <w:rsid w:val="00D737AB"/>
    <w:rsid w:val="00D777FC"/>
    <w:rsid w:val="00D83CB6"/>
    <w:rsid w:val="00D8412E"/>
    <w:rsid w:val="00D858CC"/>
    <w:rsid w:val="00D85AA4"/>
    <w:rsid w:val="00D86B29"/>
    <w:rsid w:val="00D86D99"/>
    <w:rsid w:val="00D92584"/>
    <w:rsid w:val="00D925EE"/>
    <w:rsid w:val="00D97097"/>
    <w:rsid w:val="00DA027F"/>
    <w:rsid w:val="00DA2F22"/>
    <w:rsid w:val="00DA6016"/>
    <w:rsid w:val="00DA6298"/>
    <w:rsid w:val="00DA7646"/>
    <w:rsid w:val="00DB0347"/>
    <w:rsid w:val="00DB18D6"/>
    <w:rsid w:val="00DB5504"/>
    <w:rsid w:val="00DC205C"/>
    <w:rsid w:val="00DC2F15"/>
    <w:rsid w:val="00DD11F6"/>
    <w:rsid w:val="00DD1EBD"/>
    <w:rsid w:val="00DD206F"/>
    <w:rsid w:val="00DD2999"/>
    <w:rsid w:val="00DD3C71"/>
    <w:rsid w:val="00DD5A45"/>
    <w:rsid w:val="00DE00C2"/>
    <w:rsid w:val="00DE0557"/>
    <w:rsid w:val="00DE128D"/>
    <w:rsid w:val="00DE20D9"/>
    <w:rsid w:val="00DE2F4F"/>
    <w:rsid w:val="00DE34A1"/>
    <w:rsid w:val="00DE5876"/>
    <w:rsid w:val="00DE5B68"/>
    <w:rsid w:val="00DE68A7"/>
    <w:rsid w:val="00DE6C77"/>
    <w:rsid w:val="00DE7D81"/>
    <w:rsid w:val="00DF1193"/>
    <w:rsid w:val="00DF3DBC"/>
    <w:rsid w:val="00DF6DE4"/>
    <w:rsid w:val="00E00CE0"/>
    <w:rsid w:val="00E02C1F"/>
    <w:rsid w:val="00E0548D"/>
    <w:rsid w:val="00E07052"/>
    <w:rsid w:val="00E07C6E"/>
    <w:rsid w:val="00E14940"/>
    <w:rsid w:val="00E15EEE"/>
    <w:rsid w:val="00E17119"/>
    <w:rsid w:val="00E2277B"/>
    <w:rsid w:val="00E26A5E"/>
    <w:rsid w:val="00E26AB4"/>
    <w:rsid w:val="00E32AA0"/>
    <w:rsid w:val="00E35588"/>
    <w:rsid w:val="00E35C3A"/>
    <w:rsid w:val="00E37B98"/>
    <w:rsid w:val="00E37BA8"/>
    <w:rsid w:val="00E40DC8"/>
    <w:rsid w:val="00E41DE1"/>
    <w:rsid w:val="00E43FAA"/>
    <w:rsid w:val="00E44A2F"/>
    <w:rsid w:val="00E4540A"/>
    <w:rsid w:val="00E51E03"/>
    <w:rsid w:val="00E52DF8"/>
    <w:rsid w:val="00E53902"/>
    <w:rsid w:val="00E5486A"/>
    <w:rsid w:val="00E56EEE"/>
    <w:rsid w:val="00E57347"/>
    <w:rsid w:val="00E60E5F"/>
    <w:rsid w:val="00E628F1"/>
    <w:rsid w:val="00E63820"/>
    <w:rsid w:val="00E7181E"/>
    <w:rsid w:val="00E726A7"/>
    <w:rsid w:val="00E73BC2"/>
    <w:rsid w:val="00E764C7"/>
    <w:rsid w:val="00E76C49"/>
    <w:rsid w:val="00E770A8"/>
    <w:rsid w:val="00E80CAE"/>
    <w:rsid w:val="00E82102"/>
    <w:rsid w:val="00E83E94"/>
    <w:rsid w:val="00E840C6"/>
    <w:rsid w:val="00E84DF4"/>
    <w:rsid w:val="00E907FC"/>
    <w:rsid w:val="00E93E9F"/>
    <w:rsid w:val="00E96DAB"/>
    <w:rsid w:val="00E97235"/>
    <w:rsid w:val="00EA28A7"/>
    <w:rsid w:val="00EA54A5"/>
    <w:rsid w:val="00EA71AC"/>
    <w:rsid w:val="00EA744B"/>
    <w:rsid w:val="00EB1796"/>
    <w:rsid w:val="00EB190F"/>
    <w:rsid w:val="00EB435C"/>
    <w:rsid w:val="00EB54BB"/>
    <w:rsid w:val="00EC1701"/>
    <w:rsid w:val="00EC26B4"/>
    <w:rsid w:val="00EC32A2"/>
    <w:rsid w:val="00EC54CF"/>
    <w:rsid w:val="00EC7546"/>
    <w:rsid w:val="00ED06F5"/>
    <w:rsid w:val="00EE272E"/>
    <w:rsid w:val="00EE39F6"/>
    <w:rsid w:val="00EE5269"/>
    <w:rsid w:val="00EE5B3E"/>
    <w:rsid w:val="00EE5B51"/>
    <w:rsid w:val="00EE6178"/>
    <w:rsid w:val="00EE68A0"/>
    <w:rsid w:val="00EF0B74"/>
    <w:rsid w:val="00EF0E4B"/>
    <w:rsid w:val="00EF1A44"/>
    <w:rsid w:val="00EF219C"/>
    <w:rsid w:val="00EF2D35"/>
    <w:rsid w:val="00EF4BC0"/>
    <w:rsid w:val="00EF4C42"/>
    <w:rsid w:val="00EF53F4"/>
    <w:rsid w:val="00EF557E"/>
    <w:rsid w:val="00EF5D58"/>
    <w:rsid w:val="00F00F94"/>
    <w:rsid w:val="00F02710"/>
    <w:rsid w:val="00F04FC8"/>
    <w:rsid w:val="00F050B0"/>
    <w:rsid w:val="00F13AEE"/>
    <w:rsid w:val="00F1436B"/>
    <w:rsid w:val="00F178E0"/>
    <w:rsid w:val="00F17B3F"/>
    <w:rsid w:val="00F2072F"/>
    <w:rsid w:val="00F21D09"/>
    <w:rsid w:val="00F22A5F"/>
    <w:rsid w:val="00F24B03"/>
    <w:rsid w:val="00F25281"/>
    <w:rsid w:val="00F264C7"/>
    <w:rsid w:val="00F269FF"/>
    <w:rsid w:val="00F270D7"/>
    <w:rsid w:val="00F273C0"/>
    <w:rsid w:val="00F300CB"/>
    <w:rsid w:val="00F30212"/>
    <w:rsid w:val="00F309E4"/>
    <w:rsid w:val="00F314E2"/>
    <w:rsid w:val="00F32F6D"/>
    <w:rsid w:val="00F35A10"/>
    <w:rsid w:val="00F378D0"/>
    <w:rsid w:val="00F400C5"/>
    <w:rsid w:val="00F4063B"/>
    <w:rsid w:val="00F41933"/>
    <w:rsid w:val="00F41DEF"/>
    <w:rsid w:val="00F42BE8"/>
    <w:rsid w:val="00F521A5"/>
    <w:rsid w:val="00F52F78"/>
    <w:rsid w:val="00F55249"/>
    <w:rsid w:val="00F577C2"/>
    <w:rsid w:val="00F57A3F"/>
    <w:rsid w:val="00F57CA4"/>
    <w:rsid w:val="00F606ED"/>
    <w:rsid w:val="00F63018"/>
    <w:rsid w:val="00F63F25"/>
    <w:rsid w:val="00F66959"/>
    <w:rsid w:val="00F67F9F"/>
    <w:rsid w:val="00F70A2E"/>
    <w:rsid w:val="00F75EEE"/>
    <w:rsid w:val="00F770E8"/>
    <w:rsid w:val="00F77A3D"/>
    <w:rsid w:val="00F80703"/>
    <w:rsid w:val="00F8135A"/>
    <w:rsid w:val="00F856AC"/>
    <w:rsid w:val="00F90723"/>
    <w:rsid w:val="00F91B47"/>
    <w:rsid w:val="00F9444C"/>
    <w:rsid w:val="00F94B34"/>
    <w:rsid w:val="00F94E92"/>
    <w:rsid w:val="00F95E45"/>
    <w:rsid w:val="00F97F18"/>
    <w:rsid w:val="00FA4D67"/>
    <w:rsid w:val="00FA561E"/>
    <w:rsid w:val="00FB327B"/>
    <w:rsid w:val="00FB528B"/>
    <w:rsid w:val="00FB5338"/>
    <w:rsid w:val="00FC3854"/>
    <w:rsid w:val="00FC4D1A"/>
    <w:rsid w:val="00FC711B"/>
    <w:rsid w:val="00FD05E2"/>
    <w:rsid w:val="00FD1AE0"/>
    <w:rsid w:val="00FD2685"/>
    <w:rsid w:val="00FD2A5A"/>
    <w:rsid w:val="00FD4786"/>
    <w:rsid w:val="00FD4AB9"/>
    <w:rsid w:val="00FD56AA"/>
    <w:rsid w:val="00FD5A44"/>
    <w:rsid w:val="00FD6AEA"/>
    <w:rsid w:val="00FD6D54"/>
    <w:rsid w:val="00FE187E"/>
    <w:rsid w:val="00FE1F34"/>
    <w:rsid w:val="00FE2A30"/>
    <w:rsid w:val="00FE31FF"/>
    <w:rsid w:val="00FE3ABC"/>
    <w:rsid w:val="00FE450A"/>
    <w:rsid w:val="00FE4890"/>
    <w:rsid w:val="00FE4A15"/>
    <w:rsid w:val="00FE4BA3"/>
    <w:rsid w:val="00FF415A"/>
    <w:rsid w:val="00FF4E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C9F2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04A2A"/>
    <w:rPr>
      <w:rFonts w:ascii="Calibri" w:eastAsia="Times New Roman" w:hAnsi="Calibri" w:cs="Times New Roman"/>
      <w:lang w:val="en-US"/>
    </w:rPr>
  </w:style>
  <w:style w:type="paragraph" w:styleId="Heading1">
    <w:name w:val="heading 1"/>
    <w:basedOn w:val="Normal"/>
    <w:link w:val="Heading1Char"/>
    <w:uiPriority w:val="9"/>
    <w:qFormat/>
    <w:rsid w:val="00DE7D81"/>
    <w:pPr>
      <w:spacing w:before="100" w:beforeAutospacing="1" w:after="100" w:afterAutospacing="1" w:line="240" w:lineRule="auto"/>
      <w:outlineLvl w:val="0"/>
    </w:pPr>
    <w:rPr>
      <w:rFonts w:ascii="Times New Roman" w:hAnsi="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63F25"/>
    <w:pPr>
      <w:ind w:left="720"/>
      <w:contextualSpacing/>
    </w:pPr>
  </w:style>
  <w:style w:type="character" w:styleId="Emphasis">
    <w:name w:val="Emphasis"/>
    <w:basedOn w:val="DefaultParagraphFont"/>
    <w:uiPriority w:val="20"/>
    <w:qFormat/>
    <w:rsid w:val="00DB18D6"/>
    <w:rPr>
      <w:i/>
      <w:iCs/>
    </w:rPr>
  </w:style>
  <w:style w:type="character" w:styleId="Hyperlink">
    <w:name w:val="Hyperlink"/>
    <w:uiPriority w:val="99"/>
    <w:unhideWhenUsed/>
    <w:rsid w:val="00A92FDA"/>
    <w:rPr>
      <w:color w:val="0000FF"/>
      <w:u w:val="single"/>
    </w:rPr>
  </w:style>
  <w:style w:type="character" w:styleId="Strong">
    <w:name w:val="Strong"/>
    <w:qFormat/>
    <w:rsid w:val="00A92FDA"/>
    <w:rPr>
      <w:b/>
      <w:bCs/>
    </w:rPr>
  </w:style>
  <w:style w:type="paragraph" w:styleId="Footer">
    <w:name w:val="footer"/>
    <w:basedOn w:val="Normal"/>
    <w:link w:val="FooterChar"/>
    <w:uiPriority w:val="99"/>
    <w:unhideWhenUsed/>
    <w:rsid w:val="00A92F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2FDA"/>
    <w:rPr>
      <w:rFonts w:ascii="Calibri" w:eastAsia="Times New Roman" w:hAnsi="Calibri" w:cs="Times New Roman"/>
    </w:rPr>
  </w:style>
  <w:style w:type="paragraph" w:styleId="NoSpacing">
    <w:name w:val="No Spacing"/>
    <w:link w:val="NoSpacingChar"/>
    <w:uiPriority w:val="1"/>
    <w:qFormat/>
    <w:rsid w:val="00A92FDA"/>
    <w:pPr>
      <w:spacing w:after="0" w:line="240" w:lineRule="auto"/>
    </w:pPr>
    <w:rPr>
      <w:rFonts w:ascii="Calibri" w:eastAsia="Times New Roman" w:hAnsi="Calibri" w:cs="Times New Roman"/>
      <w:lang w:val="en-US"/>
    </w:rPr>
  </w:style>
  <w:style w:type="paragraph" w:styleId="Header">
    <w:name w:val="header"/>
    <w:basedOn w:val="Normal"/>
    <w:link w:val="HeaderChar"/>
    <w:uiPriority w:val="99"/>
    <w:unhideWhenUsed/>
    <w:rsid w:val="00A92F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2FDA"/>
    <w:rPr>
      <w:rFonts w:ascii="Calibri" w:eastAsia="Times New Roman" w:hAnsi="Calibri" w:cs="Times New Roman"/>
      <w:lang w:val="en-US"/>
    </w:rPr>
  </w:style>
  <w:style w:type="paragraph" w:customStyle="1" w:styleId="Default">
    <w:name w:val="Default"/>
    <w:rsid w:val="002340AB"/>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DE7D81"/>
    <w:rPr>
      <w:rFonts w:ascii="Times New Roman" w:eastAsia="Times New Roman" w:hAnsi="Times New Roman" w:cs="Times New Roman"/>
      <w:b/>
      <w:bCs/>
      <w:kern w:val="36"/>
      <w:sz w:val="48"/>
      <w:szCs w:val="48"/>
      <w:lang w:eastAsia="en-IN"/>
    </w:rPr>
  </w:style>
  <w:style w:type="paragraph" w:styleId="BalloonText">
    <w:name w:val="Balloon Text"/>
    <w:basedOn w:val="Normal"/>
    <w:link w:val="BalloonTextChar"/>
    <w:uiPriority w:val="99"/>
    <w:semiHidden/>
    <w:unhideWhenUsed/>
    <w:rsid w:val="00307F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7F1B"/>
    <w:rPr>
      <w:rFonts w:ascii="Tahoma" w:eastAsia="Times New Roman" w:hAnsi="Tahoma" w:cs="Tahoma"/>
      <w:sz w:val="16"/>
      <w:szCs w:val="16"/>
      <w:lang w:val="en-US"/>
    </w:rPr>
  </w:style>
  <w:style w:type="table" w:styleId="TableGrid">
    <w:name w:val="Table Grid"/>
    <w:basedOn w:val="TableNormal"/>
    <w:uiPriority w:val="59"/>
    <w:rsid w:val="0031592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535571"/>
  </w:style>
  <w:style w:type="paragraph" w:styleId="NormalWeb">
    <w:name w:val="Normal (Web)"/>
    <w:basedOn w:val="Normal"/>
    <w:uiPriority w:val="99"/>
    <w:unhideWhenUsed/>
    <w:rsid w:val="003637E8"/>
    <w:pPr>
      <w:spacing w:before="100" w:beforeAutospacing="1" w:after="100" w:afterAutospacing="1" w:line="240" w:lineRule="auto"/>
    </w:pPr>
    <w:rPr>
      <w:rFonts w:ascii="Times New Roman" w:hAnsi="Times New Roman"/>
      <w:sz w:val="24"/>
      <w:szCs w:val="24"/>
    </w:rPr>
  </w:style>
  <w:style w:type="character" w:customStyle="1" w:styleId="apple-tab-span">
    <w:name w:val="apple-tab-span"/>
    <w:basedOn w:val="DefaultParagraphFont"/>
    <w:rsid w:val="003637E8"/>
  </w:style>
  <w:style w:type="paragraph" w:styleId="PlainText">
    <w:name w:val="Plain Text"/>
    <w:aliases w:val="santok"/>
    <w:basedOn w:val="Normal"/>
    <w:link w:val="PlainTextChar"/>
    <w:rsid w:val="0017337E"/>
    <w:pPr>
      <w:suppressAutoHyphens/>
      <w:spacing w:after="0" w:line="240" w:lineRule="auto"/>
    </w:pPr>
    <w:rPr>
      <w:rFonts w:ascii="Courier New" w:eastAsia="Calibri" w:hAnsi="Courier New" w:cs="Courier New"/>
      <w:sz w:val="20"/>
      <w:szCs w:val="20"/>
      <w:lang w:eastAsia="ar-SA"/>
    </w:rPr>
  </w:style>
  <w:style w:type="character" w:customStyle="1" w:styleId="PlainTextChar">
    <w:name w:val="Plain Text Char"/>
    <w:aliases w:val="santok Char"/>
    <w:basedOn w:val="DefaultParagraphFont"/>
    <w:link w:val="PlainText"/>
    <w:rsid w:val="0017337E"/>
    <w:rPr>
      <w:rFonts w:ascii="Courier New" w:eastAsia="Calibri" w:hAnsi="Courier New" w:cs="Courier New"/>
      <w:sz w:val="20"/>
      <w:szCs w:val="20"/>
      <w:lang w:val="en-US" w:eastAsia="ar-SA"/>
    </w:rPr>
  </w:style>
  <w:style w:type="character" w:customStyle="1" w:styleId="ListParagraphChar">
    <w:name w:val="List Paragraph Char"/>
    <w:link w:val="ListParagraph"/>
    <w:uiPriority w:val="34"/>
    <w:rsid w:val="0017337E"/>
    <w:rPr>
      <w:rFonts w:ascii="Calibri" w:eastAsia="Times New Roman" w:hAnsi="Calibri" w:cs="Times New Roman"/>
      <w:lang w:val="en-US"/>
    </w:rPr>
  </w:style>
  <w:style w:type="character" w:customStyle="1" w:styleId="hl">
    <w:name w:val="hl"/>
    <w:basedOn w:val="DefaultParagraphFont"/>
    <w:rsid w:val="0017337E"/>
  </w:style>
  <w:style w:type="character" w:customStyle="1" w:styleId="NoSpacingChar">
    <w:name w:val="No Spacing Char"/>
    <w:link w:val="NoSpacing"/>
    <w:uiPriority w:val="1"/>
    <w:rsid w:val="0017337E"/>
    <w:rPr>
      <w:rFonts w:ascii="Calibri" w:eastAsia="Times New Roman" w:hAnsi="Calibri" w:cs="Times New Roman"/>
      <w:lang w:val="en-US"/>
    </w:rPr>
  </w:style>
  <w:style w:type="paragraph" w:customStyle="1" w:styleId="WW-PlainText">
    <w:name w:val="WW-Plain Text"/>
    <w:basedOn w:val="Normal"/>
    <w:rsid w:val="00EF0E4B"/>
    <w:pPr>
      <w:suppressAutoHyphens/>
      <w:spacing w:after="0" w:line="240" w:lineRule="auto"/>
    </w:pPr>
    <w:rPr>
      <w:rFonts w:ascii="Courier New" w:hAnsi="Courier New"/>
      <w:sz w:val="20"/>
      <w:szCs w:val="20"/>
    </w:rPr>
  </w:style>
  <w:style w:type="paragraph" w:styleId="BodyText">
    <w:name w:val="Body Text"/>
    <w:basedOn w:val="Normal"/>
    <w:link w:val="BodyTextChar"/>
    <w:rsid w:val="006F3BE5"/>
    <w:pPr>
      <w:suppressAutoHyphens/>
      <w:spacing w:after="120" w:line="240" w:lineRule="auto"/>
    </w:pPr>
    <w:rPr>
      <w:rFonts w:ascii="Times New Roman" w:hAnsi="Times New Roman"/>
      <w:sz w:val="20"/>
      <w:szCs w:val="20"/>
      <w:lang w:eastAsia="ar-SA"/>
    </w:rPr>
  </w:style>
  <w:style w:type="character" w:customStyle="1" w:styleId="BodyTextChar">
    <w:name w:val="Body Text Char"/>
    <w:basedOn w:val="DefaultParagraphFont"/>
    <w:link w:val="BodyText"/>
    <w:rsid w:val="006F3BE5"/>
    <w:rPr>
      <w:rFonts w:ascii="Times New Roman" w:eastAsia="Times New Roman" w:hAnsi="Times New Roman" w:cs="Times New Roman"/>
      <w:sz w:val="20"/>
      <w:szCs w:val="20"/>
      <w:lang w:val="en-US" w:eastAsia="ar-SA"/>
    </w:rPr>
  </w:style>
  <w:style w:type="character" w:customStyle="1" w:styleId="UnresolvedMention">
    <w:name w:val="Unresolved Mention"/>
    <w:basedOn w:val="DefaultParagraphFont"/>
    <w:uiPriority w:val="99"/>
    <w:semiHidden/>
    <w:unhideWhenUsed/>
    <w:rsid w:val="00675A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235553">
      <w:bodyDiv w:val="1"/>
      <w:marLeft w:val="0"/>
      <w:marRight w:val="0"/>
      <w:marTop w:val="0"/>
      <w:marBottom w:val="0"/>
      <w:divBdr>
        <w:top w:val="none" w:sz="0" w:space="0" w:color="auto"/>
        <w:left w:val="none" w:sz="0" w:space="0" w:color="auto"/>
        <w:bottom w:val="none" w:sz="0" w:space="0" w:color="auto"/>
        <w:right w:val="none" w:sz="0" w:space="0" w:color="auto"/>
      </w:divBdr>
    </w:div>
    <w:div w:id="269513353">
      <w:bodyDiv w:val="1"/>
      <w:marLeft w:val="0"/>
      <w:marRight w:val="0"/>
      <w:marTop w:val="0"/>
      <w:marBottom w:val="0"/>
      <w:divBdr>
        <w:top w:val="none" w:sz="0" w:space="0" w:color="auto"/>
        <w:left w:val="none" w:sz="0" w:space="0" w:color="auto"/>
        <w:bottom w:val="none" w:sz="0" w:space="0" w:color="auto"/>
        <w:right w:val="none" w:sz="0" w:space="0" w:color="auto"/>
      </w:divBdr>
    </w:div>
    <w:div w:id="281885521">
      <w:bodyDiv w:val="1"/>
      <w:marLeft w:val="0"/>
      <w:marRight w:val="0"/>
      <w:marTop w:val="0"/>
      <w:marBottom w:val="0"/>
      <w:divBdr>
        <w:top w:val="none" w:sz="0" w:space="0" w:color="auto"/>
        <w:left w:val="none" w:sz="0" w:space="0" w:color="auto"/>
        <w:bottom w:val="none" w:sz="0" w:space="0" w:color="auto"/>
        <w:right w:val="none" w:sz="0" w:space="0" w:color="auto"/>
      </w:divBdr>
    </w:div>
    <w:div w:id="492570648">
      <w:bodyDiv w:val="1"/>
      <w:marLeft w:val="0"/>
      <w:marRight w:val="0"/>
      <w:marTop w:val="0"/>
      <w:marBottom w:val="0"/>
      <w:divBdr>
        <w:top w:val="none" w:sz="0" w:space="0" w:color="auto"/>
        <w:left w:val="none" w:sz="0" w:space="0" w:color="auto"/>
        <w:bottom w:val="none" w:sz="0" w:space="0" w:color="auto"/>
        <w:right w:val="none" w:sz="0" w:space="0" w:color="auto"/>
      </w:divBdr>
    </w:div>
    <w:div w:id="584270362">
      <w:bodyDiv w:val="1"/>
      <w:marLeft w:val="0"/>
      <w:marRight w:val="0"/>
      <w:marTop w:val="0"/>
      <w:marBottom w:val="0"/>
      <w:divBdr>
        <w:top w:val="none" w:sz="0" w:space="0" w:color="auto"/>
        <w:left w:val="none" w:sz="0" w:space="0" w:color="auto"/>
        <w:bottom w:val="none" w:sz="0" w:space="0" w:color="auto"/>
        <w:right w:val="none" w:sz="0" w:space="0" w:color="auto"/>
      </w:divBdr>
    </w:div>
    <w:div w:id="618101140">
      <w:bodyDiv w:val="1"/>
      <w:marLeft w:val="0"/>
      <w:marRight w:val="0"/>
      <w:marTop w:val="0"/>
      <w:marBottom w:val="0"/>
      <w:divBdr>
        <w:top w:val="none" w:sz="0" w:space="0" w:color="auto"/>
        <w:left w:val="none" w:sz="0" w:space="0" w:color="auto"/>
        <w:bottom w:val="none" w:sz="0" w:space="0" w:color="auto"/>
        <w:right w:val="none" w:sz="0" w:space="0" w:color="auto"/>
      </w:divBdr>
    </w:div>
    <w:div w:id="620646342">
      <w:bodyDiv w:val="1"/>
      <w:marLeft w:val="0"/>
      <w:marRight w:val="0"/>
      <w:marTop w:val="0"/>
      <w:marBottom w:val="0"/>
      <w:divBdr>
        <w:top w:val="none" w:sz="0" w:space="0" w:color="auto"/>
        <w:left w:val="none" w:sz="0" w:space="0" w:color="auto"/>
        <w:bottom w:val="none" w:sz="0" w:space="0" w:color="auto"/>
        <w:right w:val="none" w:sz="0" w:space="0" w:color="auto"/>
      </w:divBdr>
    </w:div>
    <w:div w:id="723023434">
      <w:bodyDiv w:val="1"/>
      <w:marLeft w:val="0"/>
      <w:marRight w:val="0"/>
      <w:marTop w:val="0"/>
      <w:marBottom w:val="0"/>
      <w:divBdr>
        <w:top w:val="none" w:sz="0" w:space="0" w:color="auto"/>
        <w:left w:val="none" w:sz="0" w:space="0" w:color="auto"/>
        <w:bottom w:val="none" w:sz="0" w:space="0" w:color="auto"/>
        <w:right w:val="none" w:sz="0" w:space="0" w:color="auto"/>
      </w:divBdr>
    </w:div>
    <w:div w:id="733627883">
      <w:bodyDiv w:val="1"/>
      <w:marLeft w:val="0"/>
      <w:marRight w:val="0"/>
      <w:marTop w:val="0"/>
      <w:marBottom w:val="0"/>
      <w:divBdr>
        <w:top w:val="none" w:sz="0" w:space="0" w:color="auto"/>
        <w:left w:val="none" w:sz="0" w:space="0" w:color="auto"/>
        <w:bottom w:val="none" w:sz="0" w:space="0" w:color="auto"/>
        <w:right w:val="none" w:sz="0" w:space="0" w:color="auto"/>
      </w:divBdr>
    </w:div>
    <w:div w:id="756367345">
      <w:bodyDiv w:val="1"/>
      <w:marLeft w:val="0"/>
      <w:marRight w:val="0"/>
      <w:marTop w:val="0"/>
      <w:marBottom w:val="0"/>
      <w:divBdr>
        <w:top w:val="none" w:sz="0" w:space="0" w:color="auto"/>
        <w:left w:val="none" w:sz="0" w:space="0" w:color="auto"/>
        <w:bottom w:val="none" w:sz="0" w:space="0" w:color="auto"/>
        <w:right w:val="none" w:sz="0" w:space="0" w:color="auto"/>
      </w:divBdr>
    </w:div>
    <w:div w:id="948044616">
      <w:bodyDiv w:val="1"/>
      <w:marLeft w:val="0"/>
      <w:marRight w:val="0"/>
      <w:marTop w:val="0"/>
      <w:marBottom w:val="0"/>
      <w:divBdr>
        <w:top w:val="none" w:sz="0" w:space="0" w:color="auto"/>
        <w:left w:val="none" w:sz="0" w:space="0" w:color="auto"/>
        <w:bottom w:val="none" w:sz="0" w:space="0" w:color="auto"/>
        <w:right w:val="none" w:sz="0" w:space="0" w:color="auto"/>
      </w:divBdr>
    </w:div>
    <w:div w:id="1034423559">
      <w:bodyDiv w:val="1"/>
      <w:marLeft w:val="0"/>
      <w:marRight w:val="0"/>
      <w:marTop w:val="0"/>
      <w:marBottom w:val="0"/>
      <w:divBdr>
        <w:top w:val="none" w:sz="0" w:space="0" w:color="auto"/>
        <w:left w:val="none" w:sz="0" w:space="0" w:color="auto"/>
        <w:bottom w:val="none" w:sz="0" w:space="0" w:color="auto"/>
        <w:right w:val="none" w:sz="0" w:space="0" w:color="auto"/>
      </w:divBdr>
    </w:div>
    <w:div w:id="1092120583">
      <w:bodyDiv w:val="1"/>
      <w:marLeft w:val="0"/>
      <w:marRight w:val="0"/>
      <w:marTop w:val="0"/>
      <w:marBottom w:val="0"/>
      <w:divBdr>
        <w:top w:val="none" w:sz="0" w:space="0" w:color="auto"/>
        <w:left w:val="none" w:sz="0" w:space="0" w:color="auto"/>
        <w:bottom w:val="none" w:sz="0" w:space="0" w:color="auto"/>
        <w:right w:val="none" w:sz="0" w:space="0" w:color="auto"/>
      </w:divBdr>
    </w:div>
    <w:div w:id="1160854924">
      <w:bodyDiv w:val="1"/>
      <w:marLeft w:val="0"/>
      <w:marRight w:val="0"/>
      <w:marTop w:val="0"/>
      <w:marBottom w:val="0"/>
      <w:divBdr>
        <w:top w:val="none" w:sz="0" w:space="0" w:color="auto"/>
        <w:left w:val="none" w:sz="0" w:space="0" w:color="auto"/>
        <w:bottom w:val="none" w:sz="0" w:space="0" w:color="auto"/>
        <w:right w:val="none" w:sz="0" w:space="0" w:color="auto"/>
      </w:divBdr>
    </w:div>
    <w:div w:id="1265264664">
      <w:bodyDiv w:val="1"/>
      <w:marLeft w:val="0"/>
      <w:marRight w:val="0"/>
      <w:marTop w:val="0"/>
      <w:marBottom w:val="0"/>
      <w:divBdr>
        <w:top w:val="none" w:sz="0" w:space="0" w:color="auto"/>
        <w:left w:val="none" w:sz="0" w:space="0" w:color="auto"/>
        <w:bottom w:val="none" w:sz="0" w:space="0" w:color="auto"/>
        <w:right w:val="none" w:sz="0" w:space="0" w:color="auto"/>
      </w:divBdr>
    </w:div>
    <w:div w:id="1323434120">
      <w:bodyDiv w:val="1"/>
      <w:marLeft w:val="0"/>
      <w:marRight w:val="0"/>
      <w:marTop w:val="0"/>
      <w:marBottom w:val="0"/>
      <w:divBdr>
        <w:top w:val="none" w:sz="0" w:space="0" w:color="auto"/>
        <w:left w:val="none" w:sz="0" w:space="0" w:color="auto"/>
        <w:bottom w:val="none" w:sz="0" w:space="0" w:color="auto"/>
        <w:right w:val="none" w:sz="0" w:space="0" w:color="auto"/>
      </w:divBdr>
      <w:divsChild>
        <w:div w:id="1342513185">
          <w:marLeft w:val="0"/>
          <w:marRight w:val="0"/>
          <w:marTop w:val="0"/>
          <w:marBottom w:val="0"/>
          <w:divBdr>
            <w:top w:val="none" w:sz="0" w:space="0" w:color="auto"/>
            <w:left w:val="none" w:sz="0" w:space="0" w:color="auto"/>
            <w:bottom w:val="none" w:sz="0" w:space="0" w:color="auto"/>
            <w:right w:val="none" w:sz="0" w:space="0" w:color="auto"/>
          </w:divBdr>
        </w:div>
      </w:divsChild>
    </w:div>
    <w:div w:id="1482190092">
      <w:bodyDiv w:val="1"/>
      <w:marLeft w:val="0"/>
      <w:marRight w:val="0"/>
      <w:marTop w:val="0"/>
      <w:marBottom w:val="0"/>
      <w:divBdr>
        <w:top w:val="none" w:sz="0" w:space="0" w:color="auto"/>
        <w:left w:val="none" w:sz="0" w:space="0" w:color="auto"/>
        <w:bottom w:val="none" w:sz="0" w:space="0" w:color="auto"/>
        <w:right w:val="none" w:sz="0" w:space="0" w:color="auto"/>
      </w:divBdr>
    </w:div>
    <w:div w:id="1508011217">
      <w:bodyDiv w:val="1"/>
      <w:marLeft w:val="0"/>
      <w:marRight w:val="0"/>
      <w:marTop w:val="0"/>
      <w:marBottom w:val="0"/>
      <w:divBdr>
        <w:top w:val="none" w:sz="0" w:space="0" w:color="auto"/>
        <w:left w:val="none" w:sz="0" w:space="0" w:color="auto"/>
        <w:bottom w:val="none" w:sz="0" w:space="0" w:color="auto"/>
        <w:right w:val="none" w:sz="0" w:space="0" w:color="auto"/>
      </w:divBdr>
    </w:div>
    <w:div w:id="1554193877">
      <w:bodyDiv w:val="1"/>
      <w:marLeft w:val="0"/>
      <w:marRight w:val="0"/>
      <w:marTop w:val="0"/>
      <w:marBottom w:val="0"/>
      <w:divBdr>
        <w:top w:val="none" w:sz="0" w:space="0" w:color="auto"/>
        <w:left w:val="none" w:sz="0" w:space="0" w:color="auto"/>
        <w:bottom w:val="none" w:sz="0" w:space="0" w:color="auto"/>
        <w:right w:val="none" w:sz="0" w:space="0" w:color="auto"/>
      </w:divBdr>
    </w:div>
    <w:div w:id="1716932945">
      <w:bodyDiv w:val="1"/>
      <w:marLeft w:val="0"/>
      <w:marRight w:val="0"/>
      <w:marTop w:val="0"/>
      <w:marBottom w:val="0"/>
      <w:divBdr>
        <w:top w:val="none" w:sz="0" w:space="0" w:color="auto"/>
        <w:left w:val="none" w:sz="0" w:space="0" w:color="auto"/>
        <w:bottom w:val="none" w:sz="0" w:space="0" w:color="auto"/>
        <w:right w:val="none" w:sz="0" w:space="0" w:color="auto"/>
      </w:divBdr>
    </w:div>
    <w:div w:id="1879858143">
      <w:bodyDiv w:val="1"/>
      <w:marLeft w:val="0"/>
      <w:marRight w:val="0"/>
      <w:marTop w:val="0"/>
      <w:marBottom w:val="0"/>
      <w:divBdr>
        <w:top w:val="none" w:sz="0" w:space="0" w:color="auto"/>
        <w:left w:val="none" w:sz="0" w:space="0" w:color="auto"/>
        <w:bottom w:val="none" w:sz="0" w:space="0" w:color="auto"/>
        <w:right w:val="none" w:sz="0" w:space="0" w:color="auto"/>
      </w:divBdr>
      <w:divsChild>
        <w:div w:id="113184729">
          <w:marLeft w:val="0"/>
          <w:marRight w:val="0"/>
          <w:marTop w:val="0"/>
          <w:marBottom w:val="0"/>
          <w:divBdr>
            <w:top w:val="none" w:sz="0" w:space="0" w:color="auto"/>
            <w:left w:val="none" w:sz="0" w:space="0" w:color="auto"/>
            <w:bottom w:val="none" w:sz="0" w:space="0" w:color="auto"/>
            <w:right w:val="none" w:sz="0" w:space="0" w:color="auto"/>
          </w:divBdr>
        </w:div>
      </w:divsChild>
    </w:div>
    <w:div w:id="1890143161">
      <w:bodyDiv w:val="1"/>
      <w:marLeft w:val="0"/>
      <w:marRight w:val="0"/>
      <w:marTop w:val="0"/>
      <w:marBottom w:val="0"/>
      <w:divBdr>
        <w:top w:val="none" w:sz="0" w:space="0" w:color="auto"/>
        <w:left w:val="none" w:sz="0" w:space="0" w:color="auto"/>
        <w:bottom w:val="none" w:sz="0" w:space="0" w:color="auto"/>
        <w:right w:val="none" w:sz="0" w:space="0" w:color="auto"/>
      </w:divBdr>
    </w:div>
    <w:div w:id="1897202135">
      <w:bodyDiv w:val="1"/>
      <w:marLeft w:val="0"/>
      <w:marRight w:val="0"/>
      <w:marTop w:val="0"/>
      <w:marBottom w:val="0"/>
      <w:divBdr>
        <w:top w:val="none" w:sz="0" w:space="0" w:color="auto"/>
        <w:left w:val="none" w:sz="0" w:space="0" w:color="auto"/>
        <w:bottom w:val="none" w:sz="0" w:space="0" w:color="auto"/>
        <w:right w:val="none" w:sz="0" w:space="0" w:color="auto"/>
      </w:divBdr>
      <w:divsChild>
        <w:div w:id="1214972010">
          <w:marLeft w:val="0"/>
          <w:marRight w:val="0"/>
          <w:marTop w:val="0"/>
          <w:marBottom w:val="0"/>
          <w:divBdr>
            <w:top w:val="none" w:sz="0" w:space="0" w:color="auto"/>
            <w:left w:val="none" w:sz="0" w:space="0" w:color="auto"/>
            <w:bottom w:val="none" w:sz="0" w:space="0" w:color="auto"/>
            <w:right w:val="none" w:sz="0" w:space="0" w:color="auto"/>
          </w:divBdr>
        </w:div>
      </w:divsChild>
    </w:div>
    <w:div w:id="1936204425">
      <w:bodyDiv w:val="1"/>
      <w:marLeft w:val="0"/>
      <w:marRight w:val="0"/>
      <w:marTop w:val="0"/>
      <w:marBottom w:val="0"/>
      <w:divBdr>
        <w:top w:val="none" w:sz="0" w:space="0" w:color="auto"/>
        <w:left w:val="none" w:sz="0" w:space="0" w:color="auto"/>
        <w:bottom w:val="none" w:sz="0" w:space="0" w:color="auto"/>
        <w:right w:val="none" w:sz="0" w:space="0" w:color="auto"/>
      </w:divBdr>
    </w:div>
    <w:div w:id="1960800644">
      <w:bodyDiv w:val="1"/>
      <w:marLeft w:val="0"/>
      <w:marRight w:val="0"/>
      <w:marTop w:val="0"/>
      <w:marBottom w:val="0"/>
      <w:divBdr>
        <w:top w:val="none" w:sz="0" w:space="0" w:color="auto"/>
        <w:left w:val="none" w:sz="0" w:space="0" w:color="auto"/>
        <w:bottom w:val="none" w:sz="0" w:space="0" w:color="auto"/>
        <w:right w:val="none" w:sz="0" w:space="0" w:color="auto"/>
      </w:divBdr>
    </w:div>
    <w:div w:id="2087220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avaneeshn3@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ECAF97-1C04-4EB2-AD64-6CEE13916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394</Words>
  <Characters>13646</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60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ikas Gupta</cp:lastModifiedBy>
  <cp:revision>2</cp:revision>
  <cp:lastPrinted>2017-04-07T19:31:00Z</cp:lastPrinted>
  <dcterms:created xsi:type="dcterms:W3CDTF">2018-06-11T14:38:00Z</dcterms:created>
  <dcterms:modified xsi:type="dcterms:W3CDTF">2018-06-11T14:38:00Z</dcterms:modified>
</cp:coreProperties>
</file>